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5595FE9E" w:rsidR="00754729" w:rsidRPr="005E1E0E" w:rsidRDefault="000446A2" w:rsidP="000446A2">
      <w:pPr>
        <w:autoSpaceDE w:val="0"/>
        <w:autoSpaceDN w:val="0"/>
        <w:adjustRightInd w:val="0"/>
        <w:spacing w:after="0" w:line="240" w:lineRule="auto"/>
        <w:jc w:val="center"/>
        <w:outlineLvl w:val="0"/>
        <w:rPr>
          <w:rFonts w:ascii="Arial" w:hAnsi="Arial" w:cs="Arial"/>
          <w:b/>
          <w:bCs/>
          <w:sz w:val="20"/>
          <w:szCs w:val="20"/>
          <w:lang w:eastAsia="en-GB"/>
        </w:rPr>
      </w:pPr>
      <w:r>
        <w:rPr>
          <w:rFonts w:ascii="Arial" w:hAnsi="Arial" w:cs="Arial"/>
          <w:b/>
          <w:bCs/>
          <w:sz w:val="20"/>
          <w:szCs w:val="20"/>
          <w:lang w:eastAsia="en-GB"/>
        </w:rPr>
        <w:t>Strensham Road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0446A2">
      <w:pPr>
        <w:autoSpaceDE w:val="0"/>
        <w:autoSpaceDN w:val="0"/>
        <w:adjustRightInd w:val="0"/>
        <w:spacing w:after="0" w:line="240" w:lineRule="auto"/>
        <w:jc w:val="center"/>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0EB97EDB" w14:textId="77777777" w:rsidR="009E3FDF" w:rsidRPr="0049371B" w:rsidRDefault="009E3FDF" w:rsidP="009E3FDF">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3F41B27A" w14:textId="77777777" w:rsidR="009E3FDF" w:rsidRPr="0049371B" w:rsidRDefault="009E3FDF" w:rsidP="009E3FDF">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information that we may collect from you or about you from other organisations. </w:t>
      </w:r>
    </w:p>
    <w:p w14:paraId="5668CF28" w14:textId="77777777" w:rsidR="009E3FDF" w:rsidRPr="0049371B" w:rsidRDefault="009E3FDF" w:rsidP="009E3FDF">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DE00D66" w14:textId="77777777" w:rsidR="009E3FDF" w:rsidRPr="0049371B" w:rsidRDefault="009E3FDF" w:rsidP="009E3FDF">
      <w:pPr>
        <w:rPr>
          <w:rFonts w:ascii="Arial" w:hAnsi="Arial" w:cs="Arial"/>
          <w:sz w:val="20"/>
          <w:szCs w:val="20"/>
        </w:rPr>
      </w:pPr>
      <w:r w:rsidRPr="0049371B">
        <w:rPr>
          <w:rFonts w:ascii="Arial" w:hAnsi="Arial" w:cs="Arial"/>
          <w:sz w:val="20"/>
          <w:szCs w:val="20"/>
        </w:rPr>
        <w:t>This Notice explains</w:t>
      </w:r>
    </w:p>
    <w:p w14:paraId="676EA9B1" w14:textId="77777777" w:rsidR="009E3FDF" w:rsidRPr="0049371B" w:rsidRDefault="009E3FDF" w:rsidP="009E3FDF">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 xml:space="preserve">Who we are and how we use your information </w:t>
      </w:r>
    </w:p>
    <w:p w14:paraId="1B70C884" w14:textId="77777777" w:rsidR="009E3FDF" w:rsidRPr="0049371B" w:rsidRDefault="009E3FDF" w:rsidP="009E3FDF">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nformation about our Data Protection Officer</w:t>
      </w:r>
    </w:p>
    <w:p w14:paraId="50C921EE" w14:textId="77777777" w:rsidR="009E3FDF" w:rsidRPr="0049371B" w:rsidRDefault="009E3FDF" w:rsidP="009E3FDF">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What kinds of personal information about you we hold and use (process)</w:t>
      </w:r>
    </w:p>
    <w:p w14:paraId="4F278738" w14:textId="77777777" w:rsidR="009E3FDF" w:rsidRPr="0049371B" w:rsidRDefault="009E3FDF" w:rsidP="009E3FDF">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he legal grounds for our processing of your personal information (including when we share it with others)</w:t>
      </w:r>
    </w:p>
    <w:p w14:paraId="3A7B4E6E" w14:textId="77777777" w:rsidR="009E3FDF" w:rsidRPr="0049371B" w:rsidRDefault="009E3FDF" w:rsidP="009E3FDF">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277C98B2" w14:textId="77777777" w:rsidR="009E3FDF" w:rsidRPr="0049371B" w:rsidRDefault="009E3FDF" w:rsidP="009E3FDF">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your personal information is retained / stored by us? </w:t>
      </w:r>
    </w:p>
    <w:p w14:paraId="71FAAA1F" w14:textId="77777777" w:rsidR="009E3FDF" w:rsidRPr="0049371B" w:rsidRDefault="009E3FDF" w:rsidP="009E3FDF">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Data Protection laws </w:t>
      </w:r>
    </w:p>
    <w:p w14:paraId="385D4FB6" w14:textId="77777777" w:rsidR="009E3FDF" w:rsidRPr="0049371B" w:rsidRDefault="009E3FDF" w:rsidP="009E3FDF">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6EC7DB0C" w14:textId="77777777" w:rsidR="009E3FDF" w:rsidRPr="0049371B" w:rsidRDefault="009E3FDF" w:rsidP="009E3FDF">
      <w:pPr>
        <w:pStyle w:val="ListParagraph"/>
        <w:autoSpaceDE w:val="0"/>
        <w:autoSpaceDN w:val="0"/>
        <w:adjustRightInd w:val="0"/>
        <w:jc w:val="both"/>
        <w:outlineLvl w:val="0"/>
        <w:rPr>
          <w:rFonts w:ascii="Arial" w:hAnsi="Arial" w:cs="Arial"/>
          <w:b/>
          <w:bCs/>
          <w:sz w:val="20"/>
          <w:szCs w:val="20"/>
        </w:rPr>
      </w:pPr>
    </w:p>
    <w:p w14:paraId="042B44B6" w14:textId="77777777" w:rsidR="009E3FDF" w:rsidRPr="0049371B" w:rsidRDefault="009E3FDF" w:rsidP="009E3FDF">
      <w:pPr>
        <w:rPr>
          <w:rFonts w:ascii="Arial" w:hAnsi="Arial" w:cs="Arial"/>
          <w:sz w:val="20"/>
          <w:szCs w:val="20"/>
        </w:rPr>
      </w:pPr>
      <w:r w:rsidRPr="0049371B">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Pr>
          <w:rFonts w:ascii="Arial" w:hAnsi="Arial" w:cs="Arial"/>
          <w:sz w:val="20"/>
          <w:szCs w:val="20"/>
        </w:rPr>
        <w:t>Strensham Road Surgery</w:t>
      </w:r>
      <w:r w:rsidRPr="0049371B">
        <w:rPr>
          <w:rFonts w:ascii="Arial" w:hAnsi="Arial" w:cs="Arial"/>
          <w:sz w:val="20"/>
          <w:szCs w:val="20"/>
        </w:rPr>
        <w:t>.</w:t>
      </w:r>
    </w:p>
    <w:p w14:paraId="0AF7BC95" w14:textId="77777777" w:rsidR="009E3FDF" w:rsidRPr="0049371B" w:rsidRDefault="009E3FDF" w:rsidP="009E3FDF">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D0A5806" w14:textId="77777777" w:rsidR="009E3FDF" w:rsidRPr="0049371B" w:rsidRDefault="009E3FDF" w:rsidP="009E3FDF">
      <w:pPr>
        <w:widowControl w:val="0"/>
        <w:rPr>
          <w:rFonts w:ascii="Arial" w:hAnsi="Arial" w:cs="Arial"/>
          <w:b/>
          <w:bCs/>
          <w:sz w:val="20"/>
          <w:szCs w:val="20"/>
        </w:rPr>
      </w:pPr>
      <w:r w:rsidRPr="0049371B">
        <w:rPr>
          <w:rFonts w:ascii="Arial" w:hAnsi="Arial" w:cs="Arial"/>
          <w:b/>
          <w:bCs/>
          <w:sz w:val="20"/>
          <w:szCs w:val="20"/>
        </w:rPr>
        <w:t>How we use your information and the law.</w:t>
      </w:r>
    </w:p>
    <w:p w14:paraId="70DFCB59" w14:textId="77777777" w:rsidR="009E3FDF" w:rsidRPr="0049371B" w:rsidRDefault="009E3FDF" w:rsidP="009E3FDF">
      <w:pPr>
        <w:widowControl w:val="0"/>
        <w:spacing w:after="280"/>
        <w:rPr>
          <w:rFonts w:ascii="Arial" w:hAnsi="Arial" w:cs="Arial"/>
          <w:sz w:val="20"/>
          <w:szCs w:val="20"/>
        </w:rPr>
      </w:pPr>
      <w:r>
        <w:rPr>
          <w:rFonts w:ascii="Arial" w:hAnsi="Arial" w:cs="Arial"/>
          <w:sz w:val="20"/>
          <w:szCs w:val="20"/>
        </w:rPr>
        <w:t>Strensham Road Surgery</w:t>
      </w:r>
      <w:r w:rsidRPr="0049371B">
        <w:rPr>
          <w:rFonts w:ascii="Arial" w:hAnsi="Arial" w:cs="Arial"/>
          <w:sz w:val="20"/>
          <w:szCs w:val="20"/>
        </w:rPr>
        <w:t xml:space="preserve"> will be what’s known as the ‘Controller’ of your personal data. </w:t>
      </w:r>
    </w:p>
    <w:p w14:paraId="5489081F" w14:textId="77777777" w:rsidR="009E3FDF" w:rsidRPr="0049371B" w:rsidRDefault="009E3FDF" w:rsidP="009E3FDF">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and location-based information.  This does include name, address and contact details such as email and mobile number etc. </w:t>
      </w:r>
    </w:p>
    <w:p w14:paraId="28097198" w14:textId="77777777" w:rsidR="009E3FDF" w:rsidRPr="0049371B" w:rsidRDefault="009E3FDF" w:rsidP="009E3FDF">
      <w:pPr>
        <w:widowControl w:val="0"/>
        <w:spacing w:after="280"/>
        <w:rPr>
          <w:rFonts w:ascii="Arial" w:hAnsi="Arial" w:cs="Arial"/>
          <w:sz w:val="20"/>
          <w:szCs w:val="20"/>
        </w:rPr>
      </w:pPr>
      <w:r w:rsidRPr="0049371B">
        <w:rPr>
          <w:rFonts w:ascii="Arial" w:hAnsi="Arial" w:cs="Arial"/>
          <w:sz w:val="20"/>
          <w:szCs w:val="20"/>
        </w:rPr>
        <w:t>We will also collect sensitive confidential data known as “special category personal data”, in the form of health information, religious belief (if required in a healthcare setting) ethnicity and sex life information that are linked to your healthcare, we may also receive this information about you from other health providers or third parties.</w:t>
      </w:r>
    </w:p>
    <w:p w14:paraId="733C9AFA" w14:textId="77777777" w:rsidR="009E3FDF" w:rsidRPr="0049371B" w:rsidRDefault="009E3FDF" w:rsidP="009E3FDF">
      <w:pPr>
        <w:widowControl w:val="0"/>
        <w:rPr>
          <w:rFonts w:ascii="Arial" w:hAnsi="Arial" w:cs="Arial"/>
          <w:b/>
          <w:bCs/>
          <w:sz w:val="20"/>
          <w:szCs w:val="20"/>
        </w:rPr>
      </w:pPr>
      <w:r w:rsidRPr="0049371B">
        <w:rPr>
          <w:rFonts w:ascii="Arial" w:hAnsi="Arial" w:cs="Arial"/>
          <w:b/>
          <w:bCs/>
          <w:sz w:val="20"/>
          <w:szCs w:val="20"/>
        </w:rPr>
        <w:t>Why do we need your information?</w:t>
      </w:r>
    </w:p>
    <w:p w14:paraId="77126B7E"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 xml:space="preserve">The health care professionals who provide you with care maintain records about your health and any treatment or care you have received previously.  These records help to provide you with the best possible healthcare and treatment. </w:t>
      </w:r>
    </w:p>
    <w:p w14:paraId="18B2B896"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 xml:space="preserve">NHS health records may be electronic, paper-based or a mixture of both.  We use a combination of working practices and technology to ensure that your information is kept confidential and secure. </w:t>
      </w:r>
    </w:p>
    <w:p w14:paraId="1B60170E"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lastRenderedPageBreak/>
        <w:t xml:space="preserve">Records about you may include the following information;  </w:t>
      </w:r>
    </w:p>
    <w:p w14:paraId="50612F47" w14:textId="77777777" w:rsidR="009E3FDF" w:rsidRPr="0049371B" w:rsidRDefault="009E3FDF" w:rsidP="009E3FDF">
      <w:pPr>
        <w:pStyle w:val="ListParagraph"/>
        <w:widowControl w:val="0"/>
        <w:numPr>
          <w:ilvl w:val="0"/>
          <w:numId w:val="20"/>
        </w:numPr>
        <w:spacing w:after="0" w:line="240" w:lineRule="auto"/>
        <w:rPr>
          <w:rFonts w:ascii="Arial" w:hAnsi="Arial" w:cs="Arial"/>
          <w:sz w:val="20"/>
          <w:szCs w:val="20"/>
        </w:rPr>
      </w:pPr>
      <w:r w:rsidRPr="0049371B">
        <w:rPr>
          <w:rFonts w:ascii="Arial" w:hAnsi="Arial" w:cs="Arial"/>
          <w:sz w:val="20"/>
          <w:szCs w:val="20"/>
        </w:rPr>
        <w:t xml:space="preserve">Details about you, such as your address, your carer or legal representative and emergency contact details. </w:t>
      </w:r>
    </w:p>
    <w:p w14:paraId="3B5FA3AA" w14:textId="77777777" w:rsidR="009E3FDF" w:rsidRPr="0049371B" w:rsidRDefault="009E3FDF" w:rsidP="009E3FDF">
      <w:pPr>
        <w:pStyle w:val="ListParagraph"/>
        <w:widowControl w:val="0"/>
        <w:numPr>
          <w:ilvl w:val="0"/>
          <w:numId w:val="20"/>
        </w:numPr>
        <w:spacing w:after="0" w:line="240" w:lineRule="auto"/>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p>
    <w:p w14:paraId="5F1687AC" w14:textId="77777777" w:rsidR="009E3FDF" w:rsidRPr="0049371B" w:rsidRDefault="009E3FDF" w:rsidP="009E3FDF">
      <w:pPr>
        <w:pStyle w:val="ListParagraph"/>
        <w:widowControl w:val="0"/>
        <w:numPr>
          <w:ilvl w:val="0"/>
          <w:numId w:val="20"/>
        </w:numPr>
        <w:spacing w:after="0" w:line="240" w:lineRule="auto"/>
        <w:rPr>
          <w:rFonts w:ascii="Arial" w:hAnsi="Arial" w:cs="Arial"/>
          <w:sz w:val="20"/>
          <w:szCs w:val="20"/>
        </w:rPr>
      </w:pPr>
      <w:r w:rsidRPr="0049371B">
        <w:rPr>
          <w:rFonts w:ascii="Arial" w:hAnsi="Arial" w:cs="Arial"/>
          <w:sz w:val="20"/>
          <w:szCs w:val="20"/>
        </w:rPr>
        <w:t>Notes and reports about your health.</w:t>
      </w:r>
    </w:p>
    <w:p w14:paraId="7E5FC64B" w14:textId="77777777" w:rsidR="009E3FDF" w:rsidRPr="0049371B" w:rsidRDefault="009E3FDF" w:rsidP="009E3FDF">
      <w:pPr>
        <w:pStyle w:val="ListParagraph"/>
        <w:widowControl w:val="0"/>
        <w:numPr>
          <w:ilvl w:val="0"/>
          <w:numId w:val="20"/>
        </w:numPr>
        <w:spacing w:after="0" w:line="240" w:lineRule="auto"/>
        <w:rPr>
          <w:rFonts w:ascii="Arial" w:hAnsi="Arial" w:cs="Arial"/>
          <w:sz w:val="20"/>
          <w:szCs w:val="20"/>
        </w:rPr>
      </w:pPr>
      <w:r w:rsidRPr="0049371B">
        <w:rPr>
          <w:rFonts w:ascii="Arial" w:hAnsi="Arial" w:cs="Arial"/>
          <w:sz w:val="20"/>
          <w:szCs w:val="20"/>
        </w:rPr>
        <w:t xml:space="preserve">Details about your treatment and care. </w:t>
      </w:r>
    </w:p>
    <w:p w14:paraId="3B473244" w14:textId="77777777" w:rsidR="009E3FDF" w:rsidRPr="0049371B" w:rsidRDefault="009E3FDF" w:rsidP="009E3FDF">
      <w:pPr>
        <w:pStyle w:val="ListParagraph"/>
        <w:widowControl w:val="0"/>
        <w:numPr>
          <w:ilvl w:val="0"/>
          <w:numId w:val="20"/>
        </w:numPr>
        <w:spacing w:after="0" w:line="240" w:lineRule="auto"/>
        <w:rPr>
          <w:rFonts w:ascii="Arial" w:hAnsi="Arial" w:cs="Arial"/>
          <w:sz w:val="20"/>
          <w:szCs w:val="20"/>
        </w:rPr>
      </w:pPr>
      <w:r w:rsidRPr="0049371B">
        <w:rPr>
          <w:rFonts w:ascii="Arial" w:hAnsi="Arial" w:cs="Arial"/>
          <w:sz w:val="20"/>
          <w:szCs w:val="20"/>
        </w:rPr>
        <w:t xml:space="preserve">Results of investigations such as laboratory tests, x-rays etc. </w:t>
      </w:r>
    </w:p>
    <w:p w14:paraId="356040D5" w14:textId="77777777" w:rsidR="009E3FDF" w:rsidRPr="0049371B" w:rsidRDefault="009E3FDF" w:rsidP="009E3FDF">
      <w:pPr>
        <w:pStyle w:val="ListParagraph"/>
        <w:widowControl w:val="0"/>
        <w:numPr>
          <w:ilvl w:val="0"/>
          <w:numId w:val="20"/>
        </w:numPr>
        <w:spacing w:after="0" w:line="240" w:lineRule="auto"/>
        <w:rPr>
          <w:rFonts w:ascii="Arial" w:hAnsi="Arial" w:cs="Arial"/>
          <w:sz w:val="20"/>
          <w:szCs w:val="20"/>
        </w:rPr>
      </w:pPr>
      <w:r w:rsidRPr="0049371B">
        <w:rPr>
          <w:rFonts w:ascii="Arial" w:hAnsi="Arial" w:cs="Arial"/>
          <w:sz w:val="20"/>
          <w:szCs w:val="20"/>
        </w:rPr>
        <w:t xml:space="preserve">Relevant information from other health professionals, relatives or those who care for you. </w:t>
      </w:r>
    </w:p>
    <w:p w14:paraId="48A3F4F5" w14:textId="77777777" w:rsidR="009E3FDF" w:rsidRPr="0049371B" w:rsidRDefault="009E3FDF" w:rsidP="009E3FDF">
      <w:pPr>
        <w:pStyle w:val="ListParagraph"/>
        <w:widowControl w:val="0"/>
        <w:numPr>
          <w:ilvl w:val="0"/>
          <w:numId w:val="20"/>
        </w:numPr>
        <w:spacing w:after="0" w:line="240" w:lineRule="auto"/>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54F94314"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 including contacting you. Information held about you may be used to help protect the health of the public and to help us manage the NHS and the services we provide. Limited information may be used within the GP practice for clinical audit to monitor the quality of the service we provided.</w:t>
      </w:r>
    </w:p>
    <w:p w14:paraId="798F3B91" w14:textId="77777777" w:rsidR="009E3FDF" w:rsidRPr="0049371B" w:rsidRDefault="009E3FDF" w:rsidP="009E3FDF">
      <w:pPr>
        <w:widowControl w:val="0"/>
        <w:rPr>
          <w:rFonts w:ascii="Arial" w:hAnsi="Arial" w:cs="Arial"/>
          <w:b/>
          <w:bCs/>
          <w:sz w:val="20"/>
          <w:szCs w:val="20"/>
        </w:rPr>
      </w:pPr>
      <w:r w:rsidRPr="0049371B">
        <w:rPr>
          <w:rFonts w:ascii="Arial" w:hAnsi="Arial" w:cs="Arial"/>
          <w:b/>
          <w:bCs/>
          <w:sz w:val="20"/>
          <w:szCs w:val="20"/>
        </w:rPr>
        <w:t>How do we lawfully use your data?</w:t>
      </w:r>
    </w:p>
    <w:p w14:paraId="06ED19B3" w14:textId="77777777" w:rsidR="009E3FDF" w:rsidRPr="0049371B" w:rsidRDefault="009E3FDF" w:rsidP="009E3FDF">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healthcare services as a General Practice, under the General Data Protection Regulation we will be lawfully using your information in accordance with: - </w:t>
      </w:r>
    </w:p>
    <w:p w14:paraId="50FF8A6B" w14:textId="77777777" w:rsidR="009E3FDF" w:rsidRPr="0049371B" w:rsidRDefault="009E3FDF" w:rsidP="009E3FDF">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766E1305" w14:textId="77777777" w:rsidR="009E3FDF" w:rsidRPr="0049371B" w:rsidRDefault="009E3FDF" w:rsidP="009E3FDF">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77DC9316" w14:textId="77777777" w:rsidR="009E3FDF" w:rsidRDefault="009E3FDF" w:rsidP="009E3FDF">
      <w:pPr>
        <w:widowControl w:val="0"/>
        <w:rPr>
          <w:rFonts w:ascii="Arial" w:hAnsi="Arial" w:cs="Arial"/>
          <w:sz w:val="20"/>
          <w:szCs w:val="20"/>
        </w:rPr>
      </w:pPr>
      <w:r w:rsidRPr="0049371B">
        <w:rPr>
          <w:rFonts w:ascii="Arial" w:hAnsi="Arial" w:cs="Arial"/>
          <w:sz w:val="20"/>
          <w:szCs w:val="20"/>
        </w:rPr>
        <w:t>This Privacy Notice applies to the personal data of our patients and the data you have given us about your carers/family members.</w:t>
      </w:r>
    </w:p>
    <w:p w14:paraId="79F639D3" w14:textId="77777777" w:rsidR="009E3FDF" w:rsidRPr="0049371B" w:rsidRDefault="009E3FDF" w:rsidP="009E3FDF">
      <w:pPr>
        <w:rPr>
          <w:rFonts w:ascii="Arial" w:hAnsi="Arial" w:cs="Arial"/>
          <w:sz w:val="20"/>
          <w:szCs w:val="20"/>
        </w:rPr>
      </w:pPr>
      <w:r w:rsidRPr="0049371B">
        <w:rPr>
          <w:rFonts w:ascii="Arial" w:hAnsi="Arial" w:cs="Arial"/>
          <w:sz w:val="20"/>
          <w:szCs w:val="20"/>
        </w:rPr>
        <w:t>We use your personal and healthcare information in the following ways:</w:t>
      </w:r>
    </w:p>
    <w:p w14:paraId="76155A85" w14:textId="77777777" w:rsidR="009E3FDF" w:rsidRPr="001F0F58" w:rsidRDefault="009E3FDF" w:rsidP="009E3FDF">
      <w:pPr>
        <w:pStyle w:val="ListParagraph"/>
        <w:numPr>
          <w:ilvl w:val="0"/>
          <w:numId w:val="22"/>
        </w:numPr>
        <w:spacing w:before="240" w:after="240" w:line="240" w:lineRule="auto"/>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2C3E9EB9" w14:textId="77777777" w:rsidR="009E3FDF" w:rsidRPr="001F0F58" w:rsidRDefault="009E3FDF" w:rsidP="009E3FDF">
      <w:pPr>
        <w:pStyle w:val="ListParagraph"/>
        <w:rPr>
          <w:rFonts w:ascii="Arial" w:hAnsi="Arial" w:cs="Arial"/>
          <w:sz w:val="20"/>
          <w:szCs w:val="20"/>
        </w:rPr>
      </w:pPr>
    </w:p>
    <w:p w14:paraId="795BE32A" w14:textId="77777777" w:rsidR="009E3FDF" w:rsidRPr="0049371B" w:rsidRDefault="009E3FDF" w:rsidP="009E3FDF">
      <w:pPr>
        <w:pStyle w:val="ListParagraph"/>
        <w:numPr>
          <w:ilvl w:val="0"/>
          <w:numId w:val="22"/>
        </w:numPr>
        <w:spacing w:before="240" w:after="240" w:line="240" w:lineRule="auto"/>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5526B8CB" w14:textId="77777777" w:rsidR="009E3FDF" w:rsidRPr="0049371B" w:rsidRDefault="009E3FDF" w:rsidP="009E3FDF">
      <w:pPr>
        <w:pStyle w:val="ListParagraph"/>
        <w:rPr>
          <w:rFonts w:ascii="Arial" w:hAnsi="Arial" w:cs="Arial"/>
          <w:sz w:val="20"/>
          <w:szCs w:val="20"/>
        </w:rPr>
      </w:pPr>
    </w:p>
    <w:p w14:paraId="498C2B5F" w14:textId="77777777" w:rsidR="009E3FDF" w:rsidRPr="0049371B" w:rsidRDefault="009E3FDF" w:rsidP="009E3FDF">
      <w:pPr>
        <w:pStyle w:val="ListParagraph"/>
        <w:numPr>
          <w:ilvl w:val="0"/>
          <w:numId w:val="22"/>
        </w:numPr>
        <w:spacing w:before="240" w:after="240" w:line="240" w:lineRule="auto"/>
        <w:jc w:val="both"/>
        <w:rPr>
          <w:rFonts w:ascii="Arial" w:hAnsi="Arial" w:cs="Arial"/>
          <w:sz w:val="20"/>
          <w:szCs w:val="20"/>
        </w:rPr>
      </w:pPr>
      <w:r w:rsidRPr="0049371B">
        <w:rPr>
          <w:rFonts w:ascii="Arial" w:hAnsi="Arial" w:cs="Arial"/>
          <w:sz w:val="20"/>
          <w:szCs w:val="20"/>
        </w:rPr>
        <w:t>In a de-identified form to support planning of health services and to improve health outcomes for our population</w:t>
      </w:r>
    </w:p>
    <w:p w14:paraId="2168BD5F" w14:textId="77777777" w:rsidR="009E3FDF" w:rsidRPr="0049371B" w:rsidRDefault="009E3FDF" w:rsidP="009E3FDF">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4A35A187" w14:textId="77777777" w:rsidR="009E3FDF" w:rsidRPr="0049371B" w:rsidRDefault="009E3FDF" w:rsidP="009E3FDF">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0682A4D8" w14:textId="77777777" w:rsidR="009E3FDF" w:rsidRPr="0049371B" w:rsidRDefault="009E3FDF" w:rsidP="009E3FDF">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CFA9C0D" w14:textId="77777777" w:rsidR="009E3FDF" w:rsidRPr="0049371B" w:rsidRDefault="009E3FDF" w:rsidP="009E3FDF">
      <w:pPr>
        <w:rPr>
          <w:rFonts w:ascii="Arial" w:hAnsi="Arial" w:cs="Arial"/>
          <w:sz w:val="20"/>
          <w:szCs w:val="20"/>
        </w:rPr>
      </w:pPr>
      <w:r w:rsidRPr="0049371B">
        <w:rPr>
          <w:rFonts w:ascii="Arial" w:hAnsi="Arial" w:cs="Arial"/>
          <w:b/>
          <w:sz w:val="20"/>
          <w:szCs w:val="20"/>
        </w:rPr>
        <w:lastRenderedPageBreak/>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154197A9" w14:textId="77777777" w:rsidR="009E3FDF" w:rsidRPr="0049371B" w:rsidRDefault="009E3FDF" w:rsidP="009E3FDF">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1063E851" w14:textId="77777777" w:rsidR="009E3FDF" w:rsidRPr="0049371B" w:rsidRDefault="009E3FDF" w:rsidP="009E3FDF">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63D42E8F" w14:textId="77777777" w:rsidR="009E3FDF" w:rsidRPr="0049371B" w:rsidRDefault="009E3FDF" w:rsidP="009E3FDF">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5E0B1A8F" w14:textId="77777777" w:rsidR="009E3FDF" w:rsidRPr="0049371B" w:rsidRDefault="009E3FDF" w:rsidP="009E3FDF">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6B06CE64" w14:textId="77777777" w:rsidR="009E3FDF" w:rsidRPr="0049371B" w:rsidRDefault="009E3FDF" w:rsidP="009E3FDF">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7F28C87D" w14:textId="77777777" w:rsidR="009E3FDF" w:rsidRPr="0049371B" w:rsidRDefault="009E3FDF" w:rsidP="009E3FDF">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5AA04E7B" w14:textId="77777777" w:rsidR="009E3FDF" w:rsidRPr="0049371B" w:rsidRDefault="009E3FDF" w:rsidP="009E3FDF">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2EFB440" w14:textId="77777777" w:rsidR="009E3FDF" w:rsidRPr="0049371B" w:rsidRDefault="009E3FDF" w:rsidP="009E3FDF">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0E2E6D9" w14:textId="77777777" w:rsidR="009E3FDF" w:rsidRPr="0049371B" w:rsidRDefault="009E3FDF" w:rsidP="009E3FDF">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eg if you have had an accident and you need emergency treatment)</w:t>
      </w:r>
    </w:p>
    <w:p w14:paraId="2BBEE661" w14:textId="77777777" w:rsidR="009E3FDF" w:rsidRPr="0049371B" w:rsidRDefault="009E3FDF" w:rsidP="009E3FDF">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5598DF05" w14:textId="77777777" w:rsidR="009E3FDF" w:rsidRPr="0049371B" w:rsidRDefault="009E3FDF" w:rsidP="009E3FDF">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6687E9ED" w14:textId="77777777" w:rsidR="009E3FDF" w:rsidRPr="00DA1AAC" w:rsidRDefault="009E3FDF" w:rsidP="009E3FDF">
      <w:pPr>
        <w:rPr>
          <w:rFonts w:ascii="Arial" w:hAnsi="Arial" w:cs="Arial"/>
          <w:b/>
          <w:bCs/>
          <w:sz w:val="20"/>
          <w:szCs w:val="20"/>
        </w:rPr>
      </w:pPr>
      <w:r w:rsidRPr="00DA1AAC">
        <w:rPr>
          <w:rFonts w:ascii="Arial" w:hAnsi="Arial" w:cs="Arial"/>
          <w:b/>
          <w:bCs/>
          <w:sz w:val="20"/>
          <w:szCs w:val="20"/>
        </w:rPr>
        <w:t>AccuRX</w:t>
      </w:r>
    </w:p>
    <w:p w14:paraId="07261021" w14:textId="77777777" w:rsidR="009E3FDF" w:rsidRPr="00DA1AAC" w:rsidRDefault="009E3FDF" w:rsidP="009E3FDF">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A456C19" w14:textId="77777777" w:rsidR="009E3FDF" w:rsidRPr="00DA1AAC" w:rsidRDefault="009E3FDF" w:rsidP="009E3FDF">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3450D812" w14:textId="77777777" w:rsidR="009E3FDF" w:rsidRPr="00DA1AAC" w:rsidRDefault="009E3FDF" w:rsidP="009E3FDF">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1C7DEDFA" w14:textId="77777777" w:rsidR="009E3FDF" w:rsidRPr="00DA1AAC" w:rsidRDefault="009E3FDF" w:rsidP="009E3FDF">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xml:space="preserve">. Fill out the online </w:t>
      </w:r>
      <w:r w:rsidRPr="00DA1AAC">
        <w:rPr>
          <w:rFonts w:ascii="Arial" w:hAnsi="Arial" w:cs="Arial"/>
          <w:color w:val="4B5563"/>
          <w:sz w:val="20"/>
          <w:szCs w:val="20"/>
        </w:rPr>
        <w:lastRenderedPageBreak/>
        <w:t>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61F5595" w14:textId="77777777" w:rsidR="009E3FDF" w:rsidRPr="00DA1AAC" w:rsidRDefault="009E3FDF" w:rsidP="009E3FDF">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B22ECBA" w14:textId="77777777" w:rsidR="009E3FDF" w:rsidRPr="00DA1AAC" w:rsidRDefault="009E3FDF" w:rsidP="009E3FDF">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25E06CDF" w14:textId="77777777" w:rsidR="009E3FDF" w:rsidRPr="00DA1AAC" w:rsidRDefault="009E3FDF" w:rsidP="009E3FDF">
      <w:pPr>
        <w:numPr>
          <w:ilvl w:val="0"/>
          <w:numId w:val="41"/>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2DBD5D90" w14:textId="77777777" w:rsidR="009E3FDF" w:rsidRPr="00DA1AAC" w:rsidRDefault="009E3FDF" w:rsidP="009E3FDF">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4BB19C7" w14:textId="663FAC17" w:rsidR="009E3FDF" w:rsidRPr="00DA1AAC" w:rsidRDefault="009E3FDF" w:rsidP="009E3FDF">
      <w:pPr>
        <w:rPr>
          <w:rFonts w:ascii="Arial" w:hAnsi="Arial" w:cs="Arial"/>
          <w:sz w:val="20"/>
          <w:szCs w:val="20"/>
        </w:rPr>
      </w:pPr>
      <w:r w:rsidRPr="0049371B">
        <w:rPr>
          <w:rFonts w:ascii="Arial" w:hAnsi="Arial" w:cs="Arial"/>
          <w:b/>
          <w:bCs/>
          <w:color w:val="000000" w:themeColor="text1"/>
          <w:sz w:val="20"/>
          <w:szCs w:val="20"/>
        </w:rPr>
        <w:t>GP Connect System and Data Sharing</w:t>
      </w:r>
    </w:p>
    <w:p w14:paraId="28D8D78A" w14:textId="77777777" w:rsidR="009E3FDF" w:rsidRPr="0049371B" w:rsidRDefault="009E3FDF" w:rsidP="009E3FDF">
      <w:pPr>
        <w:pStyle w:val="nhsd-t-body"/>
        <w:rPr>
          <w:rFonts w:ascii="Arial" w:hAnsi="Arial" w:cs="Arial"/>
          <w:color w:val="000000" w:themeColor="text1"/>
          <w:sz w:val="20"/>
          <w:szCs w:val="20"/>
        </w:rPr>
      </w:pPr>
      <w:r>
        <w:rPr>
          <w:rFonts w:ascii="Arial" w:hAnsi="Arial" w:cs="Arial"/>
          <w:sz w:val="20"/>
          <w:szCs w:val="20"/>
        </w:rPr>
        <w:t>Strensham Road Surgery</w:t>
      </w:r>
      <w:r w:rsidRPr="0049371B">
        <w:rPr>
          <w:rFonts w:ascii="Arial" w:hAnsi="Arial" w:cs="Arial"/>
          <w:color w:val="000000" w:themeColor="text1"/>
          <w:sz w:val="20"/>
          <w:szCs w:val="20"/>
        </w:rPr>
        <w:t xml:space="preserve"> has </w:t>
      </w:r>
      <w:r>
        <w:rPr>
          <w:rFonts w:ascii="Arial" w:hAnsi="Arial" w:cs="Arial"/>
          <w:color w:val="000000" w:themeColor="text1"/>
          <w:sz w:val="20"/>
          <w:szCs w:val="20"/>
        </w:rPr>
        <w:t xml:space="preserve">reviewed </w:t>
      </w:r>
      <w:r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21D1805B" w14:textId="77777777" w:rsidR="009E3FDF" w:rsidRPr="0049371B" w:rsidRDefault="009E3FDF" w:rsidP="009E3FD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D35F7E0" w14:textId="77777777" w:rsidR="009E3FDF" w:rsidRPr="0049371B" w:rsidRDefault="009E3FDF" w:rsidP="009E3FDF">
      <w:pPr>
        <w:rPr>
          <w:rFonts w:ascii="Arial" w:hAnsi="Arial" w:cs="Arial"/>
          <w:color w:val="000000" w:themeColor="text1"/>
          <w:sz w:val="20"/>
          <w:szCs w:val="20"/>
        </w:rPr>
      </w:pPr>
    </w:p>
    <w:p w14:paraId="1A733DE5" w14:textId="77777777" w:rsidR="009E3FDF" w:rsidRPr="0049371B" w:rsidRDefault="009E3FDF" w:rsidP="009E3FDF">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521A34DC" w14:textId="77777777" w:rsidR="009E3FDF" w:rsidRPr="0049371B" w:rsidRDefault="009E3FDF" w:rsidP="009E3FDF">
      <w:pPr>
        <w:numPr>
          <w:ilvl w:val="0"/>
          <w:numId w:val="35"/>
        </w:numPr>
        <w:shd w:val="clear" w:color="auto" w:fill="FFFFFF"/>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526ABE60" w14:textId="77777777" w:rsidR="009E3FDF" w:rsidRPr="0049371B" w:rsidRDefault="009E3FDF" w:rsidP="009E3FDF">
      <w:pPr>
        <w:numPr>
          <w:ilvl w:val="0"/>
          <w:numId w:val="35"/>
        </w:numPr>
        <w:shd w:val="clear" w:color="auto" w:fill="FFFFFF"/>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64165CA3" w14:textId="77777777" w:rsidR="009E3FDF" w:rsidRPr="0049371B" w:rsidRDefault="009E3FDF" w:rsidP="009E3FDF">
      <w:pPr>
        <w:numPr>
          <w:ilvl w:val="0"/>
          <w:numId w:val="35"/>
        </w:numPr>
        <w:shd w:val="clear" w:color="auto" w:fill="FFFFFF"/>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48ECCB68" w14:textId="77777777" w:rsidR="009E3FDF" w:rsidRPr="0049371B" w:rsidRDefault="009E3FDF" w:rsidP="009E3FDF">
      <w:pPr>
        <w:numPr>
          <w:ilvl w:val="0"/>
          <w:numId w:val="35"/>
        </w:numPr>
        <w:shd w:val="clear" w:color="auto" w:fill="FFFFFF"/>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3F4427BA" w14:textId="77777777" w:rsidR="009E3FDF" w:rsidRPr="0049371B" w:rsidRDefault="009E3FDF" w:rsidP="009E3FDF">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34B4E755" w14:textId="77777777" w:rsidR="009E3FDF" w:rsidRPr="0049371B" w:rsidRDefault="009E3FDF" w:rsidP="009E3FDF">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1B1B7CC6" w14:textId="77777777" w:rsidR="009E3FDF" w:rsidRPr="0049371B" w:rsidRDefault="009E3FDF" w:rsidP="009E3FD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88E8A0E" w14:textId="77777777" w:rsidR="009E3FDF" w:rsidRPr="0049371B" w:rsidRDefault="009E3FDF" w:rsidP="009E3FDF">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5F52F18F"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0C09D6D1"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7082B78F"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lastRenderedPageBreak/>
        <w:t>GP hubs/primary care networks (PCNs)/integrated care systems (ICSs), partnerships between healthcare providers and local authorities</w:t>
      </w:r>
    </w:p>
    <w:p w14:paraId="61C8EC86"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7426A904"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0A2F0494"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48CF5AA3"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55D4F3E2"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NHS 111</w:t>
      </w:r>
    </w:p>
    <w:p w14:paraId="659D08AE"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pharmacies</w:t>
      </w:r>
    </w:p>
    <w:p w14:paraId="5462E469"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70E16AE1"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dentistry</w:t>
      </w:r>
    </w:p>
    <w:p w14:paraId="12CE38AB"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C60C693"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hospices</w:t>
      </w:r>
    </w:p>
    <w:p w14:paraId="77AEAFB2" w14:textId="77777777" w:rsidR="009E3FDF" w:rsidRPr="0049371B" w:rsidRDefault="009E3FDF" w:rsidP="009E3FDF">
      <w:pPr>
        <w:numPr>
          <w:ilvl w:val="0"/>
          <w:numId w:val="36"/>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039725A5" w14:textId="77777777" w:rsidR="009E3FDF" w:rsidRPr="0049371B" w:rsidRDefault="009E3FDF" w:rsidP="009E3FDF">
      <w:pPr>
        <w:numPr>
          <w:ilvl w:val="0"/>
          <w:numId w:val="36"/>
        </w:numPr>
        <w:spacing w:after="0" w:line="240" w:lineRule="auto"/>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588BE6A8" w14:textId="77777777" w:rsidR="009E3FDF" w:rsidRDefault="009E3FDF" w:rsidP="009E3FDF">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09F1ADDD" w14:textId="77777777" w:rsidR="009E3FDF" w:rsidRPr="0049371B" w:rsidRDefault="009E3FDF" w:rsidP="009E3FD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17A7A1FF" w14:textId="77777777" w:rsidR="009E3FDF" w:rsidRPr="0049371B" w:rsidRDefault="009E3FDF" w:rsidP="009E3FDF">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14FE7BA5" w14:textId="77777777" w:rsidR="009E3FDF" w:rsidRPr="0049371B" w:rsidRDefault="009E3FDF" w:rsidP="009E3FDF">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01DA31C7" w14:textId="77777777" w:rsidR="009E3FDF" w:rsidRPr="0049371B" w:rsidRDefault="009E3FDF" w:rsidP="009E3FDF">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2AB441B0" w14:textId="77777777" w:rsidR="009E3FDF" w:rsidRPr="0049371B" w:rsidRDefault="009E3FDF" w:rsidP="009E3FDF">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6048BEBA" w14:textId="77777777" w:rsidR="009E3FDF" w:rsidRPr="0049371B" w:rsidRDefault="009E3FDF" w:rsidP="009E3FDF">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61C9C27B" w14:textId="77777777" w:rsidR="009E3FDF" w:rsidRPr="0049371B" w:rsidRDefault="009E3FDF" w:rsidP="009E3FDF">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1436CB84" w14:textId="77777777" w:rsidR="009E3FDF" w:rsidRPr="0049371B" w:rsidRDefault="009E3FDF" w:rsidP="009E3FDF">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152A50D6" w14:textId="77777777" w:rsidR="009E3FDF" w:rsidRPr="0049371B" w:rsidRDefault="009E3FDF" w:rsidP="009E3FDF">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136BD8F8" w14:textId="77777777" w:rsidR="009E3FDF" w:rsidRPr="0049371B" w:rsidRDefault="009E3FDF" w:rsidP="009E3FDF">
      <w:pPr>
        <w:numPr>
          <w:ilvl w:val="0"/>
          <w:numId w:val="37"/>
        </w:numPr>
        <w:spacing w:before="100" w:beforeAutospacing="1" w:after="100" w:afterAutospacing="1" w:line="240" w:lineRule="auto"/>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2B6F508D" w14:textId="77777777" w:rsidR="009E3FDF" w:rsidRPr="0049371B" w:rsidRDefault="009E3FDF" w:rsidP="009E3FDF">
      <w:pPr>
        <w:numPr>
          <w:ilvl w:val="0"/>
          <w:numId w:val="37"/>
        </w:numPr>
        <w:spacing w:after="0" w:line="240" w:lineRule="auto"/>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6871FC60" w14:textId="77777777" w:rsidR="009E3FDF" w:rsidRPr="0049371B" w:rsidRDefault="009E3FDF" w:rsidP="009E3FDF">
      <w:pPr>
        <w:ind w:left="720"/>
        <w:rPr>
          <w:rFonts w:ascii="Arial" w:hAnsi="Arial" w:cs="Arial"/>
          <w:color w:val="000000" w:themeColor="text1"/>
          <w:sz w:val="20"/>
          <w:szCs w:val="20"/>
        </w:rPr>
      </w:pPr>
    </w:p>
    <w:p w14:paraId="77EBCFD4" w14:textId="77777777" w:rsidR="009E3FDF" w:rsidRPr="0049371B" w:rsidRDefault="009E3FDF" w:rsidP="009E3FDF">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2C90F9DE" w14:textId="77777777" w:rsidR="009E3FDF" w:rsidRPr="0049371B" w:rsidRDefault="009E3FDF" w:rsidP="009E3FD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Opting out of GP Connect</w:t>
      </w:r>
    </w:p>
    <w:p w14:paraId="50CE8B3F" w14:textId="77777777" w:rsidR="009E3FDF" w:rsidRPr="0049371B" w:rsidRDefault="009E3FDF" w:rsidP="009E3FDF">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EAC4EBD" w14:textId="77777777" w:rsidR="009E3FDF" w:rsidRPr="0049371B" w:rsidRDefault="009E3FDF" w:rsidP="009E3FD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3557829" w14:textId="77777777" w:rsidR="009E3FDF" w:rsidRPr="0049371B" w:rsidRDefault="009E3FDF" w:rsidP="009E3FDF">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40EF8C05" w14:textId="77777777" w:rsidR="009E3FDF" w:rsidRPr="0049371B" w:rsidRDefault="009E3FDF" w:rsidP="009E3FDF">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40DB6E76" w14:textId="77777777" w:rsidR="009E3FDF" w:rsidRPr="0049371B" w:rsidRDefault="009E3FDF" w:rsidP="009E3FDF">
      <w:pPr>
        <w:widowControl w:val="0"/>
        <w:rPr>
          <w:rFonts w:ascii="Arial" w:hAnsi="Arial" w:cs="Arial"/>
          <w:b/>
          <w:sz w:val="20"/>
          <w:szCs w:val="20"/>
        </w:rPr>
      </w:pPr>
      <w:r w:rsidRPr="0049371B">
        <w:rPr>
          <w:rFonts w:ascii="Arial" w:hAnsi="Arial" w:cs="Arial"/>
          <w:b/>
          <w:sz w:val="20"/>
          <w:szCs w:val="20"/>
        </w:rPr>
        <w:t xml:space="preserve">Risk Stratification  </w:t>
      </w:r>
    </w:p>
    <w:p w14:paraId="3D298C1E"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 in most circumstances, please contact the practice for further information about opt out. </w:t>
      </w:r>
    </w:p>
    <w:p w14:paraId="7DF14046" w14:textId="77777777" w:rsidR="009E3FDF" w:rsidRDefault="009E3FDF" w:rsidP="009E3FDF">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2C85316F" w14:textId="77777777" w:rsidR="009E3FDF" w:rsidRPr="0049371B" w:rsidRDefault="009E3FDF" w:rsidP="009E3FDF">
      <w:pPr>
        <w:widowControl w:val="0"/>
        <w:rPr>
          <w:rFonts w:ascii="Arial" w:hAnsi="Arial" w:cs="Arial"/>
          <w:b/>
          <w:sz w:val="20"/>
          <w:szCs w:val="20"/>
        </w:rPr>
      </w:pPr>
      <w:r w:rsidRPr="0049371B">
        <w:rPr>
          <w:rFonts w:ascii="Arial" w:hAnsi="Arial" w:cs="Arial"/>
          <w:b/>
          <w:sz w:val="20"/>
          <w:szCs w:val="20"/>
        </w:rPr>
        <w:t xml:space="preserve">Medicines Management </w:t>
      </w:r>
    </w:p>
    <w:p w14:paraId="0CC62A85"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The Practice may conduct Medicines Management Reviews of medications prescribed to its patients. This service performs a review of prescribed medications to ensure patients receive the most appropriate, up to date and cost-effective treatments. The reviews are carried out by the ICBs Medicines Management Team under a Data Processing contract with the Practice.</w:t>
      </w:r>
    </w:p>
    <w:p w14:paraId="7B5ED391" w14:textId="77777777" w:rsidR="009E3FDF" w:rsidRPr="0049371B" w:rsidRDefault="009E3FDF" w:rsidP="009E3FDF">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7FE7567C" w14:textId="77777777" w:rsidR="009E3FDF" w:rsidRPr="0049371B" w:rsidRDefault="009E3FDF" w:rsidP="009E3FDF">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68EDDA24" w14:textId="77777777" w:rsidR="009E3FDF" w:rsidRPr="0049371B" w:rsidRDefault="009E3FDF" w:rsidP="009E3FDF">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07D6841A"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4B9697EF" w14:textId="77777777" w:rsidR="009E3FDF" w:rsidRDefault="009E3FDF" w:rsidP="009E3FDF">
      <w:pPr>
        <w:rPr>
          <w:rFonts w:ascii="Arial" w:hAnsi="Arial" w:cs="Arial"/>
          <w:sz w:val="20"/>
          <w:szCs w:val="20"/>
        </w:rPr>
      </w:pPr>
      <w:r w:rsidRPr="0049371B">
        <w:rPr>
          <w:rFonts w:ascii="Arial" w:hAnsi="Arial" w:cs="Arial"/>
          <w:sz w:val="20"/>
          <w:szCs w:val="20"/>
        </w:rPr>
        <w:t xml:space="preserve">The paper patient records will be shared with </w:t>
      </w:r>
      <w:r w:rsidRPr="00DB1A1B">
        <w:rPr>
          <w:rFonts w:ascii="Arial" w:hAnsi="Arial" w:cs="Arial"/>
          <w:sz w:val="20"/>
          <w:szCs w:val="20"/>
        </w:rPr>
        <w:t>NEC Software Solutions</w:t>
      </w:r>
      <w:r w:rsidRPr="0049371B">
        <w:rPr>
          <w:rFonts w:ascii="Arial" w:hAnsi="Arial" w:cs="Arial"/>
          <w:sz w:val="20"/>
          <w:szCs w:val="20"/>
        </w:rPr>
        <w:t>, who will scan and digitise the current paper medical records before destroying them.  The paper patient records will be shared with the scanning provider above, who will scan and digitise the current paper medical records before destroying them.</w:t>
      </w:r>
    </w:p>
    <w:p w14:paraId="6B4F9865" w14:textId="77777777" w:rsidR="009E3FDF" w:rsidRDefault="009E3FDF" w:rsidP="009E3FDF">
      <w:pPr>
        <w:rPr>
          <w:rFonts w:ascii="Arial" w:hAnsi="Arial" w:cs="Arial"/>
          <w:sz w:val="20"/>
          <w:szCs w:val="20"/>
        </w:rPr>
      </w:pPr>
    </w:p>
    <w:p w14:paraId="67963C19" w14:textId="77777777" w:rsidR="009E3FDF" w:rsidRDefault="009E3FDF" w:rsidP="009E3FDF">
      <w:pPr>
        <w:rPr>
          <w:rFonts w:ascii="Arial" w:hAnsi="Arial" w:cs="Arial"/>
          <w:b/>
          <w:bCs/>
          <w:sz w:val="20"/>
          <w:szCs w:val="20"/>
        </w:rPr>
      </w:pPr>
      <w:r w:rsidRPr="00FD7144">
        <w:rPr>
          <w:rFonts w:ascii="Arial" w:hAnsi="Arial" w:cs="Arial"/>
          <w:b/>
          <w:bCs/>
          <w:sz w:val="20"/>
          <w:szCs w:val="20"/>
        </w:rPr>
        <w:lastRenderedPageBreak/>
        <w:t>Data Shared with NHSE</w:t>
      </w:r>
    </w:p>
    <w:p w14:paraId="098C6A05" w14:textId="77777777" w:rsidR="009E3FDF" w:rsidRPr="00FD7144" w:rsidRDefault="009E3FDF" w:rsidP="009E3FDF">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2E5A26BD" w14:textId="77777777" w:rsidR="009E3FDF" w:rsidRPr="0049371B" w:rsidRDefault="009E3FDF" w:rsidP="009E3FDF">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5EC9BC55" w14:textId="77777777" w:rsidR="009E3FDF" w:rsidRDefault="009E3FDF" w:rsidP="009E3FDF">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p w14:paraId="5FF3FDFF" w14:textId="77777777" w:rsidR="009E3FDF" w:rsidRPr="0003559F" w:rsidRDefault="009E3FDF" w:rsidP="009E3FD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4FA269BF" w14:textId="77777777" w:rsidR="009E3FDF" w:rsidRPr="0003559F" w:rsidRDefault="009E3FDF" w:rsidP="009E3FD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4BFA02D" w14:textId="77777777" w:rsidR="009E3FDF" w:rsidRPr="0003559F" w:rsidRDefault="009E3FDF" w:rsidP="009E3FD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670A561" w14:textId="77777777" w:rsidR="009E3FDF" w:rsidRPr="0003559F" w:rsidRDefault="009E3FDF" w:rsidP="009E3FDF">
      <w:pPr>
        <w:numPr>
          <w:ilvl w:val="0"/>
          <w:numId w:val="42"/>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0A855B93" w14:textId="77777777" w:rsidR="009E3FDF" w:rsidRPr="0003559F" w:rsidRDefault="009E3FDF" w:rsidP="009E3FDF">
      <w:pPr>
        <w:numPr>
          <w:ilvl w:val="0"/>
          <w:numId w:val="42"/>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3916C801" w14:textId="77777777" w:rsidR="009E3FDF" w:rsidRPr="0003559F" w:rsidRDefault="009E3FDF" w:rsidP="009E3FDF">
      <w:pPr>
        <w:numPr>
          <w:ilvl w:val="0"/>
          <w:numId w:val="42"/>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A03B1A5" w14:textId="77777777" w:rsidR="009E3FDF" w:rsidRPr="0003559F" w:rsidRDefault="009E3FDF" w:rsidP="009E3FDF">
      <w:pPr>
        <w:numPr>
          <w:ilvl w:val="0"/>
          <w:numId w:val="42"/>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3AC2D445" w14:textId="77777777" w:rsidR="009E3FDF" w:rsidRDefault="009E3FDF" w:rsidP="009E3FD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06139E2B" w14:textId="77777777" w:rsidR="009E3FDF" w:rsidRDefault="009E3FDF" w:rsidP="009E3FD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B</w:t>
      </w:r>
      <w:r w:rsidRPr="00DB1A1B">
        <w:rPr>
          <w:rFonts w:ascii="Arial" w:hAnsi="Arial" w:cs="Arial"/>
          <w:color w:val="646464"/>
          <w:sz w:val="20"/>
          <w:szCs w:val="20"/>
        </w:rPr>
        <w:t xml:space="preserve">irmingham Community Healthcare NHS Foundation Trust </w:t>
      </w:r>
    </w:p>
    <w:p w14:paraId="39A78DA5" w14:textId="77777777" w:rsidR="009E3FDF" w:rsidRPr="0049371B" w:rsidRDefault="009E3FDF" w:rsidP="009E3FDF">
      <w:pPr>
        <w:pStyle w:val="NormalWeb"/>
        <w:spacing w:before="0" w:beforeAutospacing="0" w:after="225" w:afterAutospacing="0"/>
        <w:textAlignment w:val="baseline"/>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6BF1CB5B" w14:textId="77777777" w:rsidR="009E3FDF" w:rsidRPr="0049371B" w:rsidRDefault="009E3FDF" w:rsidP="009E3FDF">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361348C9" w14:textId="77777777" w:rsidR="009E3FDF" w:rsidRPr="0049371B" w:rsidRDefault="009E3FDF" w:rsidP="009E3FDF">
      <w:pPr>
        <w:rPr>
          <w:rFonts w:ascii="Arial" w:hAnsi="Arial" w:cs="Arial"/>
          <w:color w:val="000000"/>
          <w:sz w:val="20"/>
          <w:szCs w:val="20"/>
        </w:rPr>
      </w:pPr>
      <w:r w:rsidRPr="0049371B">
        <w:rPr>
          <w:rFonts w:ascii="Arial" w:hAnsi="Arial" w:cs="Arial"/>
          <w:color w:val="000000"/>
          <w:sz w:val="20"/>
          <w:szCs w:val="20"/>
        </w:rPr>
        <w:lastRenderedPageBreak/>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CDC220F" w14:textId="77777777" w:rsidR="009E3FDF" w:rsidRPr="0049371B" w:rsidRDefault="009E3FDF" w:rsidP="009E3FDF">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44136786" w14:textId="77777777" w:rsidR="009E3FDF" w:rsidRPr="0049371B" w:rsidRDefault="009E3FDF" w:rsidP="009E3FDF">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77763DC" w14:textId="77777777" w:rsidR="009E3FDF" w:rsidRPr="0049371B" w:rsidRDefault="009E3FDF" w:rsidP="009E3FDF">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7A3EC323" w14:textId="77777777" w:rsidR="009E3FDF" w:rsidRPr="0049371B" w:rsidRDefault="009E3FDF" w:rsidP="009E3FDF">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54D11C36" w14:textId="77777777" w:rsidR="009E3FDF" w:rsidRPr="0049371B" w:rsidRDefault="009E3FDF" w:rsidP="009E3FDF">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5341F40" w14:textId="77777777" w:rsidR="009E3FDF" w:rsidRPr="0049371B" w:rsidRDefault="009E3FDF" w:rsidP="009E3FDF">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6B9FE012" w14:textId="77777777" w:rsidR="009E3FDF" w:rsidRPr="0049371B" w:rsidRDefault="009E3FDF" w:rsidP="009E3FDF">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6F63FC43" w14:textId="77777777" w:rsidR="009E3FDF" w:rsidRPr="0049371B" w:rsidRDefault="009E3FDF" w:rsidP="009E3FDF">
      <w:pPr>
        <w:rPr>
          <w:rFonts w:ascii="Arial" w:hAnsi="Arial" w:cs="Arial"/>
          <w:color w:val="000000" w:themeColor="text1"/>
          <w:sz w:val="20"/>
          <w:szCs w:val="20"/>
        </w:rPr>
      </w:pPr>
    </w:p>
    <w:p w14:paraId="69D17B91" w14:textId="77777777" w:rsidR="009E3FDF" w:rsidRPr="0049371B" w:rsidRDefault="009E3FDF" w:rsidP="009E3FDF">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247E52CD" w14:textId="77777777" w:rsidR="009E3FDF" w:rsidRPr="0049371B" w:rsidRDefault="009E3FDF" w:rsidP="009E3FDF">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1D3B563F" w14:textId="77777777" w:rsidR="009E3FDF" w:rsidRPr="0049371B" w:rsidRDefault="009E3FDF" w:rsidP="009E3FDF">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 xml:space="preserve">legal notice to healthcare bodies requiring them to share confidential patient information with other healthcare bodies </w:t>
        </w:r>
        <w:r w:rsidRPr="0049371B">
          <w:rPr>
            <w:rStyle w:val="Hyperlink"/>
            <w:rFonts w:ascii="Arial" w:eastAsia="Calibri" w:hAnsi="Arial" w:cs="Arial"/>
            <w:color w:val="000000" w:themeColor="text1"/>
            <w:sz w:val="20"/>
            <w:szCs w:val="20"/>
            <w:bdr w:val="none" w:sz="0" w:space="0" w:color="auto" w:frame="1"/>
          </w:rPr>
          <w:lastRenderedPageBreak/>
          <w:t>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08686537" w14:textId="77777777" w:rsidR="009E3FDF" w:rsidRPr="0049371B" w:rsidRDefault="009E3FDF" w:rsidP="009E3FD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27FF968B" w14:textId="77777777" w:rsidR="009E3FDF" w:rsidRPr="0049371B" w:rsidRDefault="009E3FDF" w:rsidP="009E3FDF">
      <w:pPr>
        <w:rPr>
          <w:rFonts w:ascii="Arial" w:hAnsi="Arial" w:cs="Arial"/>
          <w:color w:val="000000" w:themeColor="text1"/>
          <w:sz w:val="20"/>
          <w:szCs w:val="20"/>
        </w:rPr>
      </w:pPr>
    </w:p>
    <w:p w14:paraId="133F28BE" w14:textId="77777777" w:rsidR="009E3FDF" w:rsidRPr="0049371B" w:rsidRDefault="009E3FDF" w:rsidP="009E3FDF">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790AB71E" w14:textId="77777777" w:rsidR="009E3FDF" w:rsidRPr="0049371B" w:rsidRDefault="009E3FDF" w:rsidP="009E3FDF">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2B1FFFA6" w14:textId="77777777" w:rsidR="009E3FDF" w:rsidRPr="0049371B" w:rsidRDefault="009E3FDF" w:rsidP="009E3FDF">
      <w:pPr>
        <w:rPr>
          <w:rFonts w:ascii="Arial" w:hAnsi="Arial" w:cs="Arial"/>
          <w:color w:val="000000" w:themeColor="text1"/>
          <w:sz w:val="20"/>
          <w:szCs w:val="20"/>
        </w:rPr>
      </w:pPr>
    </w:p>
    <w:p w14:paraId="059F3FA0" w14:textId="77777777" w:rsidR="009E3FDF" w:rsidRPr="0049371B" w:rsidRDefault="009E3FDF" w:rsidP="009E3FDF">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9589911" w14:textId="77777777" w:rsidR="009E3FDF" w:rsidRPr="0049371B" w:rsidRDefault="009E3FDF" w:rsidP="009E3FDF">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6F50700" w14:textId="77777777" w:rsidR="009E3FDF" w:rsidRPr="0049371B" w:rsidRDefault="009E3FDF" w:rsidP="009E3FDF">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611A856E" w14:textId="77777777" w:rsidR="009E3FDF" w:rsidRPr="0049371B" w:rsidRDefault="009E3FDF" w:rsidP="009E3FDF">
      <w:pPr>
        <w:numPr>
          <w:ilvl w:val="0"/>
          <w:numId w:val="32"/>
        </w:numPr>
        <w:spacing w:before="100" w:beforeAutospacing="1" w:after="100" w:afterAutospacing="1" w:line="240" w:lineRule="auto"/>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517DC585" w14:textId="77777777" w:rsidR="009E3FDF" w:rsidRPr="0049371B" w:rsidRDefault="009E3FDF" w:rsidP="009E3FDF">
      <w:pPr>
        <w:numPr>
          <w:ilvl w:val="0"/>
          <w:numId w:val="32"/>
        </w:numPr>
        <w:spacing w:before="100" w:beforeAutospacing="1" w:after="100" w:afterAutospacing="1" w:line="240" w:lineRule="auto"/>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610F631F" w14:textId="77777777" w:rsidR="009E3FDF" w:rsidRPr="0049371B" w:rsidRDefault="009E3FDF" w:rsidP="009E3FDF">
      <w:pPr>
        <w:numPr>
          <w:ilvl w:val="0"/>
          <w:numId w:val="32"/>
        </w:numPr>
        <w:spacing w:before="100" w:beforeAutospacing="1" w:after="100" w:afterAutospacing="1" w:line="240" w:lineRule="auto"/>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265A7401" w14:textId="77777777" w:rsidR="009E3FDF" w:rsidRPr="0049371B" w:rsidRDefault="009E3FDF" w:rsidP="009E3FDF">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772118BC" w14:textId="77777777" w:rsidR="009E3FDF" w:rsidRPr="0049371B" w:rsidRDefault="009E3FDF" w:rsidP="009E3FDF">
      <w:pPr>
        <w:pStyle w:val="nhsd-t-body"/>
        <w:spacing w:before="0" w:beforeAutospacing="0" w:after="0" w:afterAutospacing="0"/>
        <w:jc w:val="both"/>
        <w:rPr>
          <w:rFonts w:ascii="Arial" w:hAnsi="Arial" w:cs="Arial"/>
          <w:color w:val="000000" w:themeColor="text1"/>
          <w:sz w:val="20"/>
          <w:szCs w:val="20"/>
        </w:rPr>
      </w:pPr>
    </w:p>
    <w:p w14:paraId="4BBEE459" w14:textId="77777777" w:rsidR="009E3FDF" w:rsidRPr="0049371B" w:rsidRDefault="009E3FDF" w:rsidP="009E3FDF">
      <w:pPr>
        <w:widowControl w:val="0"/>
        <w:rPr>
          <w:rFonts w:ascii="Arial" w:hAnsi="Arial" w:cs="Arial"/>
          <w:b/>
          <w:sz w:val="20"/>
          <w:szCs w:val="20"/>
        </w:rPr>
      </w:pPr>
      <w:r w:rsidRPr="0049371B">
        <w:rPr>
          <w:rFonts w:ascii="Arial" w:hAnsi="Arial" w:cs="Arial"/>
          <w:b/>
          <w:sz w:val="20"/>
          <w:szCs w:val="20"/>
        </w:rPr>
        <w:t>Patient Communication</w:t>
      </w:r>
    </w:p>
    <w:p w14:paraId="754B1481" w14:textId="77777777" w:rsidR="009E3FDF" w:rsidRPr="0049371B" w:rsidRDefault="009E3FDF" w:rsidP="009E3FDF">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5C5E8176" w14:textId="77777777" w:rsidR="009E3FDF" w:rsidRPr="0049371B" w:rsidRDefault="009E3FDF" w:rsidP="009E3FDF">
      <w:pPr>
        <w:rPr>
          <w:rFonts w:ascii="Arial" w:hAnsi="Arial" w:cs="Arial"/>
          <w:sz w:val="20"/>
          <w:szCs w:val="20"/>
        </w:rPr>
      </w:pPr>
      <w:r w:rsidRPr="0049371B">
        <w:rPr>
          <w:rFonts w:ascii="Arial" w:hAnsi="Arial" w:cs="Arial"/>
          <w:sz w:val="20"/>
          <w:szCs w:val="20"/>
        </w:rPr>
        <w:t xml:space="preserve">We may contact you using SMS texting to your mobile phone if we need to notify you about appointments and other services that we provide to you involving your direct care, therefore you must </w:t>
      </w:r>
      <w:r w:rsidRPr="0049371B">
        <w:rPr>
          <w:rFonts w:ascii="Arial" w:hAnsi="Arial" w:cs="Arial"/>
          <w:sz w:val="20"/>
          <w:szCs w:val="20"/>
        </w:rPr>
        <w:lastRenderedPageBreak/>
        <w:t>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30997B96" w14:textId="77777777" w:rsidR="009E3FDF" w:rsidRPr="0049371B" w:rsidRDefault="009E3FDF" w:rsidP="009E3FDF">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0B26FCAB" w14:textId="77777777" w:rsidR="009E3FDF" w:rsidRPr="0049371B" w:rsidRDefault="009E3FDF" w:rsidP="009E3FDF">
      <w:pPr>
        <w:widowControl w:val="0"/>
        <w:rPr>
          <w:rFonts w:ascii="Arial" w:hAnsi="Arial" w:cs="Arial"/>
          <w:b/>
          <w:sz w:val="20"/>
          <w:szCs w:val="20"/>
        </w:rPr>
      </w:pPr>
      <w:r w:rsidRPr="0049371B">
        <w:rPr>
          <w:rFonts w:ascii="Arial" w:hAnsi="Arial" w:cs="Arial"/>
          <w:b/>
          <w:sz w:val="20"/>
          <w:szCs w:val="20"/>
        </w:rPr>
        <w:t>The NHS App</w:t>
      </w:r>
    </w:p>
    <w:p w14:paraId="71B7D10F" w14:textId="77777777" w:rsidR="009E3FDF" w:rsidRPr="0049371B" w:rsidRDefault="009E3FDF" w:rsidP="009E3FDF">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1E11D237" w14:textId="77777777" w:rsidR="009E3FDF" w:rsidRPr="0049371B" w:rsidRDefault="009E3FDF" w:rsidP="009E3FDF">
      <w:pPr>
        <w:widowControl w:val="0"/>
        <w:rPr>
          <w:rFonts w:ascii="Arial" w:hAnsi="Arial" w:cs="Arial"/>
          <w:b/>
          <w:sz w:val="20"/>
          <w:szCs w:val="20"/>
        </w:rPr>
      </w:pPr>
      <w:r w:rsidRPr="0049371B">
        <w:rPr>
          <w:rFonts w:ascii="Arial" w:hAnsi="Arial" w:cs="Arial"/>
          <w:b/>
          <w:sz w:val="20"/>
          <w:szCs w:val="20"/>
        </w:rPr>
        <w:t>Safeguarding</w:t>
      </w:r>
    </w:p>
    <w:p w14:paraId="2CBA5A41" w14:textId="77777777" w:rsidR="009E3FDF" w:rsidRPr="0049371B" w:rsidRDefault="009E3FDF" w:rsidP="009E3FDF">
      <w:pPr>
        <w:spacing w:before="126" w:after="126" w:line="300" w:lineRule="atLeast"/>
        <w:rPr>
          <w:rFonts w:ascii="Arial" w:hAnsi="Arial" w:cs="Arial"/>
          <w:sz w:val="20"/>
          <w:szCs w:val="20"/>
        </w:rPr>
      </w:pPr>
      <w:r w:rsidRPr="0049371B">
        <w:rPr>
          <w:rFonts w:ascii="Arial" w:hAnsi="Arial" w:cs="Arial"/>
          <w:sz w:val="20"/>
          <w:szCs w:val="20"/>
        </w:rPr>
        <w:t>The Practice is dedicated to ensuring that the principles and duties of safeguarding adults and children are holistically, consistently, and conscientiously applied with the wellbeing of all, at the heart of what we do. </w:t>
      </w:r>
    </w:p>
    <w:p w14:paraId="04253407" w14:textId="77777777" w:rsidR="009E3FDF" w:rsidRPr="0049371B" w:rsidRDefault="009E3FDF" w:rsidP="009E3FDF">
      <w:pPr>
        <w:spacing w:before="126" w:after="126" w:line="300" w:lineRule="atLeast"/>
        <w:rPr>
          <w:rFonts w:ascii="Arial" w:hAnsi="Arial" w:cs="Arial"/>
          <w:sz w:val="20"/>
          <w:szCs w:val="20"/>
        </w:rPr>
      </w:pPr>
      <w:r w:rsidRPr="0049371B">
        <w:rPr>
          <w:rFonts w:ascii="Arial" w:hAnsi="Arial" w:cs="Arial"/>
          <w:sz w:val="20"/>
          <w:szCs w:val="20"/>
        </w:rPr>
        <w:t>Our legal basis for processing For the General Data Protection Regulation (GDPR) purposes is: -</w:t>
      </w:r>
    </w:p>
    <w:p w14:paraId="22499DCD" w14:textId="77777777" w:rsidR="009E3FDF" w:rsidRPr="0049371B" w:rsidRDefault="009E3FDF" w:rsidP="009E3FDF">
      <w:pPr>
        <w:spacing w:before="126" w:after="126" w:line="300" w:lineRule="atLeast"/>
        <w:rPr>
          <w:rFonts w:ascii="Arial" w:hAnsi="Arial" w:cs="Arial"/>
          <w:i/>
          <w:sz w:val="20"/>
          <w:szCs w:val="20"/>
        </w:rPr>
      </w:pPr>
      <w:r w:rsidRPr="0049371B">
        <w:rPr>
          <w:rFonts w:ascii="Arial" w:hAnsi="Arial" w:cs="Arial"/>
          <w:sz w:val="20"/>
          <w:szCs w:val="20"/>
        </w:rPr>
        <w:t xml:space="preserve"> </w:t>
      </w:r>
      <w:r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7D379038" w14:textId="77777777" w:rsidR="009E3FDF" w:rsidRPr="0049371B" w:rsidRDefault="009E3FDF" w:rsidP="009E3FDF">
      <w:pPr>
        <w:spacing w:before="126" w:after="126" w:line="300" w:lineRule="atLeast"/>
        <w:rPr>
          <w:rFonts w:ascii="Arial" w:hAnsi="Arial" w:cs="Arial"/>
          <w:sz w:val="20"/>
          <w:szCs w:val="20"/>
        </w:rPr>
      </w:pPr>
      <w:r w:rsidRPr="0049371B">
        <w:rPr>
          <w:rFonts w:ascii="Arial" w:hAnsi="Arial" w:cs="Arial"/>
          <w:sz w:val="20"/>
          <w:szCs w:val="20"/>
        </w:rPr>
        <w:t>For the processing of special categories data, the basis is: -</w:t>
      </w:r>
    </w:p>
    <w:p w14:paraId="57A4B0E0" w14:textId="77777777" w:rsidR="009E3FDF" w:rsidRPr="0049371B" w:rsidRDefault="009E3FDF" w:rsidP="009E3FDF">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4225704" w14:textId="77777777" w:rsidR="009E3FDF" w:rsidRPr="0049371B" w:rsidRDefault="009E3FDF" w:rsidP="009E3FDF">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47125E6" w14:textId="77777777" w:rsidR="009E3FDF" w:rsidRPr="0049371B" w:rsidRDefault="009E3FDF" w:rsidP="009E3FDF">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any time (see below), full details can be found here: - </w:t>
      </w:r>
    </w:p>
    <w:p w14:paraId="53C79C2E" w14:textId="77777777" w:rsidR="009E3FDF" w:rsidRPr="0049371B" w:rsidRDefault="009E3FDF" w:rsidP="009E3FDF">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6A44CAEF" w14:textId="77777777" w:rsidR="009E3FDF" w:rsidRPr="0049371B" w:rsidRDefault="009E3FDF" w:rsidP="009E3FDF">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6C2A2829" w14:textId="77777777" w:rsidR="009E3FDF" w:rsidRPr="0049371B" w:rsidRDefault="009E3FDF" w:rsidP="009E3FDF">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285397F8" w14:textId="77777777" w:rsidR="009E3FDF" w:rsidRPr="0049371B" w:rsidRDefault="009E3FDF" w:rsidP="009E3FDF">
      <w:pPr>
        <w:numPr>
          <w:ilvl w:val="0"/>
          <w:numId w:val="18"/>
        </w:numPr>
        <w:spacing w:before="100" w:beforeAutospacing="1" w:after="100" w:afterAutospacing="1" w:line="240" w:lineRule="auto"/>
        <w:rPr>
          <w:rFonts w:ascii="Arial" w:hAnsi="Arial" w:cs="Arial"/>
          <w:color w:val="333333"/>
          <w:sz w:val="20"/>
          <w:szCs w:val="20"/>
        </w:rPr>
      </w:pPr>
      <w:r w:rsidRPr="0049371B">
        <w:rPr>
          <w:rFonts w:ascii="Arial" w:hAnsi="Arial" w:cs="Arial"/>
          <w:color w:val="333333"/>
          <w:sz w:val="20"/>
          <w:szCs w:val="20"/>
        </w:rPr>
        <w:t>Medicines and medical device monitoring: Article 6(e) and Article 9(2)(i) - public interest in the area of public health</w:t>
      </w:r>
    </w:p>
    <w:p w14:paraId="29F9CE4D" w14:textId="77777777" w:rsidR="009E3FDF" w:rsidRPr="0049371B" w:rsidRDefault="009E3FDF" w:rsidP="009E3FDF">
      <w:pPr>
        <w:numPr>
          <w:ilvl w:val="0"/>
          <w:numId w:val="18"/>
        </w:numPr>
        <w:spacing w:before="100" w:beforeAutospacing="1" w:after="100" w:afterAutospacing="1" w:line="240" w:lineRule="auto"/>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6F6C2534" w14:textId="77777777" w:rsidR="009E3FDF" w:rsidRPr="0049371B" w:rsidRDefault="009E3FDF" w:rsidP="009E3FDF">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lastRenderedPageBreak/>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22DC35CD" w14:textId="77777777" w:rsidR="009E3FDF" w:rsidRPr="0049371B" w:rsidRDefault="009E3FDF" w:rsidP="009E3FDF">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7508C153" w14:textId="77777777" w:rsidR="009E3FDF" w:rsidRPr="0049371B" w:rsidRDefault="009E3FDF" w:rsidP="009E3FDF">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6BED94C5" w14:textId="77777777" w:rsidR="009E3FDF" w:rsidRPr="0049371B" w:rsidRDefault="009E3FDF" w:rsidP="009E3FDF">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4714114" w14:textId="77777777" w:rsidR="009E3FDF" w:rsidRPr="0049371B" w:rsidRDefault="009E3FDF" w:rsidP="009E3FDF">
      <w:pPr>
        <w:spacing w:before="126" w:after="126" w:line="300" w:lineRule="atLeast"/>
        <w:rPr>
          <w:rFonts w:ascii="Arial" w:hAnsi="Arial" w:cs="Arial"/>
          <w:sz w:val="20"/>
          <w:szCs w:val="20"/>
        </w:rPr>
      </w:pPr>
      <w:r w:rsidRPr="0049371B">
        <w:rPr>
          <w:rFonts w:ascii="Arial" w:hAnsi="Arial" w:cs="Arial"/>
          <w:sz w:val="20"/>
          <w:szCs w:val="20"/>
        </w:rPr>
        <w:t>The Practice will either receive or collect information when someone contacts the organisation with safeguarding concerns, or we believe there may be safeguarding concerns and make enquiries to relevant providers.</w:t>
      </w:r>
    </w:p>
    <w:p w14:paraId="57DA6B50" w14:textId="77777777" w:rsidR="009E3FDF" w:rsidRPr="0049371B" w:rsidRDefault="009E3FDF" w:rsidP="009E3FDF">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7153CE1A" w14:textId="77777777" w:rsidR="009E3FDF" w:rsidRPr="0049371B" w:rsidRDefault="009E3FDF" w:rsidP="009E3FDF">
      <w:pPr>
        <w:spacing w:before="126" w:after="126" w:line="300" w:lineRule="atLeast"/>
        <w:rPr>
          <w:rFonts w:ascii="Arial" w:hAnsi="Arial" w:cs="Arial"/>
          <w:sz w:val="20"/>
          <w:szCs w:val="20"/>
        </w:rPr>
      </w:pPr>
      <w:r w:rsidRPr="0049371B">
        <w:rPr>
          <w:rFonts w:ascii="Arial" w:hAnsi="Arial" w:cs="Arial"/>
          <w:sz w:val="20"/>
          <w:szCs w:val="20"/>
        </w:rPr>
        <w:t>The information is used by the Practice when handling a safeguarding incident or concern. We may share information accordingly to ensure duty of care and investigation as required with other partners such as local authorities, the police or healthcare professionals (i.e. their GP or mental health team).</w:t>
      </w:r>
    </w:p>
    <w:p w14:paraId="3716A6D2" w14:textId="77777777" w:rsidR="009E3FDF" w:rsidRPr="0049371B" w:rsidRDefault="009E3FDF" w:rsidP="009E3FDF">
      <w:pPr>
        <w:rPr>
          <w:rStyle w:val="Emphasis"/>
          <w:rFonts w:ascii="Arial" w:hAnsi="Arial" w:cs="Arial"/>
          <w:b/>
          <w:bCs/>
          <w:i w:val="0"/>
          <w:iCs w:val="0"/>
          <w:sz w:val="20"/>
          <w:szCs w:val="20"/>
        </w:rPr>
      </w:pPr>
    </w:p>
    <w:p w14:paraId="7B0A8500" w14:textId="77777777" w:rsidR="009E3FDF" w:rsidRPr="0049371B" w:rsidRDefault="009E3FDF" w:rsidP="009E3FD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7771E75C" w14:textId="77777777" w:rsidR="009E3FDF" w:rsidRPr="0049371B" w:rsidRDefault="009E3FDF" w:rsidP="009E3FD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79DC537" w14:textId="77777777" w:rsidR="009E3FDF" w:rsidRPr="0049371B" w:rsidRDefault="009E3FDF" w:rsidP="009E3FD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20519757" w14:textId="77777777" w:rsidR="009E3FDF" w:rsidRPr="0049371B" w:rsidRDefault="009E3FDF" w:rsidP="009E3FD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0B330D1B" w14:textId="77777777" w:rsidR="009E3FDF" w:rsidRPr="0049371B" w:rsidRDefault="009E3FDF" w:rsidP="009E3FD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C26CF55" w14:textId="77777777" w:rsidR="009E3FDF" w:rsidRPr="0049371B" w:rsidRDefault="009E3FDF" w:rsidP="009E3FD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C0FEE0E" w14:textId="77777777" w:rsidR="009E3FDF" w:rsidRPr="0049371B" w:rsidRDefault="009E3FDF" w:rsidP="009E3FDF">
      <w:pPr>
        <w:rPr>
          <w:rFonts w:ascii="Arial"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3A2C8C4B" w14:textId="77777777" w:rsidR="009E3FDF" w:rsidRPr="0049371B" w:rsidRDefault="009E3FDF" w:rsidP="009E3FD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5A0EE0CD" w14:textId="77777777" w:rsidR="009E3FDF" w:rsidRPr="0049371B" w:rsidRDefault="009E3FDF" w:rsidP="009E3FD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lastRenderedPageBreak/>
        <w:t>Health information – such as Body Mass Index (BMI), obesity-related co-morbidities, healthcare interventions such as weight loss advice and bariatric surgery.</w:t>
      </w:r>
    </w:p>
    <w:p w14:paraId="07D30439" w14:textId="77777777" w:rsidR="009E3FDF" w:rsidRPr="0049371B" w:rsidRDefault="009E3FDF" w:rsidP="009E3FDF">
      <w:pPr>
        <w:pStyle w:val="nhsd-t-body"/>
        <w:spacing w:before="0" w:beforeAutospacing="0" w:after="0" w:afterAutospacing="0"/>
        <w:rPr>
          <w:rFonts w:ascii="Arial" w:hAnsi="Arial" w:cs="Arial"/>
          <w:color w:val="000000" w:themeColor="text1"/>
          <w:sz w:val="20"/>
          <w:szCs w:val="20"/>
        </w:rPr>
      </w:pPr>
    </w:p>
    <w:p w14:paraId="4555B9D3" w14:textId="77777777" w:rsidR="009E3FDF" w:rsidRPr="0049371B" w:rsidRDefault="009E3FDF" w:rsidP="009E3FD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04C6B98F" w14:textId="77777777" w:rsidR="009E3FDF" w:rsidRPr="0049371B" w:rsidRDefault="009E3FDF" w:rsidP="009E3FDF">
      <w:pPr>
        <w:rPr>
          <w:rStyle w:val="Emphasis"/>
          <w:rFonts w:ascii="Arial" w:hAnsi="Arial" w:cs="Arial"/>
          <w:b/>
          <w:bCs/>
          <w:i w:val="0"/>
          <w:iCs w:val="0"/>
          <w:sz w:val="20"/>
          <w:szCs w:val="20"/>
        </w:rPr>
      </w:pPr>
    </w:p>
    <w:p w14:paraId="56C9579F" w14:textId="77777777" w:rsidR="009E3FDF" w:rsidRPr="001A7F1F" w:rsidRDefault="009E3FDF" w:rsidP="009E3FD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05336334" w14:textId="77777777" w:rsidR="009E3FDF" w:rsidRPr="001A7F1F" w:rsidRDefault="009E3FDF" w:rsidP="009E3FD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1F717FB5" w14:textId="77777777" w:rsidR="009E3FDF" w:rsidRPr="001A7F1F" w:rsidRDefault="009E3FDF" w:rsidP="009E3FD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3D16F9" w14:textId="77777777" w:rsidR="009E3FDF" w:rsidRPr="001A7F1F" w:rsidRDefault="009E3FDF" w:rsidP="009E3FD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22A72E98" w14:textId="77777777" w:rsidR="009E3FDF" w:rsidRPr="001A7F1F" w:rsidRDefault="009E3FDF" w:rsidP="009E3FD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02B3326C" w14:textId="77777777" w:rsidR="009E3FDF" w:rsidRPr="001A7F1F" w:rsidRDefault="009E3FDF" w:rsidP="009E3FD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8498ABF" w14:textId="77777777" w:rsidR="009E3FDF" w:rsidRPr="001A7F1F" w:rsidRDefault="009E3FDF" w:rsidP="009E3FD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285C7FF4" w14:textId="77777777" w:rsidR="009E3FDF" w:rsidRPr="001A7F1F" w:rsidRDefault="009E3FDF" w:rsidP="009E3FD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7FA580D0" w14:textId="77777777" w:rsidR="009E3FDF" w:rsidRPr="001A7F1F" w:rsidRDefault="009E3FDF" w:rsidP="009E3FD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B4BAF37" w14:textId="77777777" w:rsidR="009E3FDF" w:rsidRPr="001A7F1F" w:rsidRDefault="009E3FDF" w:rsidP="009E3FD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718D8A00" w14:textId="77777777" w:rsidR="009E3FDF" w:rsidRPr="001A7F1F" w:rsidRDefault="009E3FDF" w:rsidP="009E3FD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5DF4049B" w14:textId="77777777" w:rsidR="009E3FDF" w:rsidRPr="001A7F1F" w:rsidRDefault="009E3FDF" w:rsidP="009E3FD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756189A5" w14:textId="77777777" w:rsidR="009E3FDF" w:rsidRPr="001A7F1F" w:rsidRDefault="009E3FDF" w:rsidP="009E3FD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9EA68E4" w14:textId="77777777" w:rsidR="009E3FDF" w:rsidRPr="001A7F1F" w:rsidRDefault="009E3FDF" w:rsidP="009E3FD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0C6C6AC" w14:textId="77777777" w:rsidR="009E3FDF" w:rsidRPr="001A7F1F" w:rsidRDefault="009E3FDF" w:rsidP="009E3FD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14C09824" w14:textId="77777777" w:rsidR="009E3FDF" w:rsidRPr="001A7F1F" w:rsidRDefault="009E3FDF" w:rsidP="009E3FDF">
      <w:pPr>
        <w:rPr>
          <w:rFonts w:ascii="Arial" w:hAnsi="Arial" w:cs="Arial"/>
          <w:color w:val="000000" w:themeColor="text1"/>
          <w:sz w:val="20"/>
          <w:szCs w:val="20"/>
        </w:rPr>
      </w:pPr>
      <w:r w:rsidRPr="001A7F1F">
        <w:rPr>
          <w:rFonts w:ascii="Arial" w:hAnsi="Arial" w:cs="Arial"/>
          <w:color w:val="000000" w:themeColor="text1"/>
          <w:sz w:val="20"/>
          <w:szCs w:val="20"/>
        </w:rPr>
        <w:lastRenderedPageBreak/>
        <w:t>Article 9(2)(h) of UK GDPR, plus Schedule 1, Part 1, Paragraph 2 “Health or social care purposes” of DPA 2018.</w:t>
      </w:r>
    </w:p>
    <w:p w14:paraId="07128277" w14:textId="77777777" w:rsidR="009E3FDF" w:rsidRPr="0049371B" w:rsidRDefault="009E3FDF" w:rsidP="009E3FD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C23B990" w14:textId="77777777" w:rsidR="009E3FDF" w:rsidRPr="0049371B" w:rsidRDefault="009E3FDF" w:rsidP="009E3FD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3192BB34" w14:textId="77777777" w:rsidR="009E3FDF" w:rsidRPr="0049371B" w:rsidRDefault="009E3FDF" w:rsidP="009E3FD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5249753" w14:textId="77777777" w:rsidR="009E3FDF" w:rsidRPr="0049371B" w:rsidRDefault="009E3FDF" w:rsidP="009E3FD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47CE3866" w14:textId="77777777" w:rsidR="009E3FDF" w:rsidRPr="0049371B" w:rsidRDefault="009E3FDF" w:rsidP="009E3FD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4D567473" w14:textId="77777777" w:rsidR="009E3FDF" w:rsidRPr="0049371B" w:rsidRDefault="009E3FDF" w:rsidP="009E3FD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08BE3FFD" w14:textId="77777777" w:rsidR="009E3FDF" w:rsidRPr="0049371B" w:rsidRDefault="009E3FDF" w:rsidP="009E3FD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5A98915" w14:textId="77777777" w:rsidR="009E3FDF" w:rsidRPr="0049371B" w:rsidRDefault="009E3FDF" w:rsidP="009E3FD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53FC98A2" w14:textId="77777777" w:rsidR="009E3FDF" w:rsidRPr="0049371B" w:rsidRDefault="009E3FDF" w:rsidP="009E3FD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1C786CEC" w14:textId="77777777" w:rsidR="009E3FDF" w:rsidRPr="0049371B" w:rsidRDefault="009E3FDF" w:rsidP="009E3FD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52F76D0E" w14:textId="77777777" w:rsidR="009E3FDF" w:rsidRPr="0049371B" w:rsidRDefault="009E3FDF" w:rsidP="009E3FD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791F8B53" w14:textId="77777777" w:rsidR="009E3FDF" w:rsidRPr="0049371B" w:rsidRDefault="009E3FDF" w:rsidP="009E3FD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4A30D5CE" w14:textId="77777777" w:rsidR="009E3FDF" w:rsidRPr="0049371B" w:rsidRDefault="009E3FDF" w:rsidP="009E3FDF">
      <w:pPr>
        <w:pStyle w:val="nhsd-t-body"/>
        <w:rPr>
          <w:rFonts w:ascii="Arial" w:hAnsi="Arial" w:cs="Arial"/>
          <w:color w:val="000000" w:themeColor="text1"/>
          <w:sz w:val="20"/>
          <w:szCs w:val="20"/>
        </w:rPr>
      </w:pPr>
      <w:r w:rsidRPr="0049371B">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4E8713FB" w14:textId="77777777" w:rsidR="009E3FDF" w:rsidRPr="0049371B" w:rsidRDefault="009E3FDF" w:rsidP="009E3FD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2F165D5A" w14:textId="77777777" w:rsidR="009E3FDF" w:rsidRPr="0049371B" w:rsidRDefault="009E3FDF" w:rsidP="009E3FD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35CF1492" w14:textId="77777777" w:rsidR="009E3FDF" w:rsidRPr="0049371B" w:rsidRDefault="009E3FDF" w:rsidP="009E3FDF">
      <w:pPr>
        <w:rPr>
          <w:rStyle w:val="Emphasis"/>
          <w:rFonts w:ascii="Arial" w:hAnsi="Arial" w:cs="Arial"/>
          <w:b/>
          <w:bCs/>
          <w:i w:val="0"/>
          <w:iCs w:val="0"/>
          <w:color w:val="000000" w:themeColor="text1"/>
          <w:sz w:val="20"/>
          <w:szCs w:val="20"/>
        </w:rPr>
      </w:pPr>
    </w:p>
    <w:p w14:paraId="6454EFE4" w14:textId="77777777" w:rsidR="009E3FDF" w:rsidRPr="0049371B" w:rsidRDefault="009E3FDF" w:rsidP="009E3FD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Pr="0049371B">
        <w:rPr>
          <w:rStyle w:val="Emphasis"/>
          <w:rFonts w:ascii="Arial" w:hAnsi="Arial" w:cs="Arial"/>
          <w:b/>
          <w:bCs/>
          <w:i w:val="0"/>
          <w:iCs w:val="0"/>
          <w:sz w:val="20"/>
          <w:szCs w:val="20"/>
        </w:rPr>
        <w:t>Third party processors</w:t>
      </w:r>
    </w:p>
    <w:p w14:paraId="2983E947" w14:textId="77777777" w:rsidR="009E3FDF" w:rsidRPr="0049371B" w:rsidRDefault="009E3FDF" w:rsidP="009E3FDF">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 deliver the best possible service, the practice will share data (where required) with other NHS bodies such as other GP practices and hospitals. In addition, the practice will use carefully selected third party service providers. When we use a third-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44990E67" w14:textId="77777777" w:rsidR="009E3FDF" w:rsidRPr="0049371B" w:rsidRDefault="009E3FDF" w:rsidP="009E3FDF">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3ECA5571" w14:textId="77777777" w:rsidR="009E3FDF" w:rsidRPr="0049371B" w:rsidRDefault="009E3FDF" w:rsidP="009E3FDF">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733CA996" w14:textId="77777777" w:rsidR="009E3FDF" w:rsidRPr="0049371B" w:rsidRDefault="009E3FDF" w:rsidP="009E3FDF">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7942E204" w14:textId="77777777" w:rsidR="009E3FDF" w:rsidRPr="0049371B" w:rsidRDefault="009E3FDF" w:rsidP="009E3FDF">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Further details regarding specific third-party processors can be supplied on request to the Data Protection Officer as below.</w:t>
      </w:r>
    </w:p>
    <w:p w14:paraId="15E59D7B" w14:textId="77777777" w:rsidR="009E3FDF" w:rsidRPr="0049371B" w:rsidRDefault="009E3FDF" w:rsidP="009E3FDF">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24D72C0F"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6DC21403" w14:textId="77777777" w:rsidR="009E3FDF" w:rsidRPr="0049371B" w:rsidRDefault="009E3FDF" w:rsidP="009E3FDF">
      <w:pPr>
        <w:pStyle w:val="ListParagraph"/>
        <w:widowControl w:val="0"/>
        <w:numPr>
          <w:ilvl w:val="0"/>
          <w:numId w:val="9"/>
        </w:numPr>
        <w:spacing w:after="0" w:line="240" w:lineRule="auto"/>
        <w:ind w:left="1701"/>
        <w:rPr>
          <w:rFonts w:ascii="Arial" w:hAnsi="Arial" w:cs="Arial"/>
          <w:sz w:val="20"/>
          <w:szCs w:val="20"/>
        </w:rPr>
      </w:pPr>
      <w:r w:rsidRPr="0049371B">
        <w:rPr>
          <w:rFonts w:ascii="Arial" w:hAnsi="Arial" w:cs="Arial"/>
          <w:sz w:val="20"/>
          <w:szCs w:val="20"/>
        </w:rPr>
        <w:t xml:space="preserve">Data Protection Act 2018 </w:t>
      </w:r>
    </w:p>
    <w:p w14:paraId="4986ABC1" w14:textId="77777777" w:rsidR="009E3FDF" w:rsidRPr="0049371B" w:rsidRDefault="009E3FDF" w:rsidP="009E3FDF">
      <w:pPr>
        <w:pStyle w:val="ListParagraph"/>
        <w:widowControl w:val="0"/>
        <w:numPr>
          <w:ilvl w:val="0"/>
          <w:numId w:val="9"/>
        </w:numPr>
        <w:spacing w:after="0" w:line="240" w:lineRule="auto"/>
        <w:ind w:left="1701"/>
        <w:rPr>
          <w:rFonts w:ascii="Arial" w:hAnsi="Arial" w:cs="Arial"/>
          <w:sz w:val="20"/>
          <w:szCs w:val="20"/>
        </w:rPr>
      </w:pPr>
      <w:r w:rsidRPr="0049371B">
        <w:rPr>
          <w:rFonts w:ascii="Arial" w:hAnsi="Arial" w:cs="Arial"/>
          <w:sz w:val="20"/>
          <w:szCs w:val="20"/>
        </w:rPr>
        <w:t>The General Data Protection Regulations 2016</w:t>
      </w:r>
    </w:p>
    <w:p w14:paraId="4E77DDE9" w14:textId="77777777" w:rsidR="009E3FDF" w:rsidRPr="0049371B" w:rsidRDefault="009E3FDF" w:rsidP="009E3FDF">
      <w:pPr>
        <w:pStyle w:val="ListParagraph"/>
        <w:widowControl w:val="0"/>
        <w:numPr>
          <w:ilvl w:val="0"/>
          <w:numId w:val="9"/>
        </w:numPr>
        <w:spacing w:after="0" w:line="240" w:lineRule="auto"/>
        <w:ind w:left="1701"/>
        <w:rPr>
          <w:rFonts w:ascii="Arial" w:hAnsi="Arial" w:cs="Arial"/>
          <w:sz w:val="20"/>
          <w:szCs w:val="20"/>
        </w:rPr>
      </w:pPr>
      <w:r w:rsidRPr="0049371B">
        <w:rPr>
          <w:rFonts w:ascii="Arial" w:hAnsi="Arial" w:cs="Arial"/>
          <w:sz w:val="20"/>
          <w:szCs w:val="20"/>
        </w:rPr>
        <w:t xml:space="preserve">Human Rights Act 1998 </w:t>
      </w:r>
    </w:p>
    <w:p w14:paraId="67890278" w14:textId="77777777" w:rsidR="009E3FDF" w:rsidRPr="0049371B" w:rsidRDefault="009E3FDF" w:rsidP="009E3FDF">
      <w:pPr>
        <w:pStyle w:val="ListParagraph"/>
        <w:widowControl w:val="0"/>
        <w:numPr>
          <w:ilvl w:val="0"/>
          <w:numId w:val="9"/>
        </w:numPr>
        <w:spacing w:after="0" w:line="240" w:lineRule="auto"/>
        <w:ind w:left="1701"/>
        <w:rPr>
          <w:rFonts w:ascii="Arial" w:hAnsi="Arial" w:cs="Arial"/>
          <w:sz w:val="20"/>
          <w:szCs w:val="20"/>
        </w:rPr>
      </w:pPr>
      <w:r w:rsidRPr="0049371B">
        <w:rPr>
          <w:rFonts w:ascii="Arial" w:hAnsi="Arial" w:cs="Arial"/>
          <w:sz w:val="20"/>
          <w:szCs w:val="20"/>
        </w:rPr>
        <w:t xml:space="preserve">Common Law Duty of Confidentiality </w:t>
      </w:r>
    </w:p>
    <w:p w14:paraId="0E3092BC" w14:textId="77777777" w:rsidR="009E3FDF" w:rsidRPr="0049371B" w:rsidRDefault="009E3FDF" w:rsidP="009E3FDF">
      <w:pPr>
        <w:pStyle w:val="ListParagraph"/>
        <w:widowControl w:val="0"/>
        <w:numPr>
          <w:ilvl w:val="0"/>
          <w:numId w:val="9"/>
        </w:numPr>
        <w:spacing w:after="0" w:line="240" w:lineRule="auto"/>
        <w:ind w:left="1701"/>
        <w:rPr>
          <w:rFonts w:ascii="Arial" w:hAnsi="Arial" w:cs="Arial"/>
          <w:sz w:val="20"/>
          <w:szCs w:val="20"/>
        </w:rPr>
      </w:pPr>
      <w:r w:rsidRPr="0049371B">
        <w:rPr>
          <w:rFonts w:ascii="Arial" w:hAnsi="Arial" w:cs="Arial"/>
          <w:sz w:val="20"/>
          <w:szCs w:val="20"/>
        </w:rPr>
        <w:t xml:space="preserve">Health and Social Care Act 2012 </w:t>
      </w:r>
    </w:p>
    <w:p w14:paraId="7879E14D" w14:textId="77777777" w:rsidR="009E3FDF" w:rsidRPr="0049371B" w:rsidRDefault="009E3FDF" w:rsidP="009E3FDF">
      <w:pPr>
        <w:pStyle w:val="ListParagraph"/>
        <w:widowControl w:val="0"/>
        <w:numPr>
          <w:ilvl w:val="0"/>
          <w:numId w:val="9"/>
        </w:numPr>
        <w:spacing w:after="0" w:line="240" w:lineRule="auto"/>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76C55136" w14:textId="77777777" w:rsidR="009E3FDF" w:rsidRPr="0049371B" w:rsidRDefault="009E3FDF" w:rsidP="009E3FDF">
      <w:pPr>
        <w:pStyle w:val="ListParagraph"/>
        <w:widowControl w:val="0"/>
        <w:numPr>
          <w:ilvl w:val="0"/>
          <w:numId w:val="9"/>
        </w:numPr>
        <w:spacing w:after="0" w:line="240" w:lineRule="auto"/>
        <w:ind w:left="1701"/>
        <w:rPr>
          <w:rFonts w:ascii="Arial" w:hAnsi="Arial" w:cs="Arial"/>
          <w:sz w:val="20"/>
          <w:szCs w:val="20"/>
        </w:rPr>
      </w:pPr>
      <w:r w:rsidRPr="0049371B">
        <w:rPr>
          <w:rFonts w:ascii="Arial" w:hAnsi="Arial" w:cs="Arial"/>
          <w:sz w:val="20"/>
          <w:szCs w:val="20"/>
        </w:rPr>
        <w:t xml:space="preserve">Information: To Share or Not to Share Review  </w:t>
      </w:r>
    </w:p>
    <w:p w14:paraId="0AC989C5" w14:textId="77777777" w:rsidR="009E3FDF" w:rsidRPr="0049371B" w:rsidRDefault="009E3FDF" w:rsidP="009E3FDF">
      <w:pPr>
        <w:widowControl w:val="0"/>
        <w:rPr>
          <w:rFonts w:ascii="Arial" w:hAnsi="Arial" w:cs="Arial"/>
          <w:sz w:val="20"/>
          <w:szCs w:val="20"/>
        </w:rPr>
      </w:pPr>
    </w:p>
    <w:p w14:paraId="70B6F57F"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35F50C69"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14E9FAFA" w14:textId="77777777" w:rsidR="009E3FDF" w:rsidRPr="0049371B" w:rsidRDefault="009E3FDF" w:rsidP="009E3FDF">
      <w:pPr>
        <w:autoSpaceDE w:val="0"/>
        <w:autoSpaceDN w:val="0"/>
        <w:adjustRightInd w:val="0"/>
        <w:jc w:val="both"/>
        <w:rPr>
          <w:rFonts w:ascii="Arial" w:hAnsi="Arial" w:cs="Arial"/>
          <w:sz w:val="20"/>
          <w:szCs w:val="20"/>
        </w:rPr>
      </w:pPr>
      <w:r w:rsidRPr="0049371B">
        <w:rPr>
          <w:rFonts w:ascii="Arial" w:hAnsi="Arial" w:cs="Arial"/>
          <w:sz w:val="20"/>
          <w:szCs w:val="20"/>
        </w:rPr>
        <w:t xml:space="preserve">Our practice policy is to respect the privacy of our patients, their families and our staff and to maintain compliance with the General Data Protection Regulation (GDPR) and all UK specific Data Protection Requirements. Our policy is to ensure all personal data related to our patients will be protected. </w:t>
      </w:r>
    </w:p>
    <w:p w14:paraId="21303A9D" w14:textId="77777777" w:rsidR="009E3FDF" w:rsidRPr="0049371B" w:rsidRDefault="009E3FDF" w:rsidP="009E3FDF">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and sub-contractors engaged by our practice are asked to sign a confidentiality agreement. The practice will, if required, sign a separate confidentiality agreement if the client deems it necessary.  If a sub-contractor acts as a data processor for </w:t>
      </w:r>
      <w:r>
        <w:rPr>
          <w:rFonts w:ascii="Arial" w:hAnsi="Arial" w:cs="Arial"/>
          <w:sz w:val="20"/>
          <w:szCs w:val="20"/>
        </w:rPr>
        <w:t>Strensham Road Surgery</w:t>
      </w:r>
      <w:r w:rsidRPr="0049371B">
        <w:rPr>
          <w:rFonts w:ascii="Arial" w:hAnsi="Arial" w:cs="Arial"/>
          <w:sz w:val="20"/>
          <w:szCs w:val="20"/>
        </w:rPr>
        <w:t xml:space="preserve"> an appropriate contract (art 24-28) will be established for the processing of your information.</w:t>
      </w:r>
    </w:p>
    <w:p w14:paraId="4C971595" w14:textId="77777777" w:rsidR="009E3FDF" w:rsidRPr="0049371B" w:rsidRDefault="009E3FDF" w:rsidP="009E3FDF">
      <w:pPr>
        <w:autoSpaceDE w:val="0"/>
        <w:autoSpaceDN w:val="0"/>
        <w:adjustRightInd w:val="0"/>
        <w:jc w:val="both"/>
        <w:rPr>
          <w:rFonts w:ascii="Arial" w:hAnsi="Arial" w:cs="Arial"/>
          <w:sz w:val="20"/>
          <w:szCs w:val="20"/>
        </w:rPr>
      </w:pPr>
      <w:r w:rsidRPr="0049371B">
        <w:rPr>
          <w:rFonts w:ascii="Arial" w:hAnsi="Arial" w:cs="Arial"/>
          <w:sz w:val="20"/>
          <w:szCs w:val="20"/>
        </w:rPr>
        <w:t xml:space="preserve">In certain circumstances you may have the right to withdraw your consent to the processing of data. Please contact the Data Protection Officer in writing if you wish to withdraw your consent.  If some </w:t>
      </w:r>
      <w:r w:rsidRPr="0049371B">
        <w:rPr>
          <w:rFonts w:ascii="Arial" w:hAnsi="Arial" w:cs="Arial"/>
          <w:sz w:val="20"/>
          <w:szCs w:val="20"/>
        </w:rPr>
        <w:lastRenderedPageBreak/>
        <w:t>circumstances, we may need to store your data after your consent has been withdrawn to comply with a legislative requirement.</w:t>
      </w:r>
    </w:p>
    <w:p w14:paraId="5B23D1F7" w14:textId="77777777" w:rsidR="009E3FDF" w:rsidRPr="0049371B" w:rsidRDefault="009E3FDF" w:rsidP="009E3FDF">
      <w:pPr>
        <w:rPr>
          <w:rFonts w:ascii="Arial" w:hAnsi="Arial" w:cs="Arial"/>
          <w:sz w:val="20"/>
          <w:szCs w:val="20"/>
        </w:rPr>
      </w:pPr>
      <w:r w:rsidRPr="0049371B">
        <w:rPr>
          <w:rFonts w:ascii="Arial" w:hAnsi="Arial" w:cs="Arial"/>
          <w:sz w:val="20"/>
          <w:szCs w:val="20"/>
        </w:rPr>
        <w:t>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In some circumstances you can Opt-out of the surgery sharing any of your information for research purposes.</w:t>
      </w:r>
    </w:p>
    <w:p w14:paraId="083ACC99" w14:textId="77777777" w:rsidR="009E3FDF" w:rsidRPr="0049371B" w:rsidRDefault="009E3FDF" w:rsidP="009E3FDF">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52C7B138" w14:textId="77777777" w:rsidR="009E3FDF" w:rsidRPr="0049371B" w:rsidRDefault="009E3FDF" w:rsidP="009E3FDF">
      <w:pPr>
        <w:widowControl w:val="0"/>
        <w:spacing w:after="280"/>
        <w:rPr>
          <w:rFonts w:ascii="Arial" w:hAnsi="Arial" w:cs="Arial"/>
          <w:sz w:val="20"/>
          <w:szCs w:val="20"/>
        </w:rPr>
      </w:pPr>
      <w:r w:rsidRPr="0049371B">
        <w:rPr>
          <w:rFonts w:ascii="Arial" w:hAnsi="Arial" w:cs="Arial"/>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51E68E8E" w14:textId="77777777" w:rsidR="009E3FDF" w:rsidRPr="0049371B" w:rsidRDefault="009E3FDF" w:rsidP="009E3FDF">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7E0B24DA" w14:textId="77777777" w:rsidR="009E3FDF" w:rsidRPr="0049371B" w:rsidRDefault="009E3FDF" w:rsidP="009E3FDF">
      <w:pPr>
        <w:widowControl w:val="0"/>
        <w:spacing w:after="280"/>
        <w:rPr>
          <w:rFonts w:ascii="Arial" w:hAnsi="Arial" w:cs="Arial"/>
          <w:sz w:val="20"/>
          <w:szCs w:val="20"/>
        </w:rPr>
      </w:pPr>
    </w:p>
    <w:p w14:paraId="7D04EC82" w14:textId="77777777" w:rsidR="009E3FDF" w:rsidRDefault="009E3FDF">
      <w:pPr>
        <w:spacing w:after="0" w:line="240" w:lineRule="auto"/>
        <w:rPr>
          <w:rFonts w:ascii="Arial" w:hAnsi="Arial" w:cs="Arial"/>
          <w:b/>
          <w:sz w:val="20"/>
          <w:szCs w:val="20"/>
        </w:rPr>
      </w:pPr>
      <w:r>
        <w:rPr>
          <w:rFonts w:ascii="Arial" w:hAnsi="Arial" w:cs="Arial"/>
          <w:b/>
          <w:sz w:val="20"/>
          <w:szCs w:val="20"/>
        </w:rPr>
        <w:br w:type="page"/>
      </w:r>
    </w:p>
    <w:p w14:paraId="0C91C4A5" w14:textId="33B9E14C" w:rsidR="009E3FDF" w:rsidRPr="0049371B" w:rsidRDefault="009E3FDF" w:rsidP="009E3FDF">
      <w:pPr>
        <w:widowControl w:val="0"/>
        <w:spacing w:after="280"/>
        <w:jc w:val="center"/>
        <w:rPr>
          <w:rFonts w:ascii="Arial" w:hAnsi="Arial" w:cs="Arial"/>
          <w:b/>
          <w:sz w:val="20"/>
          <w:szCs w:val="20"/>
        </w:rPr>
      </w:pPr>
      <w:r w:rsidRPr="0049371B">
        <w:rPr>
          <w:rFonts w:ascii="Arial" w:hAnsi="Arial" w:cs="Arial"/>
          <w:b/>
          <w:sz w:val="20"/>
          <w:szCs w:val="20"/>
        </w:rPr>
        <w:lastRenderedPageBreak/>
        <w:t>National Opt-Out Facility</w:t>
      </w:r>
    </w:p>
    <w:p w14:paraId="4F31B4BF" w14:textId="77777777" w:rsidR="009E3FDF" w:rsidRPr="0049371B" w:rsidRDefault="009E3FDF" w:rsidP="009E3FDF">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50C400AD" w14:textId="77777777" w:rsidR="009E3FDF" w:rsidRPr="0049371B" w:rsidRDefault="009E3FDF" w:rsidP="009E3FDF">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A5ACF02" w14:textId="77777777" w:rsidR="009E3FDF" w:rsidRPr="0049371B" w:rsidRDefault="009E3FDF" w:rsidP="009E3FDF">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8C43141" w14:textId="77777777" w:rsidR="009E3FDF" w:rsidRPr="0049371B" w:rsidRDefault="009E3FDF" w:rsidP="009E3FDF">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79A266EC" w14:textId="77777777" w:rsidR="009E3FDF" w:rsidRPr="0049371B" w:rsidRDefault="009E3FDF" w:rsidP="009E3FDF">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6653638B" w14:textId="77777777" w:rsidR="009E3FDF" w:rsidRPr="0049371B" w:rsidRDefault="009E3FDF" w:rsidP="009E3FDF">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281EB66C" w14:textId="77777777" w:rsidR="009E3FDF" w:rsidRPr="0049371B" w:rsidRDefault="009E3FDF" w:rsidP="009E3FDF">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3D49086E" w14:textId="77777777" w:rsidR="009E3FDF" w:rsidRPr="0049371B" w:rsidRDefault="009E3FDF" w:rsidP="009E3FDF">
      <w:pPr>
        <w:widowControl w:val="0"/>
        <w:spacing w:after="280"/>
        <w:rPr>
          <w:rFonts w:ascii="Arial" w:hAnsi="Arial" w:cs="Arial"/>
          <w:b/>
          <w:i/>
          <w:sz w:val="20"/>
          <w:szCs w:val="20"/>
        </w:rPr>
      </w:pPr>
      <w:r w:rsidRPr="0049371B">
        <w:rPr>
          <w:rFonts w:ascii="Arial" w:hAnsi="Arial" w:cs="Arial"/>
          <w:b/>
          <w:i/>
          <w:sz w:val="20"/>
          <w:szCs w:val="20"/>
        </w:rPr>
        <w:t>What should you do next?</w:t>
      </w:r>
    </w:p>
    <w:p w14:paraId="35D52A78" w14:textId="77777777" w:rsidR="009E3FDF" w:rsidRPr="0049371B" w:rsidRDefault="009E3FDF" w:rsidP="009E3FDF">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4DCB1483" w14:textId="77777777" w:rsidR="009E3FDF" w:rsidRPr="0049371B" w:rsidRDefault="009E3FDF" w:rsidP="009E3FDF">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02DEB40B" w14:textId="77777777" w:rsidR="009E3FDF" w:rsidRPr="0049371B" w:rsidRDefault="009E3FDF" w:rsidP="009E3FDF">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34ADC44B" w14:textId="77777777" w:rsidR="009E3FDF" w:rsidRPr="0049371B" w:rsidRDefault="009E3FDF" w:rsidP="009E3FDF">
      <w:pPr>
        <w:widowControl w:val="0"/>
        <w:spacing w:after="280"/>
        <w:jc w:val="center"/>
        <w:rPr>
          <w:rFonts w:ascii="Arial" w:hAnsi="Arial" w:cs="Arial"/>
          <w:b/>
          <w:i/>
          <w:sz w:val="20"/>
          <w:szCs w:val="20"/>
        </w:rPr>
      </w:pPr>
    </w:p>
    <w:p w14:paraId="095030DE" w14:textId="77777777" w:rsidR="009E3FDF" w:rsidRPr="0049371B" w:rsidRDefault="009E3FDF" w:rsidP="009E3FDF">
      <w:pPr>
        <w:widowControl w:val="0"/>
        <w:spacing w:after="280"/>
        <w:jc w:val="center"/>
        <w:rPr>
          <w:rFonts w:ascii="Arial" w:hAnsi="Arial" w:cs="Arial"/>
          <w:b/>
          <w:i/>
          <w:sz w:val="20"/>
          <w:szCs w:val="20"/>
        </w:rPr>
      </w:pPr>
    </w:p>
    <w:p w14:paraId="646F60EE" w14:textId="77777777" w:rsidR="009E3FDF" w:rsidRPr="0049371B" w:rsidRDefault="009E3FDF" w:rsidP="009E3FDF">
      <w:pPr>
        <w:widowControl w:val="0"/>
        <w:spacing w:after="280"/>
        <w:jc w:val="center"/>
        <w:rPr>
          <w:rFonts w:ascii="Arial" w:hAnsi="Arial" w:cs="Arial"/>
          <w:b/>
          <w:i/>
          <w:sz w:val="20"/>
          <w:szCs w:val="20"/>
        </w:rPr>
      </w:pPr>
    </w:p>
    <w:p w14:paraId="1FE671B7" w14:textId="77777777" w:rsidR="009E3FDF" w:rsidRPr="0049371B" w:rsidRDefault="009E3FDF" w:rsidP="009E3FDF">
      <w:pPr>
        <w:widowControl w:val="0"/>
        <w:spacing w:after="280"/>
        <w:jc w:val="center"/>
        <w:rPr>
          <w:rFonts w:ascii="Arial" w:hAnsi="Arial" w:cs="Arial"/>
          <w:b/>
          <w:i/>
          <w:sz w:val="20"/>
          <w:szCs w:val="20"/>
        </w:rPr>
      </w:pPr>
    </w:p>
    <w:p w14:paraId="66A5387E" w14:textId="77777777" w:rsidR="009E3FDF" w:rsidRPr="0049371B" w:rsidRDefault="009E3FDF" w:rsidP="009E3FDF">
      <w:pPr>
        <w:widowControl w:val="0"/>
        <w:spacing w:after="280"/>
        <w:jc w:val="center"/>
        <w:rPr>
          <w:rFonts w:ascii="Arial" w:hAnsi="Arial" w:cs="Arial"/>
          <w:b/>
          <w:i/>
          <w:sz w:val="20"/>
          <w:szCs w:val="20"/>
        </w:rPr>
      </w:pPr>
    </w:p>
    <w:p w14:paraId="6B7530C2" w14:textId="77777777" w:rsidR="009E3FDF" w:rsidRPr="0049371B" w:rsidRDefault="009E3FDF" w:rsidP="009E3FDF">
      <w:pPr>
        <w:widowControl w:val="0"/>
        <w:spacing w:after="280"/>
        <w:jc w:val="center"/>
        <w:rPr>
          <w:rFonts w:ascii="Arial" w:hAnsi="Arial" w:cs="Arial"/>
          <w:b/>
          <w:i/>
          <w:sz w:val="20"/>
          <w:szCs w:val="20"/>
        </w:rPr>
      </w:pPr>
    </w:p>
    <w:p w14:paraId="09DC6D67" w14:textId="77777777" w:rsidR="009E3FDF" w:rsidRPr="0049371B" w:rsidRDefault="009E3FDF" w:rsidP="009E3FDF">
      <w:pPr>
        <w:widowControl w:val="0"/>
        <w:spacing w:after="280"/>
        <w:jc w:val="center"/>
        <w:rPr>
          <w:rFonts w:ascii="Arial" w:hAnsi="Arial" w:cs="Arial"/>
          <w:b/>
          <w:i/>
          <w:sz w:val="20"/>
          <w:szCs w:val="20"/>
        </w:rPr>
      </w:pPr>
    </w:p>
    <w:p w14:paraId="27482881" w14:textId="77777777" w:rsidR="009E3FDF" w:rsidRDefault="009E3FDF">
      <w:pPr>
        <w:spacing w:after="0" w:line="240" w:lineRule="auto"/>
        <w:rPr>
          <w:rFonts w:ascii="Arial" w:eastAsia="Times New Roman" w:hAnsi="Arial" w:cs="Arial"/>
          <w:b/>
          <w:bCs/>
          <w:color w:val="231F20"/>
          <w:sz w:val="20"/>
          <w:szCs w:val="20"/>
          <w:lang w:eastAsia="en-GB"/>
        </w:rPr>
      </w:pPr>
      <w:r>
        <w:rPr>
          <w:rFonts w:ascii="Arial" w:hAnsi="Arial" w:cs="Arial"/>
          <w:color w:val="231F20"/>
          <w:sz w:val="20"/>
          <w:szCs w:val="20"/>
        </w:rPr>
        <w:br w:type="page"/>
      </w:r>
    </w:p>
    <w:p w14:paraId="685DC3AF" w14:textId="40F23781" w:rsidR="009E3FDF" w:rsidRPr="0049371B" w:rsidRDefault="009E3FDF" w:rsidP="009E3FDF">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0290469"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709B294D" w14:textId="77777777" w:rsidR="009E3FDF" w:rsidRPr="0049371B" w:rsidRDefault="009E3FDF" w:rsidP="009E3FDF">
      <w:pPr>
        <w:numPr>
          <w:ilvl w:val="0"/>
          <w:numId w:val="23"/>
        </w:numPr>
        <w:spacing w:before="100" w:beforeAutospacing="1" w:after="100" w:afterAutospacing="1" w:line="240" w:lineRule="auto"/>
        <w:rPr>
          <w:rFonts w:ascii="Arial" w:hAnsi="Arial" w:cs="Arial"/>
          <w:sz w:val="20"/>
          <w:szCs w:val="20"/>
        </w:rPr>
      </w:pPr>
      <w:r w:rsidRPr="0049371B">
        <w:rPr>
          <w:rFonts w:ascii="Arial" w:hAnsi="Arial" w:cs="Arial"/>
          <w:sz w:val="20"/>
          <w:szCs w:val="20"/>
        </w:rPr>
        <w:t>monitor the long-term safety and effectiveness of care</w:t>
      </w:r>
    </w:p>
    <w:p w14:paraId="0B8C643D" w14:textId="77777777" w:rsidR="009E3FDF" w:rsidRPr="0049371B" w:rsidRDefault="009E3FDF" w:rsidP="009E3FDF">
      <w:pPr>
        <w:numPr>
          <w:ilvl w:val="0"/>
          <w:numId w:val="23"/>
        </w:numPr>
        <w:spacing w:before="100" w:beforeAutospacing="1" w:after="100" w:afterAutospacing="1" w:line="240" w:lineRule="auto"/>
        <w:rPr>
          <w:rFonts w:ascii="Arial" w:hAnsi="Arial" w:cs="Arial"/>
          <w:sz w:val="20"/>
          <w:szCs w:val="20"/>
        </w:rPr>
      </w:pPr>
      <w:r w:rsidRPr="0049371B">
        <w:rPr>
          <w:rFonts w:ascii="Arial" w:hAnsi="Arial" w:cs="Arial"/>
          <w:sz w:val="20"/>
          <w:szCs w:val="20"/>
        </w:rPr>
        <w:t>plan how to deliver better health and care services</w:t>
      </w:r>
    </w:p>
    <w:p w14:paraId="23EE35FA" w14:textId="77777777" w:rsidR="009E3FDF" w:rsidRPr="0049371B" w:rsidRDefault="009E3FDF" w:rsidP="009E3FDF">
      <w:pPr>
        <w:numPr>
          <w:ilvl w:val="0"/>
          <w:numId w:val="23"/>
        </w:numPr>
        <w:spacing w:before="100" w:beforeAutospacing="1" w:after="100" w:afterAutospacing="1" w:line="240" w:lineRule="auto"/>
        <w:rPr>
          <w:rFonts w:ascii="Arial" w:hAnsi="Arial" w:cs="Arial"/>
          <w:sz w:val="20"/>
          <w:szCs w:val="20"/>
        </w:rPr>
      </w:pPr>
      <w:r w:rsidRPr="0049371B">
        <w:rPr>
          <w:rFonts w:ascii="Arial" w:hAnsi="Arial" w:cs="Arial"/>
          <w:sz w:val="20"/>
          <w:szCs w:val="20"/>
        </w:rPr>
        <w:t>prevent the spread of infectious diseases</w:t>
      </w:r>
    </w:p>
    <w:p w14:paraId="04998C0B" w14:textId="77777777" w:rsidR="009E3FDF" w:rsidRPr="0049371B" w:rsidRDefault="009E3FDF" w:rsidP="009E3FDF">
      <w:pPr>
        <w:numPr>
          <w:ilvl w:val="0"/>
          <w:numId w:val="23"/>
        </w:numPr>
        <w:spacing w:before="100" w:beforeAutospacing="1" w:after="100" w:afterAutospacing="1" w:line="240" w:lineRule="auto"/>
        <w:rPr>
          <w:rFonts w:ascii="Arial" w:hAnsi="Arial" w:cs="Arial"/>
          <w:sz w:val="20"/>
          <w:szCs w:val="20"/>
        </w:rPr>
      </w:pPr>
      <w:r w:rsidRPr="0049371B">
        <w:rPr>
          <w:rFonts w:ascii="Arial" w:hAnsi="Arial" w:cs="Arial"/>
          <w:sz w:val="20"/>
          <w:szCs w:val="20"/>
        </w:rPr>
        <w:t>identify new treatments and medicines through health research</w:t>
      </w:r>
    </w:p>
    <w:p w14:paraId="119E3BC5"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7E67A9C3"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69E89CB1"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1BD02013"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D2AB00F" w14:textId="77777777" w:rsidR="009E3FDF" w:rsidRPr="0049371B" w:rsidRDefault="009E3FDF" w:rsidP="009E3FDF">
      <w:pPr>
        <w:pStyle w:val="Heading2"/>
        <w:rPr>
          <w:rFonts w:ascii="Arial" w:hAnsi="Arial" w:cs="Arial"/>
          <w:sz w:val="20"/>
          <w:szCs w:val="20"/>
        </w:rPr>
      </w:pPr>
      <w:r w:rsidRPr="0049371B">
        <w:rPr>
          <w:rFonts w:ascii="Arial" w:hAnsi="Arial" w:cs="Arial"/>
          <w:sz w:val="20"/>
          <w:szCs w:val="20"/>
        </w:rPr>
        <w:t>NHS Digital purposes for processing patient data</w:t>
      </w:r>
    </w:p>
    <w:p w14:paraId="09B0EE3E"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63B07C3D"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NHS Digital will collect, analyse, publish, and share this patient data to improve health and care services for everyone. This includes:</w:t>
      </w:r>
    </w:p>
    <w:p w14:paraId="049B2773" w14:textId="77777777" w:rsidR="009E3FDF" w:rsidRPr="0049371B" w:rsidRDefault="009E3FDF" w:rsidP="009E3FDF">
      <w:pPr>
        <w:numPr>
          <w:ilvl w:val="0"/>
          <w:numId w:val="24"/>
        </w:numPr>
        <w:spacing w:before="100" w:beforeAutospacing="1" w:after="100" w:afterAutospacing="1" w:line="240" w:lineRule="auto"/>
        <w:rPr>
          <w:rFonts w:ascii="Arial" w:hAnsi="Arial" w:cs="Arial"/>
          <w:sz w:val="20"/>
          <w:szCs w:val="20"/>
        </w:rPr>
      </w:pPr>
      <w:r w:rsidRPr="0049371B">
        <w:rPr>
          <w:rFonts w:ascii="Arial" w:hAnsi="Arial" w:cs="Arial"/>
          <w:sz w:val="20"/>
          <w:szCs w:val="20"/>
        </w:rPr>
        <w:t>informing and developing health and social care policy</w:t>
      </w:r>
    </w:p>
    <w:p w14:paraId="4F4520D9" w14:textId="77777777" w:rsidR="009E3FDF" w:rsidRPr="0049371B" w:rsidRDefault="009E3FDF" w:rsidP="009E3FDF">
      <w:pPr>
        <w:numPr>
          <w:ilvl w:val="0"/>
          <w:numId w:val="24"/>
        </w:numPr>
        <w:spacing w:before="100" w:beforeAutospacing="1" w:after="100" w:afterAutospacing="1" w:line="240" w:lineRule="auto"/>
        <w:rPr>
          <w:rFonts w:ascii="Arial" w:hAnsi="Arial" w:cs="Arial"/>
          <w:sz w:val="20"/>
          <w:szCs w:val="20"/>
        </w:rPr>
      </w:pPr>
      <w:r w:rsidRPr="0049371B">
        <w:rPr>
          <w:rFonts w:ascii="Arial" w:hAnsi="Arial" w:cs="Arial"/>
          <w:sz w:val="20"/>
          <w:szCs w:val="20"/>
        </w:rPr>
        <w:t>planning and commissioning health and care services</w:t>
      </w:r>
    </w:p>
    <w:p w14:paraId="2A09F5E8" w14:textId="77777777" w:rsidR="009E3FDF" w:rsidRPr="0049371B" w:rsidRDefault="009E3FDF" w:rsidP="009E3FDF">
      <w:pPr>
        <w:numPr>
          <w:ilvl w:val="0"/>
          <w:numId w:val="24"/>
        </w:numPr>
        <w:spacing w:before="100" w:beforeAutospacing="1" w:after="100" w:afterAutospacing="1" w:line="240" w:lineRule="auto"/>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5B2B8D49" w14:textId="77777777" w:rsidR="009E3FDF" w:rsidRPr="0049371B" w:rsidRDefault="009E3FDF" w:rsidP="009E3FDF">
      <w:pPr>
        <w:numPr>
          <w:ilvl w:val="0"/>
          <w:numId w:val="24"/>
        </w:numPr>
        <w:spacing w:before="100" w:beforeAutospacing="1" w:after="100" w:afterAutospacing="1" w:line="240" w:lineRule="auto"/>
        <w:rPr>
          <w:rFonts w:ascii="Arial" w:hAnsi="Arial" w:cs="Arial"/>
          <w:sz w:val="20"/>
          <w:szCs w:val="20"/>
        </w:rPr>
      </w:pPr>
      <w:r w:rsidRPr="0049371B">
        <w:rPr>
          <w:rFonts w:ascii="Arial" w:hAnsi="Arial" w:cs="Arial"/>
          <w:sz w:val="20"/>
          <w:szCs w:val="20"/>
        </w:rPr>
        <w:t>in exceptional circumstances, providing you with individual care</w:t>
      </w:r>
    </w:p>
    <w:p w14:paraId="30D818B7" w14:textId="77777777" w:rsidR="009E3FDF" w:rsidRPr="0049371B" w:rsidRDefault="009E3FDF" w:rsidP="009E3FDF">
      <w:pPr>
        <w:numPr>
          <w:ilvl w:val="0"/>
          <w:numId w:val="24"/>
        </w:numPr>
        <w:spacing w:before="100" w:beforeAutospacing="1" w:after="100" w:afterAutospacing="1" w:line="240" w:lineRule="auto"/>
        <w:rPr>
          <w:rFonts w:ascii="Arial" w:hAnsi="Arial" w:cs="Arial"/>
          <w:sz w:val="20"/>
          <w:szCs w:val="20"/>
        </w:rPr>
      </w:pPr>
      <w:r w:rsidRPr="0049371B">
        <w:rPr>
          <w:rFonts w:ascii="Arial" w:hAnsi="Arial" w:cs="Arial"/>
          <w:sz w:val="20"/>
          <w:szCs w:val="20"/>
        </w:rPr>
        <w:t>enabling healthcare and scientific research</w:t>
      </w:r>
    </w:p>
    <w:p w14:paraId="6D38ED3C"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0F24A8A9" w14:textId="77777777" w:rsidR="009E3FDF" w:rsidRPr="0049371B" w:rsidRDefault="009E3FDF" w:rsidP="009E3FDF">
      <w:pPr>
        <w:pStyle w:val="Heading2"/>
        <w:rPr>
          <w:rFonts w:ascii="Arial" w:hAnsi="Arial" w:cs="Arial"/>
          <w:sz w:val="20"/>
          <w:szCs w:val="20"/>
        </w:rPr>
      </w:pPr>
      <w:r w:rsidRPr="0049371B">
        <w:rPr>
          <w:rFonts w:ascii="Arial" w:hAnsi="Arial" w:cs="Arial"/>
          <w:sz w:val="20"/>
          <w:szCs w:val="20"/>
        </w:rPr>
        <w:t>What patient data NHS Digital collect</w:t>
      </w:r>
    </w:p>
    <w:p w14:paraId="0C6709C7"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67EEDB7A" w14:textId="77777777" w:rsidR="009E3FDF" w:rsidRPr="0049371B" w:rsidRDefault="009E3FDF" w:rsidP="009E3FDF">
      <w:pPr>
        <w:numPr>
          <w:ilvl w:val="0"/>
          <w:numId w:val="25"/>
        </w:numPr>
        <w:spacing w:before="100" w:beforeAutospacing="1" w:after="100" w:afterAutospacing="1" w:line="240" w:lineRule="auto"/>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5166BC66" w14:textId="77777777" w:rsidR="009E3FDF" w:rsidRPr="0049371B" w:rsidRDefault="009E3FDF" w:rsidP="009E3FDF">
      <w:pPr>
        <w:numPr>
          <w:ilvl w:val="0"/>
          <w:numId w:val="25"/>
        </w:numPr>
        <w:spacing w:before="100" w:beforeAutospacing="1" w:after="100" w:afterAutospacing="1" w:line="240" w:lineRule="auto"/>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6D56702A" w14:textId="77777777" w:rsidR="009E3FDF" w:rsidRPr="0049371B" w:rsidRDefault="009E3FDF" w:rsidP="009E3FDF">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lastRenderedPageBreak/>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2819F6AB" w14:textId="77777777" w:rsidR="009E3FDF" w:rsidRPr="0049371B" w:rsidRDefault="009E3FDF" w:rsidP="009E3FDF">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0718B7E5" w14:textId="77777777" w:rsidR="009E3FDF" w:rsidRPr="0049371B" w:rsidRDefault="009E3FDF" w:rsidP="009E3FDF">
      <w:pPr>
        <w:numPr>
          <w:ilvl w:val="0"/>
          <w:numId w:val="31"/>
        </w:numPr>
        <w:spacing w:before="100" w:beforeAutospacing="1" w:after="100" w:afterAutospacing="1" w:line="240" w:lineRule="auto"/>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5A538164" w14:textId="77777777" w:rsidR="009E3FDF" w:rsidRPr="0049371B" w:rsidRDefault="009E3FDF" w:rsidP="009E3FDF">
      <w:pPr>
        <w:numPr>
          <w:ilvl w:val="0"/>
          <w:numId w:val="31"/>
        </w:numPr>
        <w:spacing w:before="100" w:beforeAutospacing="1" w:after="100" w:afterAutospacing="1" w:line="240" w:lineRule="auto"/>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5097B1D1" w14:textId="77777777" w:rsidR="009E3FDF" w:rsidRPr="0049371B" w:rsidRDefault="009E3FDF" w:rsidP="009E3FDF">
      <w:pPr>
        <w:numPr>
          <w:ilvl w:val="0"/>
          <w:numId w:val="31"/>
        </w:numPr>
        <w:spacing w:before="100" w:beforeAutospacing="1" w:after="100" w:afterAutospacing="1" w:line="240" w:lineRule="auto"/>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668D8C9E"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5F58869A"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6230AFCA" w14:textId="77777777" w:rsidR="009E3FDF" w:rsidRPr="0049371B" w:rsidRDefault="009E3FDF" w:rsidP="009E3FDF">
      <w:pPr>
        <w:rPr>
          <w:rFonts w:ascii="Arial" w:hAnsi="Arial" w:cs="Arial"/>
          <w:sz w:val="20"/>
          <w:szCs w:val="20"/>
        </w:rPr>
      </w:pPr>
      <w:r w:rsidRPr="0049371B">
        <w:rPr>
          <w:rFonts w:ascii="Arial" w:hAnsi="Arial" w:cs="Arial"/>
          <w:noProof/>
          <w:sz w:val="20"/>
          <w:szCs w:val="20"/>
        </w:rPr>
        <w:drawing>
          <wp:inline distT="0" distB="0" distL="0" distR="0" wp14:anchorId="35F6A5D9" wp14:editId="52454DA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0D4BD2A"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7C69B37E"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7E17F4AA"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781207EE" w14:textId="77777777" w:rsidR="009E3FDF" w:rsidRPr="0049371B" w:rsidRDefault="009E3FDF" w:rsidP="009E3FDF">
      <w:pPr>
        <w:pStyle w:val="nhsd-t-body"/>
        <w:rPr>
          <w:rFonts w:ascii="Arial" w:hAnsi="Arial" w:cs="Arial"/>
          <w:color w:val="3F525F"/>
          <w:sz w:val="20"/>
          <w:szCs w:val="20"/>
        </w:rPr>
      </w:pPr>
      <w:r w:rsidRPr="0049371B">
        <w:rPr>
          <w:rFonts w:ascii="Arial" w:hAnsi="Arial" w:cs="Arial"/>
          <w:color w:val="3F525F"/>
          <w:sz w:val="20"/>
          <w:szCs w:val="20"/>
        </w:rPr>
        <w:lastRenderedPageBreak/>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66C71E22" w14:textId="77777777" w:rsidR="009E3FDF" w:rsidRPr="0049371B" w:rsidRDefault="009E3FDF" w:rsidP="009E3FDF">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7FDBF51C" w14:textId="77777777" w:rsidR="009E3FDF" w:rsidRPr="0049371B" w:rsidRDefault="009E3FDF" w:rsidP="009E3FDF">
      <w:pPr>
        <w:rPr>
          <w:rFonts w:ascii="Arial" w:hAnsi="Arial" w:cs="Arial"/>
          <w:b/>
          <w:bCs/>
          <w:sz w:val="20"/>
          <w:szCs w:val="20"/>
        </w:rPr>
      </w:pPr>
      <w:r w:rsidRPr="0049371B">
        <w:rPr>
          <w:rFonts w:ascii="Arial" w:hAnsi="Arial" w:cs="Arial"/>
          <w:b/>
          <w:bCs/>
          <w:sz w:val="20"/>
          <w:szCs w:val="20"/>
        </w:rPr>
        <w:t>The Data NHD Digital collect</w:t>
      </w:r>
    </w:p>
    <w:p w14:paraId="34572F8E"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FC82225"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0BD2AAD4"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2BF04223" w14:textId="77777777" w:rsidR="009E3FDF" w:rsidRPr="0049371B" w:rsidRDefault="009E3FDF" w:rsidP="009E3FDF">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B25F841" w14:textId="77777777" w:rsidR="009E3FDF" w:rsidRPr="0049371B" w:rsidRDefault="009E3FDF" w:rsidP="009E3FDF">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3AB1B0A7" w14:textId="77777777" w:rsidR="009E3FDF" w:rsidRPr="0049371B" w:rsidRDefault="009E3FDF" w:rsidP="009E3FDF">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4DD2C4BE" w14:textId="77777777" w:rsidR="009E3FDF" w:rsidRPr="0049371B" w:rsidRDefault="009E3FDF" w:rsidP="009E3FDF">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9D29134"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0E194C1D" w14:textId="77777777" w:rsidR="009E3FDF" w:rsidRPr="0049371B" w:rsidRDefault="009E3FDF" w:rsidP="009E3FDF">
      <w:pPr>
        <w:pStyle w:val="nhsd-t-body"/>
        <w:rPr>
          <w:rFonts w:ascii="Arial" w:hAnsi="Arial" w:cs="Arial"/>
          <w:b/>
          <w:bCs/>
          <w:sz w:val="20"/>
          <w:szCs w:val="20"/>
        </w:rPr>
      </w:pPr>
      <w:r w:rsidRPr="0049371B">
        <w:rPr>
          <w:rFonts w:ascii="Arial" w:hAnsi="Arial" w:cs="Arial"/>
          <w:b/>
          <w:bCs/>
          <w:sz w:val="20"/>
          <w:szCs w:val="20"/>
        </w:rPr>
        <w:t>NHS Digital Does not collect.</w:t>
      </w:r>
    </w:p>
    <w:p w14:paraId="7B89AE4D" w14:textId="77777777" w:rsidR="009E3FDF" w:rsidRPr="0049371B" w:rsidRDefault="009E3FDF" w:rsidP="009E3FDF">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6BF0C1E5" w14:textId="77777777" w:rsidR="009E3FDF" w:rsidRPr="0049371B" w:rsidRDefault="009E3FDF" w:rsidP="009E3FDF">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0E4B6D33" w14:textId="77777777" w:rsidR="009E3FDF" w:rsidRPr="0049371B" w:rsidRDefault="009E3FDF" w:rsidP="009E3FDF">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7EA8EC81" w14:textId="77777777" w:rsidR="009E3FDF" w:rsidRPr="0049371B" w:rsidRDefault="009E3FDF" w:rsidP="009E3FDF">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31860CCC" w14:textId="77777777" w:rsidR="009E3FDF" w:rsidRPr="0049371B" w:rsidRDefault="009E3FDF" w:rsidP="009E3FDF">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7EA5B25E" w14:textId="77777777" w:rsidR="009E3FDF" w:rsidRPr="0049371B" w:rsidRDefault="009E3FDF" w:rsidP="009E3FDF">
      <w:pPr>
        <w:rPr>
          <w:rFonts w:ascii="Arial" w:hAnsi="Arial" w:cs="Arial"/>
          <w:sz w:val="20"/>
          <w:szCs w:val="20"/>
        </w:rPr>
      </w:pPr>
    </w:p>
    <w:p w14:paraId="35B8AC32" w14:textId="77777777" w:rsidR="009E3FDF" w:rsidRPr="0049371B" w:rsidRDefault="009E3FDF" w:rsidP="009E3FDF">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08B2D14F"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4F1480B1"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practices but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6099DA98"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963E053"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57A1813B"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69E78D4C"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732486C8"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B538F41"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2FABA055"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6632B00C" w14:textId="77777777" w:rsidR="009E3FDF" w:rsidRPr="0049371B" w:rsidRDefault="009E3FDF" w:rsidP="009E3FDF">
      <w:pPr>
        <w:rPr>
          <w:rFonts w:ascii="Arial" w:hAnsi="Arial" w:cs="Arial"/>
          <w:sz w:val="20"/>
          <w:szCs w:val="20"/>
        </w:rPr>
      </w:pPr>
    </w:p>
    <w:p w14:paraId="4198AE07" w14:textId="77777777" w:rsidR="009E3FDF" w:rsidRPr="0049371B" w:rsidRDefault="009E3FDF" w:rsidP="009E3FDF">
      <w:pPr>
        <w:pStyle w:val="Heading2"/>
        <w:rPr>
          <w:rFonts w:ascii="Arial" w:hAnsi="Arial" w:cs="Arial"/>
          <w:sz w:val="20"/>
          <w:szCs w:val="20"/>
        </w:rPr>
      </w:pPr>
      <w:r w:rsidRPr="0049371B">
        <w:rPr>
          <w:rFonts w:ascii="Arial" w:hAnsi="Arial" w:cs="Arial"/>
          <w:sz w:val="20"/>
          <w:szCs w:val="20"/>
        </w:rPr>
        <w:t>NHS Digital legal basis for collecting, analysing, and sharing patient data.</w:t>
      </w:r>
    </w:p>
    <w:p w14:paraId="19590B14"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080AAB27"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1C54A314"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7600FAAC"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1E9D9278"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E08D459"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Integrated Care Board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53C70A23" w14:textId="77777777" w:rsidR="009E3FDF" w:rsidRPr="0049371B" w:rsidRDefault="009E3FDF" w:rsidP="009E3FDF">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The legal basis under UKGDPR for General Practice Data for Planning and Research</w:t>
      </w:r>
    </w:p>
    <w:p w14:paraId="15DCB636" w14:textId="77777777" w:rsidR="009E3FDF" w:rsidRPr="0049371B" w:rsidRDefault="009E3FDF" w:rsidP="009E3FDF">
      <w:pPr>
        <w:pStyle w:val="Heading2"/>
        <w:rPr>
          <w:rFonts w:ascii="Arial" w:hAnsi="Arial" w:cs="Arial"/>
          <w:sz w:val="20"/>
          <w:szCs w:val="20"/>
        </w:rPr>
      </w:pPr>
      <w:r w:rsidRPr="0049371B">
        <w:rPr>
          <w:rFonts w:ascii="Arial" w:hAnsi="Arial" w:cs="Arial"/>
          <w:sz w:val="20"/>
          <w:szCs w:val="20"/>
        </w:rPr>
        <w:t>How NHS Digital use patient data</w:t>
      </w:r>
    </w:p>
    <w:p w14:paraId="4F46F2C2"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6FDBDEB4"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60FBA49D"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30E6F360"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For more information about data,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271389A3"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393EAF0" w14:textId="77777777" w:rsidR="009E3FDF" w:rsidRPr="0049371B" w:rsidRDefault="009E3FDF" w:rsidP="009E3FDF">
      <w:pPr>
        <w:pStyle w:val="Heading2"/>
        <w:rPr>
          <w:rFonts w:ascii="Arial" w:hAnsi="Arial" w:cs="Arial"/>
          <w:sz w:val="20"/>
          <w:szCs w:val="20"/>
        </w:rPr>
      </w:pPr>
      <w:r w:rsidRPr="0049371B">
        <w:rPr>
          <w:rFonts w:ascii="Arial" w:hAnsi="Arial" w:cs="Arial"/>
          <w:sz w:val="20"/>
          <w:szCs w:val="20"/>
        </w:rPr>
        <w:t>Who NHS Digital share patient data with</w:t>
      </w:r>
    </w:p>
    <w:p w14:paraId="4CA8BFEB"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00D78632"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6743EE40"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3417EF09"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There are several organisations who are likely to need access to different elements of patient data from the General Practice Data for Planning and Research collection. These include but may not be limited to:</w:t>
      </w:r>
    </w:p>
    <w:p w14:paraId="1539ECC9" w14:textId="77777777" w:rsidR="009E3FDF" w:rsidRPr="0049371B" w:rsidRDefault="009E3FDF" w:rsidP="009E3FDF">
      <w:pPr>
        <w:numPr>
          <w:ilvl w:val="0"/>
          <w:numId w:val="28"/>
        </w:numPr>
        <w:spacing w:before="100" w:beforeAutospacing="1" w:after="100" w:afterAutospacing="1" w:line="240" w:lineRule="auto"/>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A3D9D8E" w14:textId="77777777" w:rsidR="009E3FDF" w:rsidRPr="0049371B" w:rsidRDefault="009E3FDF" w:rsidP="009E3FDF">
      <w:pPr>
        <w:numPr>
          <w:ilvl w:val="0"/>
          <w:numId w:val="28"/>
        </w:numPr>
        <w:spacing w:before="100" w:beforeAutospacing="1" w:after="100" w:afterAutospacing="1" w:line="240" w:lineRule="auto"/>
        <w:rPr>
          <w:rFonts w:ascii="Arial" w:hAnsi="Arial" w:cs="Arial"/>
          <w:sz w:val="20"/>
          <w:szCs w:val="20"/>
        </w:rPr>
      </w:pPr>
      <w:r w:rsidRPr="0049371B">
        <w:rPr>
          <w:rFonts w:ascii="Arial" w:hAnsi="Arial" w:cs="Arial"/>
          <w:sz w:val="20"/>
          <w:szCs w:val="20"/>
        </w:rPr>
        <w:t>NHS England and NHS Improvement</w:t>
      </w:r>
    </w:p>
    <w:p w14:paraId="58D235D0" w14:textId="77777777" w:rsidR="009E3FDF" w:rsidRPr="0049371B" w:rsidRDefault="009E3FDF" w:rsidP="009E3FDF">
      <w:pPr>
        <w:numPr>
          <w:ilvl w:val="0"/>
          <w:numId w:val="28"/>
        </w:numPr>
        <w:spacing w:before="100" w:beforeAutospacing="1" w:after="100" w:afterAutospacing="1" w:line="240" w:lineRule="auto"/>
        <w:rPr>
          <w:rFonts w:ascii="Arial" w:hAnsi="Arial" w:cs="Arial"/>
          <w:sz w:val="20"/>
          <w:szCs w:val="20"/>
        </w:rPr>
      </w:pPr>
      <w:r w:rsidRPr="0049371B">
        <w:rPr>
          <w:rFonts w:ascii="Arial" w:hAnsi="Arial" w:cs="Arial"/>
          <w:sz w:val="20"/>
          <w:szCs w:val="20"/>
        </w:rPr>
        <w:lastRenderedPageBreak/>
        <w:t>primary care networks (PCNs), Integrated Care Boards (ICBs) and integrated care organisations (ICOs)</w:t>
      </w:r>
    </w:p>
    <w:p w14:paraId="1367559D" w14:textId="77777777" w:rsidR="009E3FDF" w:rsidRPr="0049371B" w:rsidRDefault="009E3FDF" w:rsidP="009E3FDF">
      <w:pPr>
        <w:numPr>
          <w:ilvl w:val="0"/>
          <w:numId w:val="28"/>
        </w:numPr>
        <w:spacing w:before="100" w:beforeAutospacing="1" w:after="100" w:afterAutospacing="1" w:line="240" w:lineRule="auto"/>
        <w:rPr>
          <w:rFonts w:ascii="Arial" w:hAnsi="Arial" w:cs="Arial"/>
          <w:sz w:val="20"/>
          <w:szCs w:val="20"/>
        </w:rPr>
      </w:pPr>
      <w:r w:rsidRPr="0049371B">
        <w:rPr>
          <w:rFonts w:ascii="Arial" w:hAnsi="Arial" w:cs="Arial"/>
          <w:sz w:val="20"/>
          <w:szCs w:val="20"/>
        </w:rPr>
        <w:t>local authorities</w:t>
      </w:r>
    </w:p>
    <w:p w14:paraId="7E4C34D5" w14:textId="77777777" w:rsidR="009E3FDF" w:rsidRPr="0049371B" w:rsidRDefault="009E3FDF" w:rsidP="009E3FDF">
      <w:pPr>
        <w:numPr>
          <w:ilvl w:val="0"/>
          <w:numId w:val="28"/>
        </w:numPr>
        <w:spacing w:before="100" w:beforeAutospacing="1" w:after="100" w:afterAutospacing="1" w:line="240" w:lineRule="auto"/>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4C93D68D"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5E9AACC6"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EE301B1"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15C4D45F" w14:textId="77777777" w:rsidR="009E3FDF" w:rsidRPr="0049371B" w:rsidRDefault="009E3FDF" w:rsidP="009E3FDF">
      <w:pPr>
        <w:numPr>
          <w:ilvl w:val="0"/>
          <w:numId w:val="29"/>
        </w:numPr>
        <w:spacing w:before="100" w:beforeAutospacing="1" w:after="100" w:afterAutospacing="1" w:line="240" w:lineRule="auto"/>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3B13F7BC" w14:textId="77777777" w:rsidR="009E3FDF" w:rsidRPr="0049371B" w:rsidRDefault="009E3FDF" w:rsidP="009E3FDF">
      <w:pPr>
        <w:numPr>
          <w:ilvl w:val="0"/>
          <w:numId w:val="29"/>
        </w:numPr>
        <w:spacing w:before="100" w:beforeAutospacing="1" w:after="100" w:afterAutospacing="1" w:line="240" w:lineRule="auto"/>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0813BC1F" w14:textId="77777777" w:rsidR="009E3FDF" w:rsidRPr="0049371B" w:rsidRDefault="009E3FDF" w:rsidP="009E3FDF">
      <w:pPr>
        <w:numPr>
          <w:ilvl w:val="0"/>
          <w:numId w:val="29"/>
        </w:numPr>
        <w:spacing w:before="100" w:beforeAutospacing="1" w:after="100" w:afterAutospacing="1" w:line="240" w:lineRule="auto"/>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7824960C" w14:textId="77777777" w:rsidR="009E3FDF" w:rsidRPr="0049371B" w:rsidRDefault="009E3FDF" w:rsidP="009E3FDF">
      <w:pPr>
        <w:numPr>
          <w:ilvl w:val="0"/>
          <w:numId w:val="29"/>
        </w:numPr>
        <w:spacing w:before="100" w:beforeAutospacing="1" w:after="100" w:afterAutospacing="1" w:line="240" w:lineRule="auto"/>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2E9D51AE"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4535BD9" w14:textId="77777777" w:rsidR="009E3FDF" w:rsidRPr="0049371B" w:rsidRDefault="009E3FDF" w:rsidP="009E3FDF">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6CF7734A" w14:textId="77777777" w:rsidR="009E3FDF" w:rsidRDefault="009E3FDF" w:rsidP="009E3FDF">
      <w:pPr>
        <w:rPr>
          <w:rFonts w:ascii="Arial" w:hAnsi="Arial" w:cs="Arial"/>
          <w:sz w:val="20"/>
          <w:szCs w:val="20"/>
        </w:rPr>
      </w:pPr>
      <w:r w:rsidRPr="0049371B">
        <w:rPr>
          <w:rFonts w:ascii="Arial" w:hAnsi="Arial" w:cs="Arial"/>
          <w:sz w:val="20"/>
          <w:szCs w:val="20"/>
        </w:rPr>
        <w:t xml:space="preserve">The practice </w:t>
      </w:r>
      <w:r>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0E06AACC" w14:textId="77777777" w:rsidR="009E3FDF" w:rsidRPr="0049371B" w:rsidRDefault="009E3FDF" w:rsidP="009E3FDF">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51672151" w14:textId="77777777" w:rsidR="009E3FDF" w:rsidRPr="0049371B" w:rsidRDefault="009E3FDF" w:rsidP="009E3FDF">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7C75F132" w14:textId="77777777" w:rsidR="009E3FDF" w:rsidRPr="0049371B" w:rsidRDefault="009E3FDF" w:rsidP="009E3FDF">
      <w:pPr>
        <w:rPr>
          <w:rFonts w:ascii="Arial" w:hAnsi="Arial" w:cs="Arial"/>
          <w:sz w:val="20"/>
          <w:szCs w:val="20"/>
        </w:rPr>
      </w:pPr>
    </w:p>
    <w:p w14:paraId="53B30406" w14:textId="77777777" w:rsidR="009E3FDF" w:rsidRPr="0049371B" w:rsidRDefault="009E3FDF" w:rsidP="009E3FDF">
      <w:pPr>
        <w:rPr>
          <w:rFonts w:ascii="Arial" w:hAnsi="Arial" w:cs="Arial"/>
          <w:sz w:val="20"/>
          <w:szCs w:val="20"/>
        </w:rPr>
      </w:pPr>
      <w:r w:rsidRPr="0049371B">
        <w:rPr>
          <w:rFonts w:ascii="Arial" w:hAnsi="Arial" w:cs="Arial"/>
          <w:sz w:val="20"/>
          <w:szCs w:val="20"/>
        </w:rPr>
        <w:lastRenderedPageBreak/>
        <w:t>•</w:t>
      </w:r>
      <w:r w:rsidRPr="0049371B">
        <w:rPr>
          <w:rFonts w:ascii="Arial" w:hAnsi="Arial" w:cs="Arial"/>
          <w:sz w:val="20"/>
          <w:szCs w:val="20"/>
        </w:rPr>
        <w:tab/>
        <w:t>improving the quality and standards of care provided</w:t>
      </w:r>
    </w:p>
    <w:p w14:paraId="15AE3392" w14:textId="77777777" w:rsidR="009E3FDF" w:rsidRPr="0049371B" w:rsidRDefault="009E3FDF" w:rsidP="009E3FDF">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56FD3643" w14:textId="77777777" w:rsidR="009E3FDF" w:rsidRPr="0049371B" w:rsidRDefault="009E3FDF" w:rsidP="009E3FDF">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B179A75" w14:textId="77777777" w:rsidR="009E3FDF" w:rsidRPr="0049371B" w:rsidRDefault="009E3FDF" w:rsidP="009E3FDF">
      <w:pPr>
        <w:pStyle w:val="ListParagraph"/>
        <w:numPr>
          <w:ilvl w:val="0"/>
          <w:numId w:val="34"/>
        </w:numPr>
        <w:spacing w:after="0" w:line="240" w:lineRule="auto"/>
        <w:ind w:hanging="720"/>
        <w:rPr>
          <w:rFonts w:ascii="Arial" w:hAnsi="Arial" w:cs="Arial"/>
          <w:sz w:val="20"/>
          <w:szCs w:val="20"/>
        </w:rPr>
      </w:pPr>
      <w:r w:rsidRPr="0049371B">
        <w:rPr>
          <w:rFonts w:ascii="Arial" w:hAnsi="Arial" w:cs="Arial"/>
          <w:sz w:val="20"/>
          <w:szCs w:val="20"/>
        </w:rPr>
        <w:t>monitoring safety</w:t>
      </w:r>
    </w:p>
    <w:p w14:paraId="638D467B" w14:textId="77777777" w:rsidR="009E3FDF" w:rsidRPr="0049371B" w:rsidRDefault="009E3FDF" w:rsidP="009E3FDF">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3DD5BD91" w14:textId="77777777" w:rsidR="009E3FDF" w:rsidRPr="0049371B" w:rsidRDefault="009E3FDF" w:rsidP="009E3FDF">
      <w:pPr>
        <w:rPr>
          <w:rFonts w:ascii="Arial" w:hAnsi="Arial" w:cs="Arial"/>
          <w:sz w:val="20"/>
          <w:szCs w:val="20"/>
        </w:rPr>
      </w:pPr>
    </w:p>
    <w:p w14:paraId="4BD63832" w14:textId="77777777" w:rsidR="009E3FDF" w:rsidRPr="0049371B" w:rsidRDefault="009E3FDF" w:rsidP="009E3FDF">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7069EF46" w14:textId="77777777" w:rsidR="009E3FDF" w:rsidRPr="0049371B" w:rsidRDefault="009E3FDF" w:rsidP="009E3FDF">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38E6A815" w14:textId="77777777" w:rsidR="009E3FDF" w:rsidRPr="0049371B" w:rsidRDefault="009E3FDF" w:rsidP="009E3FDF">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03CAFD82" w14:textId="77777777" w:rsidR="009E3FDF" w:rsidRPr="0049371B" w:rsidRDefault="009E3FDF" w:rsidP="009E3FDF">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1D6C0978" w14:textId="77777777" w:rsidR="009E3FDF" w:rsidRPr="0049371B" w:rsidRDefault="009E3FDF" w:rsidP="009E3FDF">
      <w:pPr>
        <w:pStyle w:val="ListParagraph"/>
        <w:numPr>
          <w:ilvl w:val="0"/>
          <w:numId w:val="33"/>
        </w:numPr>
        <w:spacing w:after="0" w:line="240" w:lineRule="auto"/>
        <w:ind w:left="284" w:hanging="284"/>
        <w:rPr>
          <w:rFonts w:ascii="Arial" w:hAnsi="Arial" w:cs="Arial"/>
          <w:sz w:val="20"/>
          <w:szCs w:val="20"/>
        </w:rPr>
      </w:pPr>
      <w:r w:rsidRPr="0049371B">
        <w:rPr>
          <w:rFonts w:ascii="Arial" w:hAnsi="Arial" w:cs="Arial"/>
          <w:sz w:val="20"/>
          <w:szCs w:val="20"/>
        </w:rPr>
        <w:t>See what is meant by confidential patient information</w:t>
      </w:r>
    </w:p>
    <w:p w14:paraId="54B3FEA2" w14:textId="77777777" w:rsidR="009E3FDF" w:rsidRPr="0049371B" w:rsidRDefault="009E3FDF" w:rsidP="009E3FDF">
      <w:pPr>
        <w:pStyle w:val="ListParagraph"/>
        <w:numPr>
          <w:ilvl w:val="0"/>
          <w:numId w:val="33"/>
        </w:numPr>
        <w:spacing w:after="0" w:line="240" w:lineRule="auto"/>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183C75FB" w14:textId="77777777" w:rsidR="009E3FDF" w:rsidRPr="0049371B" w:rsidRDefault="009E3FDF" w:rsidP="009E3FDF">
      <w:pPr>
        <w:pStyle w:val="ListParagraph"/>
        <w:numPr>
          <w:ilvl w:val="0"/>
          <w:numId w:val="33"/>
        </w:numPr>
        <w:spacing w:after="0" w:line="240" w:lineRule="auto"/>
        <w:ind w:left="284" w:hanging="284"/>
        <w:rPr>
          <w:rFonts w:ascii="Arial" w:hAnsi="Arial" w:cs="Arial"/>
          <w:sz w:val="20"/>
          <w:szCs w:val="20"/>
        </w:rPr>
      </w:pPr>
      <w:r w:rsidRPr="0049371B">
        <w:rPr>
          <w:rFonts w:ascii="Arial" w:hAnsi="Arial" w:cs="Arial"/>
          <w:sz w:val="20"/>
          <w:szCs w:val="20"/>
        </w:rPr>
        <w:t>Find out more about the benefits of sharing data</w:t>
      </w:r>
    </w:p>
    <w:p w14:paraId="6286CB97" w14:textId="77777777" w:rsidR="009E3FDF" w:rsidRPr="0049371B" w:rsidRDefault="009E3FDF" w:rsidP="009E3FDF">
      <w:pPr>
        <w:pStyle w:val="ListParagraph"/>
        <w:numPr>
          <w:ilvl w:val="0"/>
          <w:numId w:val="33"/>
        </w:numPr>
        <w:spacing w:after="0" w:line="240" w:lineRule="auto"/>
        <w:ind w:left="284" w:hanging="284"/>
        <w:rPr>
          <w:rFonts w:ascii="Arial" w:hAnsi="Arial" w:cs="Arial"/>
          <w:sz w:val="20"/>
          <w:szCs w:val="20"/>
        </w:rPr>
      </w:pPr>
      <w:r w:rsidRPr="0049371B">
        <w:rPr>
          <w:rFonts w:ascii="Arial" w:hAnsi="Arial" w:cs="Arial"/>
          <w:sz w:val="20"/>
          <w:szCs w:val="20"/>
        </w:rPr>
        <w:t>Understand more about who uses the data</w:t>
      </w:r>
    </w:p>
    <w:p w14:paraId="683D3C8A" w14:textId="77777777" w:rsidR="009E3FDF" w:rsidRPr="0049371B" w:rsidRDefault="009E3FDF" w:rsidP="009E3FDF">
      <w:pPr>
        <w:pStyle w:val="ListParagraph"/>
        <w:numPr>
          <w:ilvl w:val="0"/>
          <w:numId w:val="33"/>
        </w:numPr>
        <w:spacing w:after="0" w:line="240" w:lineRule="auto"/>
        <w:ind w:left="284" w:hanging="284"/>
        <w:rPr>
          <w:rFonts w:ascii="Arial" w:hAnsi="Arial" w:cs="Arial"/>
          <w:sz w:val="20"/>
          <w:szCs w:val="20"/>
        </w:rPr>
      </w:pPr>
      <w:r w:rsidRPr="0049371B">
        <w:rPr>
          <w:rFonts w:ascii="Arial" w:hAnsi="Arial" w:cs="Arial"/>
          <w:sz w:val="20"/>
          <w:szCs w:val="20"/>
        </w:rPr>
        <w:t>Find out how your data is protected</w:t>
      </w:r>
    </w:p>
    <w:p w14:paraId="10486E6D" w14:textId="77777777" w:rsidR="009E3FDF" w:rsidRPr="0049371B" w:rsidRDefault="009E3FDF" w:rsidP="009E3FDF">
      <w:pPr>
        <w:pStyle w:val="ListParagraph"/>
        <w:numPr>
          <w:ilvl w:val="0"/>
          <w:numId w:val="33"/>
        </w:numPr>
        <w:spacing w:after="0" w:line="240" w:lineRule="auto"/>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45C0FB7A" w14:textId="77777777" w:rsidR="009E3FDF" w:rsidRPr="0049371B" w:rsidRDefault="009E3FDF" w:rsidP="009E3FDF">
      <w:pPr>
        <w:pStyle w:val="ListParagraph"/>
        <w:numPr>
          <w:ilvl w:val="0"/>
          <w:numId w:val="33"/>
        </w:numPr>
        <w:spacing w:after="0" w:line="240" w:lineRule="auto"/>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177C53C9" w14:textId="77777777" w:rsidR="009E3FDF" w:rsidRPr="0049371B" w:rsidRDefault="009E3FDF" w:rsidP="009E3FDF">
      <w:pPr>
        <w:pStyle w:val="ListParagraph"/>
        <w:numPr>
          <w:ilvl w:val="0"/>
          <w:numId w:val="33"/>
        </w:numPr>
        <w:spacing w:after="0" w:line="240" w:lineRule="auto"/>
        <w:ind w:left="284" w:hanging="284"/>
        <w:rPr>
          <w:rFonts w:ascii="Arial" w:hAnsi="Arial" w:cs="Arial"/>
          <w:sz w:val="20"/>
          <w:szCs w:val="20"/>
        </w:rPr>
      </w:pPr>
      <w:r w:rsidRPr="0049371B">
        <w:rPr>
          <w:rFonts w:ascii="Arial" w:hAnsi="Arial" w:cs="Arial"/>
          <w:sz w:val="20"/>
          <w:szCs w:val="20"/>
        </w:rPr>
        <w:t>See the situations where the opt-out will not apply</w:t>
      </w:r>
    </w:p>
    <w:p w14:paraId="17A6FF0B" w14:textId="77777777" w:rsidR="009E3FDF" w:rsidRPr="0049371B" w:rsidRDefault="009E3FDF" w:rsidP="009E3FDF">
      <w:pPr>
        <w:rPr>
          <w:rFonts w:ascii="Arial" w:hAnsi="Arial" w:cs="Arial"/>
          <w:sz w:val="20"/>
          <w:szCs w:val="20"/>
        </w:rPr>
      </w:pPr>
    </w:p>
    <w:p w14:paraId="7C93053C" w14:textId="77777777" w:rsidR="009E3FDF" w:rsidRPr="0049371B" w:rsidRDefault="009E3FDF" w:rsidP="009E3FDF">
      <w:pPr>
        <w:rPr>
          <w:rFonts w:ascii="Arial" w:hAnsi="Arial" w:cs="Arial"/>
          <w:sz w:val="20"/>
          <w:szCs w:val="20"/>
        </w:rPr>
      </w:pPr>
      <w:r w:rsidRPr="0049371B">
        <w:rPr>
          <w:rFonts w:ascii="Arial" w:hAnsi="Arial" w:cs="Arial"/>
          <w:sz w:val="20"/>
          <w:szCs w:val="20"/>
        </w:rPr>
        <w:t>You can also find out more about how patient information is used at:</w:t>
      </w:r>
    </w:p>
    <w:p w14:paraId="2F3CD080" w14:textId="77777777" w:rsidR="009E3FDF" w:rsidRPr="0049371B" w:rsidRDefault="009E3FDF" w:rsidP="009E3FDF">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4B178229" w14:textId="77777777" w:rsidR="009E3FDF" w:rsidRPr="0049371B" w:rsidRDefault="009E3FDF" w:rsidP="009E3FDF">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1151F48D" w14:textId="77777777" w:rsidR="009E3FDF" w:rsidRPr="0049371B" w:rsidRDefault="009E3FDF" w:rsidP="009E3FDF">
      <w:pPr>
        <w:rPr>
          <w:rFonts w:ascii="Arial" w:hAnsi="Arial" w:cs="Arial"/>
          <w:sz w:val="20"/>
          <w:szCs w:val="20"/>
        </w:rPr>
      </w:pPr>
      <w:r w:rsidRPr="0049371B">
        <w:rPr>
          <w:rFonts w:ascii="Arial" w:hAnsi="Arial" w:cs="Arial"/>
          <w:sz w:val="20"/>
          <w:szCs w:val="20"/>
        </w:rPr>
        <w:t>You can change your mind about your choice at any time.</w:t>
      </w:r>
    </w:p>
    <w:p w14:paraId="2149A981" w14:textId="77777777" w:rsidR="009E3FDF" w:rsidRPr="0049371B" w:rsidRDefault="009E3FDF" w:rsidP="009E3FDF">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561C6B05" w14:textId="77777777" w:rsidR="009E3FDF" w:rsidRPr="0049371B" w:rsidRDefault="009E3FDF" w:rsidP="009E3FDF">
      <w:pPr>
        <w:widowControl w:val="0"/>
        <w:spacing w:after="280"/>
        <w:jc w:val="center"/>
        <w:rPr>
          <w:rFonts w:ascii="Arial" w:hAnsi="Arial" w:cs="Arial"/>
          <w:sz w:val="20"/>
          <w:szCs w:val="20"/>
        </w:rPr>
      </w:pPr>
      <w:r w:rsidRPr="0049371B">
        <w:rPr>
          <w:rFonts w:ascii="Arial" w:hAnsi="Arial" w:cs="Arial"/>
          <w:sz w:val="20"/>
          <w:szCs w:val="20"/>
        </w:rPr>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p>
    <w:p w14:paraId="1B42944E" w14:textId="77777777" w:rsidR="009E3FDF" w:rsidRPr="0049371B" w:rsidRDefault="009E3FDF" w:rsidP="009E3FDF">
      <w:pPr>
        <w:widowControl w:val="0"/>
        <w:spacing w:after="280"/>
        <w:jc w:val="center"/>
        <w:rPr>
          <w:rFonts w:ascii="Arial" w:hAnsi="Arial" w:cs="Arial"/>
          <w:sz w:val="20"/>
          <w:szCs w:val="20"/>
        </w:rPr>
      </w:pPr>
    </w:p>
    <w:p w14:paraId="644046FB" w14:textId="77777777" w:rsidR="009E3FDF" w:rsidRPr="0049371B" w:rsidRDefault="009E3FDF" w:rsidP="009E3FDF">
      <w:pPr>
        <w:widowControl w:val="0"/>
        <w:spacing w:after="280"/>
        <w:rPr>
          <w:rFonts w:ascii="Arial" w:hAnsi="Arial" w:cs="Arial"/>
          <w:b/>
          <w:i/>
          <w:sz w:val="20"/>
          <w:szCs w:val="20"/>
        </w:rPr>
      </w:pPr>
      <w:r w:rsidRPr="0049371B">
        <w:rPr>
          <w:rFonts w:ascii="Arial" w:hAnsi="Arial" w:cs="Arial"/>
          <w:b/>
          <w:bCs/>
          <w:sz w:val="20"/>
          <w:szCs w:val="20"/>
        </w:rPr>
        <w:t>Where do we store your information electronically?</w:t>
      </w:r>
    </w:p>
    <w:p w14:paraId="10EFF270" w14:textId="77777777" w:rsidR="009E3FDF" w:rsidRPr="0049371B" w:rsidRDefault="009E3FDF" w:rsidP="009E3FDF">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603471B3" w14:textId="77777777" w:rsidR="009E3FDF" w:rsidRPr="0049371B" w:rsidRDefault="009E3FDF" w:rsidP="009E3FDF">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so and appropriate safeguards have been put in place such as a Data Processor as above).  We have a Data Protection regime in place to oversee the effective and secure processing of your personal and or special category (sensitive, confidential) data. </w:t>
      </w:r>
    </w:p>
    <w:p w14:paraId="56FAD703" w14:textId="77777777" w:rsidR="009E3FDF" w:rsidRPr="0049371B" w:rsidRDefault="009E3FDF" w:rsidP="009E3FDF">
      <w:pPr>
        <w:widowControl w:val="0"/>
        <w:spacing w:after="280"/>
        <w:rPr>
          <w:rFonts w:ascii="Arial" w:hAnsi="Arial" w:cs="Arial"/>
          <w:b/>
          <w:bCs/>
          <w:sz w:val="20"/>
          <w:szCs w:val="20"/>
        </w:rPr>
      </w:pPr>
      <w:r w:rsidRPr="0049371B">
        <w:rPr>
          <w:rFonts w:ascii="Arial" w:hAnsi="Arial" w:cs="Arial"/>
          <w:b/>
          <w:bCs/>
          <w:sz w:val="20"/>
          <w:szCs w:val="20"/>
        </w:rPr>
        <w:t>EMIS Web</w:t>
      </w:r>
    </w:p>
    <w:p w14:paraId="70177903" w14:textId="77777777" w:rsidR="009E3FDF" w:rsidRPr="0049371B" w:rsidRDefault="009E3FDF" w:rsidP="009E3FDF">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ed storing your practice’s EMIS Web data in a highly secure, third-party cloud hosted environment, namely Amazon Web Services (“AWS”). </w:t>
      </w:r>
    </w:p>
    <w:p w14:paraId="4F8A49A5" w14:textId="77777777" w:rsidR="009E3FDF" w:rsidRPr="0049371B" w:rsidRDefault="009E3FDF" w:rsidP="009E3FDF">
      <w:pPr>
        <w:pStyle w:val="NormalWeb"/>
        <w:spacing w:before="0" w:beforeAutospacing="0" w:after="0" w:afterAutospacing="0"/>
        <w:rPr>
          <w:rFonts w:ascii="Arial" w:hAnsi="Arial" w:cs="Arial"/>
          <w:sz w:val="20"/>
          <w:szCs w:val="20"/>
        </w:rPr>
      </w:pPr>
    </w:p>
    <w:p w14:paraId="07382BF7" w14:textId="77777777" w:rsidR="009E3FDF" w:rsidRPr="0049371B" w:rsidRDefault="009E3FDF" w:rsidP="009E3FDF">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312C90F4" w14:textId="77777777" w:rsidR="009E3FDF" w:rsidRDefault="009E3FDF" w:rsidP="009E3FDF">
      <w:pPr>
        <w:widowControl w:val="0"/>
        <w:rPr>
          <w:rFonts w:ascii="Arial" w:hAnsi="Arial" w:cs="Arial"/>
          <w:b/>
          <w:sz w:val="20"/>
          <w:szCs w:val="20"/>
        </w:rPr>
      </w:pPr>
    </w:p>
    <w:p w14:paraId="16CD8DEB" w14:textId="1646B222" w:rsidR="009E3FDF" w:rsidRPr="0049371B" w:rsidRDefault="009E3FDF" w:rsidP="009E3FDF">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6CA2B6A"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organisations. </w:t>
      </w:r>
    </w:p>
    <w:p w14:paraId="74F06070"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NHS Trusts / Foundation Trusts </w:t>
      </w:r>
    </w:p>
    <w:p w14:paraId="44B0AE36"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GP’s </w:t>
      </w:r>
    </w:p>
    <w:p w14:paraId="49181B78"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Primary Care Network</w:t>
      </w:r>
    </w:p>
    <w:p w14:paraId="3CE299DE"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NHS Commissioning Support Units </w:t>
      </w:r>
    </w:p>
    <w:p w14:paraId="5C35BA3B"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Independent Contractors such as dentists, opticians, pharmacists </w:t>
      </w:r>
    </w:p>
    <w:p w14:paraId="14364872"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Private Sector Providers </w:t>
      </w:r>
    </w:p>
    <w:p w14:paraId="0185FD2F"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Voluntary Sector Providers </w:t>
      </w:r>
    </w:p>
    <w:p w14:paraId="0C4E974B"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Ambulance Trusts </w:t>
      </w:r>
    </w:p>
    <w:p w14:paraId="3E0ED9F6"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Integrated Care Boards </w:t>
      </w:r>
    </w:p>
    <w:p w14:paraId="5ACC7CCF"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Social Care Services </w:t>
      </w:r>
    </w:p>
    <w:p w14:paraId="71DCE976"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NHS England (NHSE) and NHS Digital (NHSD) </w:t>
      </w:r>
    </w:p>
    <w:p w14:paraId="42F55305"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Multi Agency Safeguarding Hub (MASH)</w:t>
      </w:r>
    </w:p>
    <w:p w14:paraId="587ECA18"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Local Authorities </w:t>
      </w:r>
    </w:p>
    <w:p w14:paraId="131BEE69"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Education Services </w:t>
      </w:r>
    </w:p>
    <w:p w14:paraId="3195F701"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Fire and Rescue Services </w:t>
      </w:r>
    </w:p>
    <w:p w14:paraId="6131B86E"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Police &amp; Judicial Services </w:t>
      </w:r>
    </w:p>
    <w:p w14:paraId="4B7D3059"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Voluntary Sector Providers </w:t>
      </w:r>
    </w:p>
    <w:p w14:paraId="1CB49EC0"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Private Sector Providers</w:t>
      </w:r>
    </w:p>
    <w:p w14:paraId="583AEC1D" w14:textId="77777777" w:rsidR="009E3FDF" w:rsidRPr="0049371B" w:rsidRDefault="009E3FDF" w:rsidP="009E3FDF">
      <w:pPr>
        <w:pStyle w:val="ListParagraph"/>
        <w:widowControl w:val="0"/>
        <w:numPr>
          <w:ilvl w:val="0"/>
          <w:numId w:val="13"/>
        </w:numPr>
        <w:spacing w:after="0" w:line="240" w:lineRule="auto"/>
        <w:rPr>
          <w:rFonts w:ascii="Arial" w:hAnsi="Arial" w:cs="Arial"/>
          <w:sz w:val="20"/>
          <w:szCs w:val="20"/>
        </w:rPr>
      </w:pPr>
      <w:r w:rsidRPr="0049371B">
        <w:rPr>
          <w:rFonts w:ascii="Arial" w:hAnsi="Arial" w:cs="Arial"/>
          <w:sz w:val="20"/>
          <w:szCs w:val="20"/>
        </w:rPr>
        <w:t xml:space="preserve">Other ‘data processors’ which you will be informed of </w:t>
      </w:r>
    </w:p>
    <w:p w14:paraId="6780EF7F" w14:textId="77777777" w:rsidR="009E3FDF" w:rsidRPr="0049371B" w:rsidRDefault="009E3FDF" w:rsidP="009E3FDF">
      <w:pPr>
        <w:widowControl w:val="0"/>
        <w:rPr>
          <w:rFonts w:ascii="Arial" w:hAnsi="Arial" w:cs="Arial"/>
          <w:sz w:val="20"/>
          <w:szCs w:val="20"/>
        </w:rPr>
      </w:pPr>
    </w:p>
    <w:p w14:paraId="5870C89B"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 to happen when this is required.</w:t>
      </w:r>
    </w:p>
    <w:p w14:paraId="417850BF" w14:textId="77777777" w:rsidR="009E3FDF" w:rsidRDefault="009E3FDF" w:rsidP="009E3FDF">
      <w:pPr>
        <w:widowControl w:val="0"/>
        <w:rPr>
          <w:rFonts w:ascii="Arial" w:hAnsi="Arial" w:cs="Arial"/>
          <w:b/>
          <w:bCs/>
          <w:sz w:val="20"/>
          <w:szCs w:val="20"/>
        </w:rPr>
      </w:pPr>
    </w:p>
    <w:p w14:paraId="79CCCA9B" w14:textId="15C1A8E0" w:rsidR="009E3FDF" w:rsidRPr="0049371B" w:rsidRDefault="009E3FDF" w:rsidP="009E3FDF">
      <w:pPr>
        <w:widowControl w:val="0"/>
        <w:rPr>
          <w:rFonts w:ascii="Arial" w:hAnsi="Arial" w:cs="Arial"/>
          <w:b/>
          <w:bCs/>
          <w:sz w:val="20"/>
          <w:szCs w:val="20"/>
        </w:rPr>
      </w:pPr>
      <w:r w:rsidRPr="0049371B">
        <w:rPr>
          <w:rFonts w:ascii="Arial" w:hAnsi="Arial" w:cs="Arial"/>
          <w:b/>
          <w:bCs/>
          <w:sz w:val="20"/>
          <w:szCs w:val="20"/>
        </w:rPr>
        <w:lastRenderedPageBreak/>
        <w:t xml:space="preserve">Computer System </w:t>
      </w:r>
    </w:p>
    <w:p w14:paraId="40859684"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5FEC29AE"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our Partner Organisation (above).  Wherever possible, their staff will ask your consent before your information is viewed. </w:t>
      </w:r>
    </w:p>
    <w:p w14:paraId="0207EF5A" w14:textId="77777777" w:rsidR="009E3FDF" w:rsidRPr="0049371B" w:rsidRDefault="009E3FDF" w:rsidP="009E3FDF">
      <w:pPr>
        <w:widowControl w:val="0"/>
        <w:rPr>
          <w:rFonts w:ascii="Arial" w:hAnsi="Arial" w:cs="Arial"/>
          <w:b/>
          <w:sz w:val="20"/>
          <w:szCs w:val="20"/>
        </w:rPr>
      </w:pPr>
      <w:r w:rsidRPr="0049371B">
        <w:rPr>
          <w:rFonts w:ascii="Arial" w:hAnsi="Arial" w:cs="Arial"/>
          <w:b/>
          <w:sz w:val="20"/>
          <w:szCs w:val="20"/>
        </w:rPr>
        <w:t>Shared Care Records</w:t>
      </w:r>
    </w:p>
    <w:p w14:paraId="0575FBD5" w14:textId="77777777" w:rsidR="009E3FDF" w:rsidRPr="0049371B" w:rsidRDefault="009E3FDF" w:rsidP="009E3FDF">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as above) when they are involved in looking after you, we will share information to other systems.  You can opt out of this sharing of your records with our partners at anytime if this sharing is based on your consent.  </w:t>
      </w:r>
    </w:p>
    <w:p w14:paraId="1A4ACD56" w14:textId="77777777" w:rsidR="009E3FDF" w:rsidRPr="0049371B" w:rsidRDefault="009E3FDF" w:rsidP="009E3FDF">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We may also use external companies to process personal information, such as for archiving purposes. These companies are bound by contractual agreements to ensure information is kept confidential and secure.  All employees and sub-contractors engaged by our practice are asked to sign a confidentiality agreement. If a sub-contractor acts as a data processor for </w:t>
      </w:r>
      <w:r>
        <w:rPr>
          <w:rFonts w:ascii="Arial" w:hAnsi="Arial" w:cs="Arial"/>
          <w:sz w:val="20"/>
          <w:szCs w:val="20"/>
        </w:rPr>
        <w:t>Strensham Road Surgery</w:t>
      </w:r>
      <w:r w:rsidRPr="0049371B">
        <w:rPr>
          <w:rFonts w:ascii="Arial" w:hAnsi="Arial" w:cs="Arial"/>
          <w:sz w:val="20"/>
          <w:szCs w:val="20"/>
        </w:rPr>
        <w:t xml:space="preserve"> an appropriate contract (art 24-28) will be established for the processing of your information.</w:t>
      </w:r>
    </w:p>
    <w:p w14:paraId="117513EA" w14:textId="77777777" w:rsidR="009E3FDF" w:rsidRPr="0049371B" w:rsidRDefault="009E3FDF" w:rsidP="009E3FDF">
      <w:pPr>
        <w:rPr>
          <w:rFonts w:ascii="Arial" w:hAnsi="Arial" w:cs="Arial"/>
          <w:b/>
          <w:sz w:val="20"/>
          <w:szCs w:val="20"/>
        </w:rPr>
      </w:pPr>
      <w:r w:rsidRPr="0049371B">
        <w:rPr>
          <w:rFonts w:ascii="Arial" w:hAnsi="Arial" w:cs="Arial"/>
          <w:b/>
          <w:sz w:val="20"/>
          <w:szCs w:val="20"/>
        </w:rPr>
        <w:t>Sharing your information without consent</w:t>
      </w:r>
    </w:p>
    <w:p w14:paraId="5389B29A" w14:textId="77777777" w:rsidR="009E3FDF" w:rsidRPr="0049371B" w:rsidRDefault="009E3FDF" w:rsidP="009E3FDF">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6495996E" w14:textId="77777777" w:rsidR="009E3FDF" w:rsidRPr="0049371B" w:rsidRDefault="009E3FDF" w:rsidP="009E3FDF">
      <w:pPr>
        <w:pStyle w:val="ListParagraph"/>
        <w:numPr>
          <w:ilvl w:val="0"/>
          <w:numId w:val="9"/>
        </w:numPr>
        <w:spacing w:after="0" w:line="240" w:lineRule="auto"/>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A2C08D8" w14:textId="77777777" w:rsidR="009E3FDF" w:rsidRPr="0049371B" w:rsidRDefault="009E3FDF" w:rsidP="009E3FDF">
      <w:pPr>
        <w:pStyle w:val="ListParagraph"/>
        <w:numPr>
          <w:ilvl w:val="0"/>
          <w:numId w:val="9"/>
        </w:numPr>
        <w:spacing w:after="0" w:line="240" w:lineRule="auto"/>
        <w:ind w:left="1418"/>
        <w:rPr>
          <w:rFonts w:ascii="Arial" w:hAnsi="Arial" w:cs="Arial"/>
          <w:sz w:val="20"/>
          <w:szCs w:val="20"/>
        </w:rPr>
      </w:pPr>
      <w:r w:rsidRPr="0049371B">
        <w:rPr>
          <w:rFonts w:ascii="Arial" w:hAnsi="Arial" w:cs="Arial"/>
          <w:sz w:val="20"/>
          <w:szCs w:val="20"/>
        </w:rPr>
        <w:t>Safeguarding matters and investigations</w:t>
      </w:r>
    </w:p>
    <w:p w14:paraId="665C3848" w14:textId="77777777" w:rsidR="009E3FDF" w:rsidRPr="0049371B" w:rsidRDefault="009E3FDF" w:rsidP="009E3FDF">
      <w:pPr>
        <w:pStyle w:val="ListParagraph"/>
        <w:numPr>
          <w:ilvl w:val="0"/>
          <w:numId w:val="9"/>
        </w:numPr>
        <w:spacing w:after="0" w:line="240" w:lineRule="auto"/>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7AE81EFC" w14:textId="77777777" w:rsidR="009E3FDF" w:rsidRPr="0049371B" w:rsidRDefault="009E3FDF" w:rsidP="009E3FDF">
      <w:pPr>
        <w:pStyle w:val="ListParagraph"/>
        <w:numPr>
          <w:ilvl w:val="0"/>
          <w:numId w:val="9"/>
        </w:numPr>
        <w:spacing w:after="0" w:line="240" w:lineRule="auto"/>
        <w:ind w:left="1418"/>
        <w:rPr>
          <w:rFonts w:ascii="Arial" w:hAnsi="Arial" w:cs="Arial"/>
          <w:sz w:val="20"/>
          <w:szCs w:val="20"/>
        </w:rPr>
      </w:pPr>
      <w:r w:rsidRPr="0049371B">
        <w:rPr>
          <w:rFonts w:ascii="Arial" w:hAnsi="Arial" w:cs="Arial"/>
          <w:sz w:val="20"/>
          <w:szCs w:val="20"/>
        </w:rPr>
        <w:t xml:space="preserve">notification of new births; </w:t>
      </w:r>
    </w:p>
    <w:p w14:paraId="35F99AEA" w14:textId="77777777" w:rsidR="009E3FDF" w:rsidRPr="0049371B" w:rsidRDefault="009E3FDF" w:rsidP="009E3FDF">
      <w:pPr>
        <w:pStyle w:val="ListParagraph"/>
        <w:numPr>
          <w:ilvl w:val="0"/>
          <w:numId w:val="9"/>
        </w:numPr>
        <w:spacing w:after="0" w:line="240" w:lineRule="auto"/>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43B8D61A" w14:textId="77777777" w:rsidR="009E3FDF" w:rsidRPr="0049371B" w:rsidRDefault="009E3FDF" w:rsidP="009E3FDF">
      <w:pPr>
        <w:pStyle w:val="ListParagraph"/>
        <w:numPr>
          <w:ilvl w:val="0"/>
          <w:numId w:val="9"/>
        </w:numPr>
        <w:spacing w:after="0" w:line="240" w:lineRule="auto"/>
        <w:ind w:left="1418"/>
        <w:rPr>
          <w:rFonts w:ascii="Arial" w:hAnsi="Arial" w:cs="Arial"/>
          <w:sz w:val="20"/>
          <w:szCs w:val="20"/>
        </w:rPr>
      </w:pPr>
      <w:r w:rsidRPr="0049371B">
        <w:rPr>
          <w:rFonts w:ascii="Arial" w:hAnsi="Arial" w:cs="Arial"/>
          <w:sz w:val="20"/>
          <w:szCs w:val="20"/>
        </w:rPr>
        <w:t xml:space="preserve">where a formal court order has been issued; </w:t>
      </w:r>
    </w:p>
    <w:p w14:paraId="24FA8E25" w14:textId="77777777" w:rsidR="009E3FDF" w:rsidRPr="0049371B" w:rsidRDefault="009E3FDF" w:rsidP="009E3FDF">
      <w:pPr>
        <w:pStyle w:val="ListParagraph"/>
        <w:numPr>
          <w:ilvl w:val="0"/>
          <w:numId w:val="9"/>
        </w:numPr>
        <w:spacing w:after="0" w:line="240" w:lineRule="auto"/>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3B2BEE18" w14:textId="77777777" w:rsidR="009E3FDF" w:rsidRPr="0049371B" w:rsidRDefault="009E3FDF" w:rsidP="009E3FDF">
      <w:pPr>
        <w:rPr>
          <w:rFonts w:ascii="Arial" w:hAnsi="Arial" w:cs="Arial"/>
          <w:sz w:val="20"/>
          <w:szCs w:val="20"/>
        </w:rPr>
      </w:pPr>
    </w:p>
    <w:p w14:paraId="1F59E197" w14:textId="77777777" w:rsidR="009E3FDF" w:rsidRPr="0049371B" w:rsidRDefault="009E3FDF" w:rsidP="009E3FDF">
      <w:pPr>
        <w:widowControl w:val="0"/>
        <w:rPr>
          <w:rFonts w:ascii="Arial" w:hAnsi="Arial" w:cs="Arial"/>
          <w:b/>
          <w:bCs/>
          <w:sz w:val="20"/>
          <w:szCs w:val="20"/>
        </w:rPr>
      </w:pPr>
      <w:r w:rsidRPr="0049371B">
        <w:rPr>
          <w:rFonts w:ascii="Arial" w:hAnsi="Arial" w:cs="Arial"/>
          <w:b/>
          <w:bCs/>
          <w:sz w:val="20"/>
          <w:szCs w:val="20"/>
        </w:rPr>
        <w:t>How long will we store your information?</w:t>
      </w:r>
    </w:p>
    <w:p w14:paraId="563033A6" w14:textId="77777777" w:rsidR="009E3FDF" w:rsidRDefault="009E3FDF" w:rsidP="009E3FDF">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5FC25B89" w14:textId="77777777" w:rsidR="009E3FDF" w:rsidRDefault="009E3FDF" w:rsidP="009E3FDF">
      <w:pPr>
        <w:widowControl w:val="0"/>
        <w:rPr>
          <w:rFonts w:ascii="Arial" w:hAnsi="Arial" w:cs="Arial"/>
          <w:sz w:val="20"/>
          <w:szCs w:val="20"/>
        </w:rPr>
      </w:pPr>
      <w:r w:rsidRPr="0049371B">
        <w:rPr>
          <w:rFonts w:ascii="Arial" w:hAnsi="Arial" w:cs="Arial"/>
          <w:sz w:val="20"/>
          <w:szCs w:val="20"/>
        </w:rPr>
        <w:t>More information on records retention can be found online at</w:t>
      </w:r>
      <w:r>
        <w:rPr>
          <w:rFonts w:ascii="Arial" w:hAnsi="Arial" w:cs="Arial"/>
          <w:sz w:val="20"/>
          <w:szCs w:val="20"/>
        </w:rPr>
        <w:t>:-</w:t>
      </w:r>
    </w:p>
    <w:p w14:paraId="7D6CF717" w14:textId="77777777" w:rsidR="009E3FDF" w:rsidRDefault="009E3FDF" w:rsidP="009E3FDF">
      <w:pPr>
        <w:widowControl w:val="0"/>
      </w:pPr>
      <w:hyperlink r:id="rId59" w:history="1">
        <w:r w:rsidRPr="00673BFD">
          <w:rPr>
            <w:rStyle w:val="Hyperlink"/>
          </w:rPr>
          <w:t>https://transform.england.nhs.uk/information-governance/guidance/records-management-code/</w:t>
        </w:r>
      </w:hyperlink>
    </w:p>
    <w:p w14:paraId="14E2904A" w14:textId="77777777" w:rsidR="009E3FDF" w:rsidRPr="0049371B" w:rsidRDefault="009E3FDF" w:rsidP="009E3FDF">
      <w:pPr>
        <w:rPr>
          <w:rFonts w:ascii="Arial" w:hAnsi="Arial" w:cs="Arial"/>
          <w:b/>
          <w:sz w:val="20"/>
          <w:szCs w:val="20"/>
        </w:rPr>
      </w:pPr>
      <w:r w:rsidRPr="0049371B">
        <w:rPr>
          <w:rFonts w:ascii="Arial" w:hAnsi="Arial" w:cs="Arial"/>
          <w:b/>
          <w:sz w:val="20"/>
          <w:szCs w:val="20"/>
        </w:rPr>
        <w:t>How can you access, amend move the personal data that you have given to us?</w:t>
      </w:r>
    </w:p>
    <w:p w14:paraId="52C63329" w14:textId="77777777" w:rsidR="009E3FDF" w:rsidRPr="0049371B" w:rsidRDefault="009E3FDF" w:rsidP="009E3FDF">
      <w:pPr>
        <w:rPr>
          <w:rFonts w:ascii="Arial" w:hAnsi="Arial" w:cs="Arial"/>
          <w:sz w:val="20"/>
          <w:szCs w:val="20"/>
        </w:rPr>
      </w:pPr>
      <w:r w:rsidRPr="0049371B">
        <w:rPr>
          <w:rFonts w:ascii="Arial" w:hAnsi="Arial" w:cs="Arial"/>
          <w:sz w:val="20"/>
          <w:szCs w:val="20"/>
        </w:rPr>
        <w:t xml:space="preserve">Even if we already hold your personal data, you still have various rights in relation to it. To get in touch about these, please contact us. We will seek to deal with your request without undue delay, and </w:t>
      </w:r>
      <w:r w:rsidRPr="0049371B">
        <w:rPr>
          <w:rFonts w:ascii="Arial" w:hAnsi="Arial" w:cs="Arial"/>
          <w:sz w:val="20"/>
          <w:szCs w:val="20"/>
        </w:rPr>
        <w:lastRenderedPageBreak/>
        <w:t>in any event in accordance with the requirements of any applicable laws. Please note that we may keep a record of your communications to help us resolve any issues which you raise.</w:t>
      </w:r>
    </w:p>
    <w:p w14:paraId="18A5824A" w14:textId="77777777" w:rsidR="009E3FDF" w:rsidRPr="0049371B" w:rsidRDefault="009E3FDF" w:rsidP="009E3FDF">
      <w:pPr>
        <w:rPr>
          <w:rFonts w:ascii="Arial" w:hAnsi="Arial" w:cs="Arial"/>
          <w:sz w:val="20"/>
          <w:szCs w:val="20"/>
        </w:rPr>
      </w:pPr>
      <w:r w:rsidRPr="0049371B">
        <w:rPr>
          <w:rFonts w:ascii="Arial" w:hAnsi="Arial" w:cs="Arial"/>
          <w:sz w:val="20"/>
          <w:szCs w:val="20"/>
        </w:rPr>
        <w:t>Right to object: If we are using your data and you do not agree, you have the right to object. We will respond to your request within one month (although we may be allowed to extend this period in certain cases). This is NOT an absolute right sometimes we will need to process your data even if you object.</w:t>
      </w:r>
    </w:p>
    <w:p w14:paraId="208414EC" w14:textId="77777777" w:rsidR="009E3FDF" w:rsidRPr="0049371B" w:rsidRDefault="009E3FDF" w:rsidP="009E3FDF">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06235284" w14:textId="77777777" w:rsidR="009E3FDF" w:rsidRPr="0049371B" w:rsidRDefault="009E3FDF" w:rsidP="009E3FDF">
      <w:pPr>
        <w:rPr>
          <w:rFonts w:ascii="Arial" w:hAnsi="Arial" w:cs="Arial"/>
          <w:sz w:val="20"/>
          <w:szCs w:val="20"/>
        </w:rPr>
      </w:pPr>
      <w:r w:rsidRPr="0049371B">
        <w:rPr>
          <w:rFonts w:ascii="Arial" w:hAnsi="Arial" w:cs="Arial"/>
          <w:sz w:val="20"/>
          <w:szCs w:val="20"/>
        </w:rPr>
        <w:t>Right to erasure: In certain situations (for example, where we have processed your data unlawfully), you have the right to request us to "erase" your personal data. We will respond to your request within one month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14214EF3" w14:textId="77777777" w:rsidR="009E3FDF" w:rsidRPr="0049371B" w:rsidRDefault="009E3FDF" w:rsidP="009E3FDF">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CDE6E35" w14:textId="77777777" w:rsidR="009E3FDF" w:rsidRPr="0049371B" w:rsidRDefault="009E3FDF" w:rsidP="009E3FDF">
      <w:pPr>
        <w:rPr>
          <w:rFonts w:ascii="Arial" w:hAnsi="Arial" w:cs="Arial"/>
          <w:b/>
          <w:sz w:val="20"/>
          <w:szCs w:val="20"/>
        </w:rPr>
      </w:pPr>
      <w:r w:rsidRPr="0049371B">
        <w:rPr>
          <w:rFonts w:ascii="Arial" w:hAnsi="Arial" w:cs="Arial"/>
          <w:b/>
          <w:sz w:val="20"/>
          <w:szCs w:val="20"/>
        </w:rPr>
        <w:t>Primary Care Network</w:t>
      </w:r>
    </w:p>
    <w:p w14:paraId="5C36CE5B" w14:textId="77777777" w:rsidR="009E3FDF" w:rsidRPr="0049371B" w:rsidRDefault="009E3FDF" w:rsidP="009E3FDF">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3D975080" w14:textId="77777777" w:rsidR="009E3FDF" w:rsidRPr="0049371B" w:rsidRDefault="009E3FDF" w:rsidP="009E3FDF">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r>
        <w:rPr>
          <w:rFonts w:ascii="Arial" w:hAnsi="Arial" w:cs="Arial"/>
          <w:sz w:val="20"/>
          <w:szCs w:val="20"/>
          <w:shd w:val="clear" w:color="auto" w:fill="FFFFFF"/>
        </w:rPr>
        <w:t>Smartcare Central PCN</w:t>
      </w:r>
      <w:r w:rsidRPr="0049371B">
        <w:rPr>
          <w:rFonts w:ascii="Arial" w:hAnsi="Arial" w:cs="Arial"/>
          <w:sz w:val="20"/>
          <w:szCs w:val="20"/>
          <w:shd w:val="clear" w:color="auto" w:fill="FFFFFF"/>
        </w:rPr>
        <w:t>.  Other members of the network are:</w:t>
      </w:r>
    </w:p>
    <w:p w14:paraId="78A534F5" w14:textId="77777777" w:rsidR="009E3FDF" w:rsidRPr="00DB1A1B" w:rsidRDefault="009E3FDF" w:rsidP="009E3FDF">
      <w:pPr>
        <w:spacing w:before="100" w:beforeAutospacing="1" w:line="0" w:lineRule="atLeast"/>
        <w:rPr>
          <w:rFonts w:cs="Calibri"/>
          <w:color w:val="000000"/>
        </w:rPr>
      </w:pPr>
      <w:r w:rsidRPr="00DB1A1B">
        <w:rPr>
          <w:rFonts w:cs="Calibri"/>
          <w:color w:val="000000"/>
        </w:rPr>
        <w:t>Acocks Green Medical Centre</w:t>
      </w:r>
    </w:p>
    <w:p w14:paraId="74ED83AD" w14:textId="77777777" w:rsidR="009E3FDF" w:rsidRPr="00DB1A1B" w:rsidRDefault="009E3FDF" w:rsidP="009E3FDF">
      <w:pPr>
        <w:spacing w:before="100" w:beforeAutospacing="1" w:line="0" w:lineRule="atLeast"/>
        <w:rPr>
          <w:rFonts w:cs="Calibri"/>
          <w:color w:val="000000"/>
        </w:rPr>
      </w:pPr>
      <w:r w:rsidRPr="00DB1A1B">
        <w:rPr>
          <w:rFonts w:cs="Calibri"/>
          <w:color w:val="000000"/>
        </w:rPr>
        <w:t>Cranes Park Road Surgery</w:t>
      </w:r>
    </w:p>
    <w:p w14:paraId="56E17A9C" w14:textId="77777777" w:rsidR="009E3FDF" w:rsidRPr="00DB1A1B" w:rsidRDefault="009E3FDF" w:rsidP="009E3FDF">
      <w:pPr>
        <w:spacing w:before="100" w:beforeAutospacing="1" w:line="0" w:lineRule="atLeast"/>
        <w:rPr>
          <w:rFonts w:cs="Calibri"/>
          <w:color w:val="000000"/>
        </w:rPr>
      </w:pPr>
      <w:r w:rsidRPr="00DB1A1B">
        <w:rPr>
          <w:rFonts w:cs="Calibri"/>
          <w:color w:val="000000"/>
        </w:rPr>
        <w:t>Druids Heath Surgery</w:t>
      </w:r>
    </w:p>
    <w:p w14:paraId="232988C4" w14:textId="77777777" w:rsidR="009E3FDF" w:rsidRPr="00DB1A1B" w:rsidRDefault="009E3FDF" w:rsidP="009E3FDF">
      <w:pPr>
        <w:spacing w:before="100" w:beforeAutospacing="1" w:line="0" w:lineRule="atLeast"/>
        <w:rPr>
          <w:rFonts w:cs="Calibri"/>
          <w:color w:val="000000"/>
        </w:rPr>
      </w:pPr>
      <w:r w:rsidRPr="00DB1A1B">
        <w:rPr>
          <w:rFonts w:cs="Calibri"/>
          <w:color w:val="000000"/>
        </w:rPr>
        <w:t>Greet Medical Practice</w:t>
      </w:r>
    </w:p>
    <w:p w14:paraId="0B7095BB" w14:textId="77777777" w:rsidR="009E3FDF" w:rsidRPr="00DB1A1B" w:rsidRDefault="009E3FDF" w:rsidP="009E3FDF">
      <w:pPr>
        <w:spacing w:before="100" w:beforeAutospacing="1" w:line="0" w:lineRule="atLeast"/>
        <w:rPr>
          <w:rFonts w:cs="Calibri"/>
          <w:color w:val="000000"/>
        </w:rPr>
      </w:pPr>
      <w:r w:rsidRPr="00DB1A1B">
        <w:rPr>
          <w:rFonts w:cs="Calibri"/>
          <w:color w:val="000000"/>
        </w:rPr>
        <w:t>Homeless Health Exchange</w:t>
      </w:r>
    </w:p>
    <w:p w14:paraId="792CE831" w14:textId="77777777" w:rsidR="009E3FDF" w:rsidRPr="00DB1A1B" w:rsidRDefault="009E3FDF" w:rsidP="009E3FDF">
      <w:pPr>
        <w:spacing w:before="100" w:beforeAutospacing="1" w:line="0" w:lineRule="atLeast"/>
        <w:rPr>
          <w:rFonts w:cs="Calibri"/>
          <w:color w:val="000000"/>
        </w:rPr>
      </w:pPr>
      <w:r w:rsidRPr="00DB1A1B">
        <w:rPr>
          <w:rFonts w:cs="Calibri"/>
          <w:color w:val="000000"/>
        </w:rPr>
        <w:t>Maypole Health Surgery (Y)</w:t>
      </w:r>
    </w:p>
    <w:p w14:paraId="4AD4A805" w14:textId="77777777" w:rsidR="009E3FDF" w:rsidRPr="00DB1A1B" w:rsidRDefault="009E3FDF" w:rsidP="009E3FDF">
      <w:pPr>
        <w:spacing w:before="100" w:beforeAutospacing="1" w:line="0" w:lineRule="atLeast"/>
        <w:rPr>
          <w:rFonts w:cs="Calibri"/>
          <w:color w:val="000000"/>
        </w:rPr>
      </w:pPr>
      <w:r w:rsidRPr="00DB1A1B">
        <w:rPr>
          <w:rFonts w:cs="Calibri"/>
          <w:color w:val="000000"/>
        </w:rPr>
        <w:t>Oakwood Surgery</w:t>
      </w:r>
    </w:p>
    <w:p w14:paraId="5B3EAA59" w14:textId="77777777" w:rsidR="009E3FDF" w:rsidRPr="00DB1A1B" w:rsidRDefault="009E3FDF" w:rsidP="009E3FDF">
      <w:pPr>
        <w:spacing w:before="100" w:beforeAutospacing="1" w:line="0" w:lineRule="atLeast"/>
        <w:rPr>
          <w:rFonts w:cs="Calibri"/>
          <w:color w:val="000000"/>
        </w:rPr>
      </w:pPr>
      <w:r w:rsidRPr="00DB1A1B">
        <w:rPr>
          <w:rFonts w:cs="Calibri"/>
          <w:color w:val="000000"/>
        </w:rPr>
        <w:t>Springfield Surgery</w:t>
      </w:r>
    </w:p>
    <w:p w14:paraId="0E19ECB4" w14:textId="77777777" w:rsidR="009E3FDF" w:rsidRPr="00DB1A1B" w:rsidRDefault="009E3FDF" w:rsidP="009E3FDF">
      <w:pPr>
        <w:spacing w:before="100" w:beforeAutospacing="1" w:line="0" w:lineRule="atLeast"/>
        <w:rPr>
          <w:rFonts w:cs="Calibri"/>
          <w:color w:val="000000"/>
        </w:rPr>
      </w:pPr>
      <w:r w:rsidRPr="00DB1A1B">
        <w:rPr>
          <w:rFonts w:cs="Calibri"/>
          <w:color w:val="000000"/>
        </w:rPr>
        <w:t>The Balaji Surgery  Sparkbrook CHC</w:t>
      </w:r>
    </w:p>
    <w:p w14:paraId="139A7D1A" w14:textId="77777777" w:rsidR="009E3FDF" w:rsidRPr="0049371B" w:rsidRDefault="009E3FDF" w:rsidP="009E3FDF">
      <w:pPr>
        <w:spacing w:before="100" w:beforeAutospacing="1" w:line="0" w:lineRule="atLeast"/>
        <w:rPr>
          <w:rFonts w:ascii="Arial" w:hAnsi="Arial" w:cs="Arial"/>
          <w:sz w:val="20"/>
          <w:szCs w:val="20"/>
          <w:shd w:val="clear" w:color="auto" w:fill="FFFFFF"/>
        </w:rPr>
      </w:pPr>
      <w:r w:rsidRPr="00DB1A1B">
        <w:rPr>
          <w:rFonts w:cs="Calibri"/>
          <w:color w:val="000000"/>
        </w:rPr>
        <w:t>Weather Oak Medical Centre</w:t>
      </w:r>
    </w:p>
    <w:p w14:paraId="28BDFB67" w14:textId="77777777" w:rsidR="009E3FDF" w:rsidRDefault="009E3FDF" w:rsidP="009E3FDF">
      <w:pPr>
        <w:rPr>
          <w:rFonts w:ascii="Arial" w:hAnsi="Arial" w:cs="Arial"/>
          <w:sz w:val="20"/>
          <w:szCs w:val="20"/>
        </w:rPr>
      </w:pPr>
    </w:p>
    <w:p w14:paraId="1B6277A9" w14:textId="77777777" w:rsidR="009E3FDF" w:rsidRPr="0049371B" w:rsidRDefault="009E3FDF" w:rsidP="009E3FDF">
      <w:pPr>
        <w:rPr>
          <w:rFonts w:ascii="Arial" w:hAnsi="Arial" w:cs="Arial"/>
          <w:sz w:val="20"/>
          <w:szCs w:val="20"/>
        </w:rPr>
      </w:pPr>
      <w:r w:rsidRPr="0049371B">
        <w:rPr>
          <w:rFonts w:ascii="Arial" w:hAnsi="Arial" w:cs="Arial"/>
          <w:sz w:val="20"/>
          <w:szCs w:val="20"/>
        </w:rPr>
        <w:lastRenderedPageBreak/>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2B954EAF" w14:textId="77777777" w:rsidR="009E3FDF" w:rsidRPr="0049371B" w:rsidRDefault="009E3FDF" w:rsidP="009E3FDF">
      <w:pPr>
        <w:pStyle w:val="selectionshareable"/>
        <w:spacing w:before="0" w:beforeAutospacing="0" w:after="0" w:afterAutospacing="0"/>
        <w:rPr>
          <w:rFonts w:ascii="Arial" w:hAnsi="Arial" w:cs="Arial"/>
          <w:sz w:val="20"/>
          <w:szCs w:val="20"/>
        </w:rPr>
      </w:pPr>
    </w:p>
    <w:p w14:paraId="19F86392" w14:textId="77777777" w:rsidR="009E3FDF" w:rsidRPr="0049371B" w:rsidRDefault="009E3FDF" w:rsidP="009E3FDF">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6910A344" w14:textId="77777777" w:rsidR="009E3FDF" w:rsidRPr="0049371B" w:rsidRDefault="009E3FDF" w:rsidP="009E3FDF">
      <w:pPr>
        <w:pStyle w:val="selectionshareable"/>
        <w:spacing w:before="0" w:beforeAutospacing="0" w:after="0" w:afterAutospacing="0"/>
        <w:rPr>
          <w:rFonts w:ascii="Arial" w:hAnsi="Arial" w:cs="Arial"/>
          <w:sz w:val="20"/>
          <w:szCs w:val="20"/>
        </w:rPr>
      </w:pPr>
    </w:p>
    <w:p w14:paraId="3E544FA1" w14:textId="77777777" w:rsidR="009E3FDF" w:rsidRPr="0049371B" w:rsidRDefault="009E3FDF" w:rsidP="009E3FDF">
      <w:pPr>
        <w:rPr>
          <w:rFonts w:ascii="Arial" w:hAnsi="Arial" w:cs="Arial"/>
          <w:b/>
          <w:bCs/>
          <w:sz w:val="20"/>
          <w:szCs w:val="20"/>
        </w:rPr>
      </w:pPr>
      <w:r w:rsidRPr="0049371B">
        <w:rPr>
          <w:rFonts w:ascii="Arial" w:hAnsi="Arial" w:cs="Arial"/>
          <w:b/>
          <w:bCs/>
          <w:sz w:val="20"/>
          <w:szCs w:val="20"/>
        </w:rPr>
        <w:t>Service Evaluation</w:t>
      </w:r>
    </w:p>
    <w:p w14:paraId="13CA6575" w14:textId="77777777" w:rsidR="009E3FDF" w:rsidRPr="0049371B" w:rsidRDefault="009E3FDF" w:rsidP="009E3FDF">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7411D919" w14:textId="77777777" w:rsidR="009E3FDF" w:rsidRPr="0049371B" w:rsidRDefault="009E3FDF" w:rsidP="009E3FDF">
      <w:pPr>
        <w:rPr>
          <w:rFonts w:ascii="Arial" w:hAnsi="Arial" w:cs="Arial"/>
          <w:sz w:val="20"/>
          <w:szCs w:val="20"/>
        </w:rPr>
      </w:pPr>
      <w:r w:rsidRPr="0049371B">
        <w:rPr>
          <w:rFonts w:ascii="Arial" w:hAnsi="Arial" w:cs="Arial"/>
          <w:sz w:val="20"/>
          <w:szCs w:val="20"/>
        </w:rPr>
        <w:t>The legal basis for contacting you to take part -  </w:t>
      </w:r>
    </w:p>
    <w:p w14:paraId="1F16706E" w14:textId="77777777" w:rsidR="009E3FDF" w:rsidRPr="0049371B" w:rsidRDefault="009E3FDF" w:rsidP="009E3FDF">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3AE3E6C8" w14:textId="77777777" w:rsidR="009E3FDF" w:rsidRPr="0049371B" w:rsidRDefault="009E3FDF" w:rsidP="009E3FDF">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A393518" w14:textId="77777777" w:rsidR="009E3FDF" w:rsidRPr="0049371B" w:rsidRDefault="009E3FDF" w:rsidP="009E3FDF">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2FB6CCA9" w14:textId="77777777" w:rsidR="009E3FDF" w:rsidRPr="0049371B" w:rsidRDefault="009E3FDF" w:rsidP="009E3FDF">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12D63B4D" w14:textId="77777777" w:rsidR="009E3FDF" w:rsidRPr="0049371B" w:rsidRDefault="009E3FDF" w:rsidP="009E3FDF">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3FADAC86" w14:textId="77777777" w:rsidR="009E3FDF" w:rsidRPr="0049371B" w:rsidRDefault="009E3FDF" w:rsidP="009E3FDF">
      <w:pPr>
        <w:spacing w:after="100"/>
        <w:ind w:firstLine="720"/>
        <w:rPr>
          <w:rFonts w:ascii="Arial" w:hAnsi="Arial" w:cs="Arial"/>
          <w:i/>
          <w:iCs/>
          <w:sz w:val="20"/>
          <w:szCs w:val="20"/>
        </w:rPr>
      </w:pPr>
    </w:p>
    <w:p w14:paraId="04C06953" w14:textId="77777777" w:rsidR="009E3FDF" w:rsidRPr="0049371B" w:rsidRDefault="009E3FDF" w:rsidP="009E3FDF">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6495440E" w14:textId="77777777" w:rsidR="009E3FDF" w:rsidRPr="0049371B" w:rsidRDefault="009E3FDF" w:rsidP="009E3FDF">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4D60C20C" w14:textId="77777777" w:rsidR="009E3FDF" w:rsidRPr="0049371B" w:rsidRDefault="009E3FDF" w:rsidP="009E3FDF">
      <w:pPr>
        <w:rPr>
          <w:rFonts w:ascii="Arial" w:hAnsi="Arial" w:cs="Arial"/>
          <w:sz w:val="20"/>
          <w:szCs w:val="20"/>
          <w:shd w:val="clear" w:color="auto" w:fill="FFFFFF"/>
        </w:rPr>
      </w:pPr>
      <w:r w:rsidRPr="0049371B">
        <w:rPr>
          <w:rFonts w:ascii="Arial" w:hAnsi="Arial" w:cs="Arial"/>
          <w:sz w:val="20"/>
          <w:szCs w:val="20"/>
          <w:shd w:val="clear" w:color="auto" w:fill="FFFFFF"/>
        </w:rPr>
        <w:t>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140134F5" w14:textId="77777777" w:rsidR="009E3FDF" w:rsidRPr="0049371B" w:rsidRDefault="009E3FDF" w:rsidP="009E3FDF">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0D595261" w14:textId="77777777" w:rsidR="009E3FDF" w:rsidRPr="0049371B" w:rsidRDefault="009E3FDF" w:rsidP="009E3FDF">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60" w:history="1">
        <w:r w:rsidRPr="0049371B">
          <w:rPr>
            <w:rFonts w:ascii="Arial" w:hAnsi="Arial" w:cs="Arial"/>
            <w:sz w:val="20"/>
            <w:szCs w:val="20"/>
            <w:shd w:val="clear" w:color="auto" w:fill="FFFFFF"/>
          </w:rPr>
          <w:t>https://www.necsu.nhs.uk</w:t>
        </w:r>
      </w:hyperlink>
      <w:r w:rsidRPr="0049371B">
        <w:rPr>
          <w:rFonts w:ascii="Arial" w:hAnsi="Arial" w:cs="Arial"/>
          <w:sz w:val="20"/>
          <w:szCs w:val="20"/>
          <w:shd w:val="clear" w:color="auto" w:fill="FFFFFF"/>
        </w:rPr>
        <w:t xml:space="preserve"> </w:t>
      </w:r>
    </w:p>
    <w:p w14:paraId="36BA0FA2" w14:textId="77777777" w:rsidR="009E3FDF" w:rsidRPr="0049371B" w:rsidRDefault="009E3FDF" w:rsidP="009E3FDF">
      <w:pPr>
        <w:rPr>
          <w:rFonts w:ascii="Arial" w:hAnsi="Arial" w:cs="Arial"/>
          <w:sz w:val="20"/>
          <w:szCs w:val="20"/>
          <w:shd w:val="clear" w:color="auto" w:fill="FFFFFF"/>
        </w:rPr>
      </w:pPr>
      <w:r w:rsidRPr="0049371B">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1AF67CC4" w14:textId="77777777" w:rsidR="009E3FDF" w:rsidRPr="0049371B" w:rsidRDefault="009E3FDF" w:rsidP="009E3FD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7D1D268B" w14:textId="77777777" w:rsidR="009E3FDF" w:rsidRPr="0049371B" w:rsidRDefault="009E3FDF" w:rsidP="009E3FDF">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625C9D4D" w14:textId="77777777" w:rsidR="009E3FDF" w:rsidRPr="0049371B" w:rsidRDefault="009E3FDF" w:rsidP="009E3FDF">
      <w:pPr>
        <w:rPr>
          <w:rFonts w:ascii="Arial" w:hAnsi="Arial" w:cs="Arial"/>
          <w:b/>
          <w:sz w:val="20"/>
          <w:szCs w:val="20"/>
        </w:rPr>
      </w:pPr>
      <w:r w:rsidRPr="0049371B">
        <w:rPr>
          <w:rFonts w:ascii="Arial" w:hAnsi="Arial" w:cs="Arial"/>
          <w:b/>
          <w:sz w:val="20"/>
          <w:szCs w:val="20"/>
        </w:rPr>
        <w:t xml:space="preserve">Access to your personal information  </w:t>
      </w:r>
    </w:p>
    <w:p w14:paraId="160B8817" w14:textId="77777777" w:rsidR="009E3FDF" w:rsidRPr="0049371B" w:rsidRDefault="009E3FDF" w:rsidP="009E3FDF">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53708A29" w14:textId="77777777" w:rsidR="009E3FDF" w:rsidRPr="0049371B" w:rsidRDefault="009E3FDF" w:rsidP="009E3FDF">
      <w:pPr>
        <w:pStyle w:val="ListParagraph"/>
        <w:numPr>
          <w:ilvl w:val="0"/>
          <w:numId w:val="13"/>
        </w:numPr>
        <w:spacing w:after="0" w:line="240" w:lineRule="auto"/>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1F711C64" w14:textId="77777777" w:rsidR="009E3FDF" w:rsidRPr="0049371B" w:rsidRDefault="009E3FDF" w:rsidP="009E3FDF">
      <w:pPr>
        <w:pStyle w:val="ListParagraph"/>
        <w:numPr>
          <w:ilvl w:val="0"/>
          <w:numId w:val="13"/>
        </w:numPr>
        <w:spacing w:after="0" w:line="240" w:lineRule="auto"/>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515AE578" w14:textId="77777777" w:rsidR="009E3FDF" w:rsidRPr="0049371B" w:rsidRDefault="009E3FDF" w:rsidP="009E3FDF">
      <w:pPr>
        <w:pStyle w:val="ListParagraph"/>
        <w:numPr>
          <w:ilvl w:val="0"/>
          <w:numId w:val="13"/>
        </w:numPr>
        <w:spacing w:after="0" w:line="240" w:lineRule="auto"/>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7220ED4" w14:textId="77777777" w:rsidR="009E3FDF" w:rsidRPr="0049371B" w:rsidRDefault="009E3FDF" w:rsidP="009E3FDF">
      <w:pPr>
        <w:pStyle w:val="ListParagraph"/>
        <w:numPr>
          <w:ilvl w:val="0"/>
          <w:numId w:val="13"/>
        </w:numPr>
        <w:spacing w:after="0" w:line="240" w:lineRule="auto"/>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0CF9585B" w14:textId="77777777" w:rsidR="009E3FDF" w:rsidRDefault="009E3FDF" w:rsidP="009E3FDF">
      <w:pPr>
        <w:rPr>
          <w:rFonts w:ascii="Arial" w:hAnsi="Arial" w:cs="Arial"/>
          <w:b/>
          <w:sz w:val="20"/>
          <w:szCs w:val="20"/>
        </w:rPr>
      </w:pPr>
    </w:p>
    <w:p w14:paraId="4FC4B349" w14:textId="3FBE9224" w:rsidR="009E3FDF" w:rsidRPr="0049371B" w:rsidRDefault="009E3FDF" w:rsidP="009E3FDF">
      <w:pPr>
        <w:rPr>
          <w:rFonts w:ascii="Arial" w:hAnsi="Arial" w:cs="Arial"/>
          <w:b/>
          <w:sz w:val="20"/>
          <w:szCs w:val="20"/>
        </w:rPr>
      </w:pPr>
      <w:r w:rsidRPr="0049371B">
        <w:rPr>
          <w:rFonts w:ascii="Arial" w:hAnsi="Arial" w:cs="Arial"/>
          <w:b/>
          <w:sz w:val="20"/>
          <w:szCs w:val="20"/>
        </w:rPr>
        <w:t>What should you do if your personal information changes?</w:t>
      </w:r>
    </w:p>
    <w:p w14:paraId="481EEA62" w14:textId="77777777" w:rsidR="009E3FDF" w:rsidRPr="0049371B" w:rsidRDefault="009E3FDF" w:rsidP="009E3FDF">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f address or contact details (such as your mobile phone number), the practice will from time to time ask you to confirm that the information we currently hold is accurate and up-to-date.</w:t>
      </w:r>
    </w:p>
    <w:p w14:paraId="161A0198" w14:textId="77777777" w:rsidR="009E3FDF" w:rsidRPr="0049371B" w:rsidRDefault="009E3FDF" w:rsidP="009E3FDF">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7EBBD61E" w14:textId="77777777" w:rsidR="009E3FDF" w:rsidRPr="0049371B" w:rsidRDefault="009E3FDF" w:rsidP="009E3FDF">
      <w:pPr>
        <w:rPr>
          <w:rFonts w:ascii="Arial" w:hAnsi="Arial" w:cs="Arial"/>
          <w:sz w:val="20"/>
          <w:szCs w:val="20"/>
        </w:rPr>
      </w:pPr>
      <w:r w:rsidRPr="0049371B">
        <w:rPr>
          <w:rFonts w:ascii="Arial" w:hAnsi="Arial" w:cs="Arial"/>
          <w:sz w:val="20"/>
          <w:szCs w:val="20"/>
        </w:rPr>
        <w:t>You may ask us if you wish to have online access to your medical record. However, there will be certain protocols that we have to follow to give you online access, including written consent and the production of documents that prove your identity.</w:t>
      </w:r>
    </w:p>
    <w:p w14:paraId="07123C0E" w14:textId="77777777" w:rsidR="009E3FDF" w:rsidRPr="0049371B" w:rsidRDefault="009E3FDF" w:rsidP="009E3FDF">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6196A200" w14:textId="77777777" w:rsidR="009E3FDF" w:rsidRPr="0049371B" w:rsidRDefault="009E3FDF" w:rsidP="009E3FDF">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6AD1CDB0" w14:textId="77777777" w:rsidR="009E3FDF" w:rsidRPr="0049371B" w:rsidRDefault="009E3FDF" w:rsidP="009E3FDF">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DCCC42A" w14:textId="77777777" w:rsidR="009E3FDF" w:rsidRPr="0049371B" w:rsidRDefault="009E3FDF" w:rsidP="009E3FDF">
      <w:pPr>
        <w:pStyle w:val="nhsd-t-body"/>
        <w:rPr>
          <w:rFonts w:ascii="Arial" w:hAnsi="Arial" w:cs="Arial"/>
          <w:color w:val="231F20"/>
          <w:sz w:val="20"/>
          <w:szCs w:val="20"/>
        </w:rPr>
      </w:pPr>
      <w:r w:rsidRPr="0049371B">
        <w:rPr>
          <w:rFonts w:ascii="Arial" w:hAnsi="Arial" w:cs="Arial"/>
          <w:color w:val="231F20"/>
          <w:sz w:val="20"/>
          <w:szCs w:val="20"/>
        </w:rPr>
        <w:lastRenderedPageBreak/>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038E300A" w14:textId="77777777" w:rsidR="009E3FDF" w:rsidRPr="0049371B" w:rsidRDefault="009E3FDF" w:rsidP="009E3FDF">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0D5ACA1" w14:textId="77777777" w:rsidR="009E3FDF" w:rsidRPr="0049371B" w:rsidRDefault="009E3FDF" w:rsidP="009E3FDF">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Pr>
          <w:rFonts w:ascii="Arial" w:hAnsi="Arial" w:cs="Arial"/>
          <w:color w:val="231F20"/>
          <w:sz w:val="20"/>
          <w:szCs w:val="20"/>
        </w:rPr>
        <w:t>November, 1</w:t>
      </w:r>
      <w:r w:rsidRPr="00DB1A1B">
        <w:rPr>
          <w:rFonts w:ascii="Arial" w:hAnsi="Arial" w:cs="Arial"/>
          <w:color w:val="231F20"/>
          <w:sz w:val="20"/>
          <w:szCs w:val="20"/>
          <w:vertAlign w:val="superscript"/>
        </w:rPr>
        <w:t>st</w:t>
      </w:r>
      <w:r>
        <w:rPr>
          <w:rFonts w:ascii="Arial" w:hAnsi="Arial" w:cs="Arial"/>
          <w:color w:val="231F20"/>
          <w:sz w:val="20"/>
          <w:szCs w:val="20"/>
        </w:rPr>
        <w:t xml:space="preserve"> 2023</w:t>
      </w:r>
      <w:r w:rsidRPr="0049371B">
        <w:rPr>
          <w:rFonts w:ascii="Arial" w:hAnsi="Arial" w:cs="Arial"/>
          <w:color w:val="231F20"/>
          <w:sz w:val="20"/>
          <w:szCs w:val="20"/>
        </w:rPr>
        <w:t>. For most people, access will be automatic, and you won’t need to do anything.</w:t>
      </w:r>
    </w:p>
    <w:p w14:paraId="204C4A6C" w14:textId="77777777" w:rsidR="009E3FDF" w:rsidRPr="0049371B" w:rsidRDefault="009E3FDF" w:rsidP="009E3FDF">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29CFD1FA" w14:textId="77777777" w:rsidR="009E3FDF" w:rsidRPr="0049371B" w:rsidRDefault="009E3FDF" w:rsidP="009E3FDF">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4B72067" w14:textId="77777777" w:rsidR="009E3FDF" w:rsidRPr="0049371B" w:rsidRDefault="009E3FDF" w:rsidP="009E3FDF">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2062D092" w14:textId="77777777" w:rsidR="009E3FDF" w:rsidRPr="0049371B" w:rsidRDefault="009E3FDF" w:rsidP="009E3FDF">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09E83544" w14:textId="77777777" w:rsidR="009E3FDF" w:rsidRPr="0049371B" w:rsidRDefault="009E3FDF" w:rsidP="009E3FDF">
      <w:pPr>
        <w:rPr>
          <w:rFonts w:ascii="Arial" w:hAnsi="Arial" w:cs="Arial"/>
          <w:sz w:val="20"/>
          <w:szCs w:val="20"/>
        </w:rPr>
      </w:pPr>
    </w:p>
    <w:p w14:paraId="2C5020B9" w14:textId="77777777" w:rsidR="009E3FDF" w:rsidRPr="0049371B" w:rsidRDefault="009E3FDF" w:rsidP="009E3FDF">
      <w:pPr>
        <w:pStyle w:val="Heading1"/>
        <w:rPr>
          <w:rFonts w:ascii="Arial" w:hAnsi="Arial" w:cs="Arial"/>
          <w:b/>
          <w:bCs/>
          <w:color w:val="auto"/>
          <w:sz w:val="20"/>
          <w:szCs w:val="20"/>
        </w:rPr>
      </w:pPr>
      <w:bookmarkStart w:id="7" w:name="_Toc31368652"/>
      <w:r w:rsidRPr="0049371B">
        <w:rPr>
          <w:rFonts w:ascii="Arial" w:hAnsi="Arial" w:cs="Arial"/>
          <w:b/>
          <w:bCs/>
          <w:color w:val="auto"/>
          <w:sz w:val="20"/>
          <w:szCs w:val="20"/>
        </w:rPr>
        <w:t>Our website</w:t>
      </w:r>
      <w:bookmarkEnd w:id="7"/>
    </w:p>
    <w:p w14:paraId="19041F15" w14:textId="77777777" w:rsidR="009E3FDF" w:rsidRPr="0049371B" w:rsidRDefault="009E3FDF" w:rsidP="009E3FDF">
      <w:pPr>
        <w:rPr>
          <w:rFonts w:ascii="Arial" w:hAnsi="Arial" w:cs="Arial"/>
          <w:sz w:val="20"/>
          <w:szCs w:val="20"/>
        </w:rPr>
      </w:pPr>
    </w:p>
    <w:p w14:paraId="4E29177F" w14:textId="77777777" w:rsidR="009E3FDF" w:rsidRPr="0049371B" w:rsidRDefault="009E3FDF" w:rsidP="009E3FDF">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9774170" w14:textId="77777777" w:rsidR="009E3FDF" w:rsidRPr="0049371B" w:rsidRDefault="009E3FDF" w:rsidP="009E3FDF">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0F161CD7" w14:textId="77777777" w:rsidR="009E3FDF" w:rsidRPr="0049371B" w:rsidRDefault="009E3FDF" w:rsidP="009E3FDF">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3292957E" w14:textId="77777777" w:rsidR="009E3FDF" w:rsidRPr="0049371B" w:rsidRDefault="009E3FDF" w:rsidP="009E3FDF">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3C7DE35B" w14:textId="77777777" w:rsidR="009E3FDF" w:rsidRPr="0049371B" w:rsidRDefault="009E3FDF" w:rsidP="009E3FDF">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2F6AE74E" w14:textId="77777777" w:rsidR="009E3FDF" w:rsidRPr="0049371B" w:rsidRDefault="009E3FDF" w:rsidP="009E3FDF">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5844D16" w14:textId="77777777" w:rsidR="009E3FDF" w:rsidRDefault="009E3FDF" w:rsidP="009E3FDF">
      <w:pPr>
        <w:widowControl w:val="0"/>
        <w:rPr>
          <w:rFonts w:ascii="Arial" w:hAnsi="Arial" w:cs="Arial"/>
          <w:b/>
          <w:sz w:val="20"/>
          <w:szCs w:val="20"/>
        </w:rPr>
      </w:pPr>
      <w:r w:rsidRPr="009E2BE2">
        <w:rPr>
          <w:rFonts w:ascii="Arial" w:hAnsi="Arial" w:cs="Arial"/>
          <w:b/>
          <w:sz w:val="20"/>
          <w:szCs w:val="20"/>
        </w:rPr>
        <w:lastRenderedPageBreak/>
        <w:t>Video Consultations</w:t>
      </w:r>
    </w:p>
    <w:p w14:paraId="5639B17A" w14:textId="77777777" w:rsidR="009E3FDF" w:rsidRPr="009E2BE2" w:rsidRDefault="009E3FDF" w:rsidP="009E3FDF">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7194C4F7" w14:textId="77777777" w:rsidR="009E3FDF" w:rsidRPr="00C76805" w:rsidRDefault="009E3FDF" w:rsidP="009E3FDF">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About the NHS OpenSAFELY Data Analytics Service pilot</w:t>
      </w:r>
    </w:p>
    <w:p w14:paraId="73552832"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4F3F8BB"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hyperlink r:id="rId65" w:history="1">
        <w:r w:rsidRPr="00C76805">
          <w:rPr>
            <w:rFonts w:ascii="Arial" w:hAnsi="Arial" w:cs="Arial"/>
            <w:color w:val="000000" w:themeColor="text1"/>
            <w:sz w:val="20"/>
            <w:szCs w:val="20"/>
            <w:bdr w:val="none" w:sz="0" w:space="0" w:color="auto" w:frame="1"/>
          </w:rPr>
          <w:t>OpenSAFELY COVID-19 Service</w:t>
        </w:r>
      </w:hyperlink>
      <w:r w:rsidRPr="00C76805">
        <w:rPr>
          <w:rFonts w:ascii="Arial" w:hAnsi="Arial" w:cs="Arial"/>
          <w:color w:val="000000" w:themeColor="text1"/>
          <w:sz w:val="20"/>
          <w:szCs w:val="20"/>
        </w:rPr>
        <w:t>, which was introduced to:</w:t>
      </w:r>
    </w:p>
    <w:p w14:paraId="3E99ED6F" w14:textId="77777777" w:rsidR="009E3FDF" w:rsidRPr="00C76805" w:rsidRDefault="009E3FDF" w:rsidP="009E3FDF">
      <w:pPr>
        <w:numPr>
          <w:ilvl w:val="0"/>
          <w:numId w:val="43"/>
        </w:numPr>
        <w:spacing w:before="100" w:beforeAutospacing="1" w:after="100" w:afterAutospacing="1" w:line="240" w:lineRule="auto"/>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32368A73" w14:textId="77777777" w:rsidR="009E3FDF" w:rsidRPr="00C76805" w:rsidRDefault="009E3FDF" w:rsidP="009E3FDF">
      <w:pPr>
        <w:numPr>
          <w:ilvl w:val="0"/>
          <w:numId w:val="43"/>
        </w:numPr>
        <w:spacing w:before="100" w:beforeAutospacing="1" w:after="100" w:afterAutospacing="1" w:line="240" w:lineRule="auto"/>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6A306C" w14:textId="77777777" w:rsidR="009E3FDF" w:rsidRPr="00C76805" w:rsidRDefault="009E3FDF" w:rsidP="009E3FDF">
      <w:pPr>
        <w:numPr>
          <w:ilvl w:val="0"/>
          <w:numId w:val="43"/>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11D0867D"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uses a software platform called OpenSAFELY which is designed with the following privacy safeguards:</w:t>
      </w:r>
    </w:p>
    <w:p w14:paraId="07C42894"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6"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0B556DF7"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6768590C"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292D03AB"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 record (a log) is kept of all user activity and code which has been executed on the OpenSAFELY software platform and is </w:t>
      </w:r>
      <w:hyperlink r:id="rId67"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3EF27696"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The users of the service are approved by, or on behalf of, NHS England to carry out data analytic projects for purposes such as:</w:t>
      </w:r>
    </w:p>
    <w:p w14:paraId="76BC2C8F" w14:textId="77777777" w:rsidR="009E3FDF" w:rsidRPr="00C76805" w:rsidRDefault="009E3FDF" w:rsidP="009E3FDF">
      <w:pPr>
        <w:numPr>
          <w:ilvl w:val="0"/>
          <w:numId w:val="44"/>
        </w:numPr>
        <w:spacing w:before="100" w:beforeAutospacing="1" w:after="100" w:afterAutospacing="1" w:line="240" w:lineRule="auto"/>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2C066283" w14:textId="77777777" w:rsidR="009E3FDF" w:rsidRPr="00C76805" w:rsidRDefault="009E3FDF" w:rsidP="009E3FDF">
      <w:pPr>
        <w:numPr>
          <w:ilvl w:val="0"/>
          <w:numId w:val="44"/>
        </w:numPr>
        <w:spacing w:before="100" w:beforeAutospacing="1" w:after="100" w:afterAutospacing="1" w:line="240" w:lineRule="auto"/>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0BFDF91C" w14:textId="77777777" w:rsidR="009E3FDF" w:rsidRPr="00C76805" w:rsidRDefault="009E3FDF" w:rsidP="009E3FDF">
      <w:pPr>
        <w:numPr>
          <w:ilvl w:val="0"/>
          <w:numId w:val="44"/>
        </w:numPr>
        <w:spacing w:before="100" w:beforeAutospacing="1" w:after="100" w:afterAutospacing="1" w:line="240" w:lineRule="auto"/>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294A5F85" w14:textId="77777777" w:rsidR="009E3FDF" w:rsidRPr="00C76805" w:rsidRDefault="009E3FDF" w:rsidP="009E3FDF">
      <w:pPr>
        <w:numPr>
          <w:ilvl w:val="0"/>
          <w:numId w:val="44"/>
        </w:numPr>
        <w:spacing w:before="100" w:beforeAutospacing="1" w:after="100" w:afterAutospacing="1" w:line="240" w:lineRule="auto"/>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253F3B93" w14:textId="77777777" w:rsidR="009E3FDF" w:rsidRPr="00C76805" w:rsidRDefault="009E3FDF" w:rsidP="009E3FDF">
      <w:pPr>
        <w:numPr>
          <w:ilvl w:val="0"/>
          <w:numId w:val="44"/>
        </w:numPr>
        <w:spacing w:before="100" w:beforeAutospacing="1" w:after="100" w:afterAutospacing="1" w:line="240" w:lineRule="auto"/>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8"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05DD2A1B" w14:textId="77777777" w:rsidR="009E3FDF" w:rsidRPr="00C76805" w:rsidRDefault="009E3FDF" w:rsidP="009E3FDF">
      <w:pPr>
        <w:numPr>
          <w:ilvl w:val="0"/>
          <w:numId w:val="44"/>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10A50E06" w14:textId="77777777" w:rsidR="009E3FDF" w:rsidRPr="00C76805" w:rsidRDefault="009E3FDF" w:rsidP="009E3FDF">
      <w:pPr>
        <w:rPr>
          <w:rFonts w:ascii="Arial" w:hAnsi="Arial" w:cs="Arial"/>
          <w:color w:val="000000" w:themeColor="text1"/>
          <w:sz w:val="20"/>
          <w:szCs w:val="20"/>
        </w:rPr>
      </w:pPr>
      <w:r>
        <w:rPr>
          <w:rFonts w:ascii="Arial" w:hAnsi="Arial" w:cs="Arial"/>
          <w:noProof/>
          <w:color w:val="000000" w:themeColor="text1"/>
          <w:sz w:val="20"/>
          <w:szCs w:val="20"/>
        </w:rPr>
        <w:pict w14:anchorId="3F38072D">
          <v:rect id="_x0000_i1025" alt="" style="width:451.3pt;height:.05pt;mso-width-percent:0;mso-height-percent:0;mso-width-percent:0;mso-height-percent:0" o:hrpct="0" o:hralign="center" o:hrstd="t" o:hr="t" fillcolor="#a0a0a0" stroked="f"/>
        </w:pict>
      </w:r>
    </w:p>
    <w:p w14:paraId="2717C935" w14:textId="77777777" w:rsidR="009E3FDF" w:rsidRPr="00C76805" w:rsidRDefault="009E3FDF" w:rsidP="009E3FDF">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568EC59A"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following personal data, which has been pseudonymised, is processed by the NHS OpenSAFELY Data Analytics Service:</w:t>
      </w:r>
    </w:p>
    <w:p w14:paraId="3E3F8C7F"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6FDBF07"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6F962FAE" w14:textId="77777777" w:rsidR="009E3FDF" w:rsidRPr="00C76805" w:rsidRDefault="009E3FDF" w:rsidP="009E3FDF">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6FB012A1" w14:textId="77777777" w:rsidR="009E3FDF" w:rsidRPr="00C76805" w:rsidRDefault="009E3FDF" w:rsidP="009E3FDF">
      <w:pPr>
        <w:rPr>
          <w:rFonts w:ascii="Arial" w:hAnsi="Arial" w:cs="Arial"/>
          <w:color w:val="000000" w:themeColor="text1"/>
          <w:sz w:val="20"/>
          <w:szCs w:val="20"/>
        </w:rPr>
      </w:pPr>
      <w:r>
        <w:rPr>
          <w:rFonts w:ascii="Arial" w:hAnsi="Arial" w:cs="Arial"/>
          <w:noProof/>
          <w:color w:val="000000" w:themeColor="text1"/>
          <w:sz w:val="20"/>
          <w:szCs w:val="20"/>
        </w:rPr>
        <w:pict w14:anchorId="63782A14">
          <v:rect id="_x0000_i1026" alt="" style="width:451.3pt;height:.05pt;mso-width-percent:0;mso-height-percent:0;mso-width-percent:0;mso-height-percent:0" o:hrpct="0" o:hralign="center" o:hrstd="t" o:hr="t" fillcolor="#a0a0a0" stroked="f"/>
        </w:pict>
      </w:r>
    </w:p>
    <w:p w14:paraId="50C7A465" w14:textId="77777777" w:rsidR="009E3FDF" w:rsidRPr="00C76805" w:rsidRDefault="009E3FDF" w:rsidP="009E3FDF">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15FAA4EA"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uses:</w:t>
      </w:r>
    </w:p>
    <w:p w14:paraId="4B955FE7" w14:textId="77777777" w:rsidR="009E3FDF" w:rsidRPr="00C76805" w:rsidRDefault="009E3FDF" w:rsidP="009E3FDF">
      <w:pPr>
        <w:numPr>
          <w:ilvl w:val="0"/>
          <w:numId w:val="45"/>
        </w:numPr>
        <w:spacing w:before="100" w:beforeAutospacing="1" w:after="100" w:afterAutospacing="1" w:line="240" w:lineRule="auto"/>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C8CF1EA" w14:textId="77777777" w:rsidR="009E3FDF" w:rsidRPr="00C76805" w:rsidRDefault="009E3FDF" w:rsidP="009E3FDF">
      <w:pPr>
        <w:numPr>
          <w:ilvl w:val="0"/>
          <w:numId w:val="45"/>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t>other </w:t>
      </w:r>
      <w:hyperlink r:id="rId69"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which NHS England has approved for use in the service and has pseudonymised before it is stored in the OpenSAFELY secure platform.</w:t>
      </w:r>
    </w:p>
    <w:p w14:paraId="0629856A" w14:textId="77777777" w:rsidR="009E3FDF" w:rsidRPr="00C76805" w:rsidRDefault="009E3FDF" w:rsidP="009E3FDF">
      <w:pPr>
        <w:rPr>
          <w:rFonts w:ascii="Arial" w:hAnsi="Arial" w:cs="Arial"/>
          <w:color w:val="000000" w:themeColor="text1"/>
          <w:sz w:val="20"/>
          <w:szCs w:val="20"/>
        </w:rPr>
      </w:pPr>
      <w:r>
        <w:rPr>
          <w:rFonts w:ascii="Arial" w:hAnsi="Arial" w:cs="Arial"/>
          <w:noProof/>
          <w:color w:val="000000" w:themeColor="text1"/>
          <w:sz w:val="20"/>
          <w:szCs w:val="20"/>
        </w:rPr>
        <w:pict w14:anchorId="13F32E37">
          <v:rect id="_x0000_i1027" alt="" style="width:451.3pt;height:.05pt;mso-width-percent:0;mso-height-percent:0;mso-width-percent:0;mso-height-percent:0" o:hrpct="0" o:hralign="center" o:hrstd="t" o:hr="t" fillcolor="#a0a0a0" stroked="f"/>
        </w:pict>
      </w:r>
    </w:p>
    <w:p w14:paraId="01EFDA1A" w14:textId="77777777" w:rsidR="009E3FDF" w:rsidRPr="00C76805" w:rsidRDefault="009E3FDF" w:rsidP="009E3FDF">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698EB976"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236DCF8B" w14:textId="77777777" w:rsidR="009E3FDF" w:rsidRPr="00C76805" w:rsidRDefault="009E3FDF" w:rsidP="009E3FDF">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0"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46BFD2A6" w14:textId="77777777" w:rsidR="009E3FDF" w:rsidRPr="00C76805" w:rsidRDefault="009E3FDF" w:rsidP="009E3FDF">
      <w:pPr>
        <w:rPr>
          <w:rFonts w:ascii="Arial" w:hAnsi="Arial" w:cs="Arial"/>
          <w:color w:val="000000" w:themeColor="text1"/>
          <w:sz w:val="20"/>
          <w:szCs w:val="20"/>
        </w:rPr>
      </w:pPr>
      <w:r>
        <w:rPr>
          <w:rFonts w:ascii="Arial" w:hAnsi="Arial" w:cs="Arial"/>
          <w:noProof/>
          <w:color w:val="000000" w:themeColor="text1"/>
          <w:sz w:val="20"/>
          <w:szCs w:val="20"/>
        </w:rPr>
        <w:pict w14:anchorId="7340AB80">
          <v:rect id="_x0000_i1028" alt="" style="width:451.3pt;height:.05pt;mso-width-percent:0;mso-height-percent:0;mso-width-percent:0;mso-height-percent:0" o:hrpct="0" o:hralign="center" o:hrstd="t" o:hr="t" fillcolor="#a0a0a0" stroked="f"/>
        </w:pict>
      </w:r>
    </w:p>
    <w:p w14:paraId="48010B43" w14:textId="77777777" w:rsidR="009E3FDF" w:rsidRPr="00C76805" w:rsidRDefault="009E3FDF" w:rsidP="009E3FDF">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6B19E4D3"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Under a Data Processing Agreement (contract), NHS England has instructed:</w:t>
      </w:r>
    </w:p>
    <w:p w14:paraId="5B6C6A89" w14:textId="77777777" w:rsidR="009E3FDF" w:rsidRPr="00C76805" w:rsidRDefault="009E3FDF" w:rsidP="009E3FDF">
      <w:pPr>
        <w:numPr>
          <w:ilvl w:val="0"/>
          <w:numId w:val="46"/>
        </w:numPr>
        <w:spacing w:before="100" w:beforeAutospacing="1" w:after="100" w:afterAutospacing="1" w:line="240" w:lineRule="auto"/>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693FFB95" w14:textId="77777777" w:rsidR="009E3FDF" w:rsidRPr="00C76805" w:rsidRDefault="009E3FDF" w:rsidP="009E3FDF">
      <w:pPr>
        <w:numPr>
          <w:ilvl w:val="0"/>
          <w:numId w:val="46"/>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56A37FF5" w14:textId="77777777" w:rsidR="009E3FDF" w:rsidRPr="00C76805" w:rsidRDefault="009E3FDF" w:rsidP="009E3FDF">
      <w:pPr>
        <w:rPr>
          <w:rFonts w:ascii="Arial" w:hAnsi="Arial" w:cs="Arial"/>
          <w:color w:val="000000" w:themeColor="text1"/>
          <w:sz w:val="20"/>
          <w:szCs w:val="20"/>
        </w:rPr>
      </w:pPr>
      <w:r>
        <w:rPr>
          <w:rFonts w:ascii="Arial" w:hAnsi="Arial" w:cs="Arial"/>
          <w:noProof/>
          <w:color w:val="000000" w:themeColor="text1"/>
          <w:sz w:val="20"/>
          <w:szCs w:val="20"/>
        </w:rPr>
        <w:pict w14:anchorId="13003E32">
          <v:rect id="_x0000_i1029" alt="" style="width:451.3pt;height:.05pt;mso-width-percent:0;mso-height-percent:0;mso-width-percent:0;mso-height-percent:0" o:hrpct="0" o:hralign="center" o:hrstd="t" o:hr="t" fillcolor="#a0a0a0" stroked="f"/>
        </w:pict>
      </w:r>
    </w:p>
    <w:p w14:paraId="5970CB5F" w14:textId="77777777" w:rsidR="009E3FDF" w:rsidRPr="00C76805" w:rsidRDefault="009E3FDF" w:rsidP="009E3FDF">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5736CE88"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6C9E1B22" w14:textId="77777777" w:rsidR="009E3FDF" w:rsidRPr="00C76805" w:rsidRDefault="009E3FDF" w:rsidP="009E3FDF">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0883DE7E" w14:textId="77777777" w:rsidR="009E3FDF" w:rsidRPr="00C76805" w:rsidRDefault="009E3FDF" w:rsidP="009E3FDF">
      <w:pPr>
        <w:rPr>
          <w:rFonts w:ascii="Arial" w:hAnsi="Arial" w:cs="Arial"/>
          <w:color w:val="000000" w:themeColor="text1"/>
          <w:sz w:val="20"/>
          <w:szCs w:val="20"/>
        </w:rPr>
      </w:pPr>
      <w:r>
        <w:rPr>
          <w:rFonts w:ascii="Arial" w:hAnsi="Arial" w:cs="Arial"/>
          <w:noProof/>
          <w:color w:val="000000" w:themeColor="text1"/>
          <w:sz w:val="20"/>
          <w:szCs w:val="20"/>
        </w:rPr>
        <w:pict w14:anchorId="0B5EBED6">
          <v:rect id="_x0000_i1030" alt="" style="width:451.3pt;height:.05pt;mso-width-percent:0;mso-height-percent:0;mso-width-percent:0;mso-height-percent:0" o:hrpct="0" o:hralign="center" o:hrstd="t" o:hr="t" fillcolor="#a0a0a0" stroked="f"/>
        </w:pict>
      </w:r>
    </w:p>
    <w:p w14:paraId="45FB340E" w14:textId="77777777" w:rsidR="009E3FDF" w:rsidRPr="00C76805" w:rsidRDefault="009E3FDF" w:rsidP="009E3FDF">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5108E456" w14:textId="77777777" w:rsidR="009E3FDF" w:rsidRPr="00C76805" w:rsidRDefault="009E3FDF" w:rsidP="009E3FDF">
      <w:pPr>
        <w:rPr>
          <w:rFonts w:ascii="Arial" w:hAnsi="Arial" w:cs="Arial"/>
          <w:color w:val="000000" w:themeColor="text1"/>
          <w:sz w:val="20"/>
          <w:szCs w:val="20"/>
        </w:rPr>
      </w:pPr>
      <w:r w:rsidRPr="00C76805">
        <w:rPr>
          <w:rFonts w:ascii="Arial" w:hAnsi="Arial" w:cs="Arial"/>
          <w:color w:val="000000" w:themeColor="text1"/>
          <w:sz w:val="20"/>
          <w:szCs w:val="20"/>
        </w:rPr>
        <w:t>The OpenSAFELY secure platform stores and processes data in the UK.</w:t>
      </w:r>
    </w:p>
    <w:p w14:paraId="5D2C9C9E" w14:textId="77777777" w:rsidR="009E3FDF" w:rsidRPr="00C76805" w:rsidRDefault="009E3FDF" w:rsidP="009E3FDF">
      <w:pPr>
        <w:rPr>
          <w:rFonts w:ascii="Arial" w:hAnsi="Arial" w:cs="Arial"/>
          <w:color w:val="000000" w:themeColor="text1"/>
          <w:sz w:val="20"/>
          <w:szCs w:val="20"/>
        </w:rPr>
      </w:pPr>
      <w:r>
        <w:rPr>
          <w:rFonts w:ascii="Arial" w:hAnsi="Arial" w:cs="Arial"/>
          <w:noProof/>
          <w:color w:val="000000" w:themeColor="text1"/>
          <w:sz w:val="20"/>
          <w:szCs w:val="20"/>
        </w:rPr>
        <w:pict w14:anchorId="4CCBD3D6">
          <v:rect id="_x0000_i1031" alt="" style="width:451.3pt;height:.05pt;mso-width-percent:0;mso-height-percent:0;mso-width-percent:0;mso-height-percent:0" o:hrpct="0" o:hralign="center" o:hrstd="t" o:hr="t" fillcolor="#a0a0a0" stroked="f"/>
        </w:pict>
      </w:r>
    </w:p>
    <w:p w14:paraId="13815063" w14:textId="77777777" w:rsidR="009E3FDF" w:rsidRPr="00C76805" w:rsidRDefault="009E3FDF" w:rsidP="009E3FDF">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62F5AA86"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059BB83D"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41F7C2AB"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8F3F109"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172DB16"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4E4B9549"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44AAF77F" w14:textId="77777777" w:rsidR="009E3FDF" w:rsidRPr="00C76805" w:rsidRDefault="009E3FDF" w:rsidP="009E3FDF">
      <w:pPr>
        <w:rPr>
          <w:rFonts w:ascii="Arial" w:hAnsi="Arial" w:cs="Arial"/>
          <w:color w:val="000000" w:themeColor="text1"/>
          <w:sz w:val="20"/>
          <w:szCs w:val="20"/>
        </w:rPr>
      </w:pPr>
      <w:r w:rsidRPr="00C76805">
        <w:rPr>
          <w:rFonts w:ascii="Arial" w:hAnsi="Arial" w:cs="Arial"/>
          <w:color w:val="000000" w:themeColor="text1"/>
          <w:sz w:val="20"/>
          <w:szCs w:val="20"/>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6DE5A524" w14:textId="77777777" w:rsidR="009E3FDF" w:rsidRPr="00C76805" w:rsidRDefault="009E3FDF" w:rsidP="009E3FDF">
      <w:pPr>
        <w:rPr>
          <w:rFonts w:ascii="Arial" w:hAnsi="Arial" w:cs="Arial"/>
          <w:color w:val="000000" w:themeColor="text1"/>
          <w:sz w:val="20"/>
          <w:szCs w:val="20"/>
        </w:rPr>
      </w:pPr>
      <w:r>
        <w:rPr>
          <w:rFonts w:ascii="Arial" w:hAnsi="Arial" w:cs="Arial"/>
          <w:noProof/>
          <w:color w:val="000000" w:themeColor="text1"/>
          <w:sz w:val="20"/>
          <w:szCs w:val="20"/>
        </w:rPr>
        <w:lastRenderedPageBreak/>
        <w:pict w14:anchorId="428A8625">
          <v:rect id="_x0000_i1032" alt="" style="width:451.3pt;height:.05pt;mso-width-percent:0;mso-height-percent:0;mso-width-percent:0;mso-height-percent:0" o:hrpct="0" o:hralign="center" o:hrstd="t" o:hr="t" fillcolor="#a0a0a0" stroked="f"/>
        </w:pict>
      </w:r>
    </w:p>
    <w:p w14:paraId="1DFD4666" w14:textId="77777777" w:rsidR="009E3FDF" w:rsidRPr="00C76805" w:rsidRDefault="009E3FDF" w:rsidP="009E3FDF">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18827553"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5FDBA274" w14:textId="77777777" w:rsidR="009E3FDF" w:rsidRPr="00C76805" w:rsidRDefault="009E3FDF" w:rsidP="009E3FDF">
      <w:pPr>
        <w:rPr>
          <w:rFonts w:ascii="Arial" w:hAnsi="Arial" w:cs="Arial"/>
          <w:color w:val="000000" w:themeColor="text1"/>
          <w:sz w:val="20"/>
          <w:szCs w:val="20"/>
        </w:rPr>
      </w:pPr>
      <w:hyperlink r:id="rId71"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3" w:history="1">
        <w:r w:rsidRPr="00C76805">
          <w:rPr>
            <w:rFonts w:ascii="Arial" w:hAnsi="Arial" w:cs="Arial"/>
            <w:color w:val="000000" w:themeColor="text1"/>
            <w:sz w:val="20"/>
            <w:szCs w:val="20"/>
            <w:bdr w:val="none" w:sz="0" w:space="0" w:color="auto" w:frame="1"/>
          </w:rPr>
          <w:t>How to make a subject access request</w:t>
        </w:r>
      </w:hyperlink>
    </w:p>
    <w:p w14:paraId="07F429EA" w14:textId="77777777" w:rsidR="009E3FDF" w:rsidRPr="00C76805" w:rsidRDefault="009E3FDF" w:rsidP="009E3FDF">
      <w:pPr>
        <w:rPr>
          <w:rFonts w:ascii="Arial" w:hAnsi="Arial" w:cs="Arial"/>
          <w:color w:val="000000" w:themeColor="text1"/>
          <w:sz w:val="20"/>
          <w:szCs w:val="20"/>
        </w:rPr>
      </w:pPr>
      <w:r>
        <w:rPr>
          <w:rFonts w:ascii="Arial" w:hAnsi="Arial" w:cs="Arial"/>
          <w:noProof/>
          <w:color w:val="000000" w:themeColor="text1"/>
          <w:sz w:val="20"/>
          <w:szCs w:val="20"/>
        </w:rPr>
        <w:pict w14:anchorId="57490545">
          <v:rect id="_x0000_i1033" alt="" style="width:451.3pt;height:.05pt;mso-width-percent:0;mso-height-percent:0;mso-width-percent:0;mso-height-percent:0" o:hrpct="0" o:hralign="center" o:hrstd="t" o:hr="t" fillcolor="#a0a0a0" stroked="f"/>
        </w:pict>
      </w:r>
    </w:p>
    <w:p w14:paraId="2B2324DE" w14:textId="77777777" w:rsidR="009E3FDF" w:rsidRPr="00C76805" w:rsidRDefault="009E3FDF" w:rsidP="009E3FDF">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7E4A176F" w14:textId="77777777" w:rsidR="009E3FDF" w:rsidRPr="00C76805" w:rsidRDefault="009E3FDF" w:rsidP="009E3FDF">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7B7205C4"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60542790"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4"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177EA6CB" w14:textId="77777777" w:rsidR="009E3FDF" w:rsidRPr="00C76805" w:rsidRDefault="009E3FDF" w:rsidP="009E3FDF">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70D1674D" w14:textId="77777777" w:rsidR="009E3FDF" w:rsidRPr="00C76805" w:rsidRDefault="009E3FDF" w:rsidP="009E3FDF">
      <w:pPr>
        <w:rPr>
          <w:rFonts w:ascii="Arial" w:hAnsi="Arial" w:cs="Arial"/>
          <w:color w:val="000000" w:themeColor="text1"/>
          <w:sz w:val="20"/>
          <w:szCs w:val="20"/>
        </w:rPr>
      </w:pPr>
      <w:r w:rsidRPr="00C76805">
        <w:rPr>
          <w:rFonts w:ascii="Arial" w:hAnsi="Arial" w:cs="Arial"/>
          <w:color w:val="000000" w:themeColor="text1"/>
          <w:sz w:val="20"/>
          <w:szCs w:val="20"/>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550A0591" w14:textId="77777777" w:rsidR="009E3FDF" w:rsidRPr="00C76805" w:rsidRDefault="009E3FDF" w:rsidP="009E3FDF">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Data Protection Officer For NHSE Pilot</w:t>
      </w:r>
    </w:p>
    <w:p w14:paraId="7C845CF8" w14:textId="77777777" w:rsidR="009E3FDF" w:rsidRPr="00C76805" w:rsidRDefault="009E3FDF" w:rsidP="009E3FDF">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5"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7CEF995D" w14:textId="77777777" w:rsidR="009E3FDF" w:rsidRPr="00C76805" w:rsidRDefault="009E3FDF" w:rsidP="009E3FDF">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6"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0EDB8DFB" w14:textId="77777777" w:rsidR="009E3FDF" w:rsidRPr="00C76805" w:rsidRDefault="009E3FDF" w:rsidP="009E3FDF">
      <w:pPr>
        <w:rPr>
          <w:rFonts w:ascii="Arial" w:hAnsi="Arial" w:cs="Arial"/>
          <w:color w:val="000000" w:themeColor="text1"/>
          <w:sz w:val="20"/>
          <w:szCs w:val="20"/>
        </w:rPr>
      </w:pPr>
      <w:r>
        <w:rPr>
          <w:rFonts w:ascii="Arial" w:hAnsi="Arial" w:cs="Arial"/>
          <w:noProof/>
          <w:color w:val="000000" w:themeColor="text1"/>
          <w:sz w:val="20"/>
          <w:szCs w:val="20"/>
        </w:rPr>
        <w:pict w14:anchorId="275BFB04">
          <v:rect id="_x0000_i1034" alt="" style="width:451.3pt;height:.05pt;mso-width-percent:0;mso-height-percent:0;mso-width-percent:0;mso-height-percent:0" o:hrpct="0" o:hralign="center" o:hrstd="t" o:hr="t" fillcolor="#a0a0a0" stroked="f"/>
        </w:pict>
      </w:r>
    </w:p>
    <w:p w14:paraId="17E2A024" w14:textId="77777777" w:rsidR="009E3FDF" w:rsidRPr="00C76805" w:rsidRDefault="009E3FDF" w:rsidP="009E3FDF">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6C264344" w14:textId="77777777" w:rsidR="009E3FDF" w:rsidRPr="00C76805" w:rsidRDefault="009E3FDF" w:rsidP="009E3FDF">
      <w:pPr>
        <w:rPr>
          <w:rFonts w:ascii="Arial" w:hAnsi="Arial" w:cs="Arial"/>
          <w:color w:val="000000" w:themeColor="text1"/>
          <w:sz w:val="20"/>
          <w:szCs w:val="20"/>
        </w:rPr>
      </w:pPr>
      <w:r w:rsidRPr="00C76805">
        <w:rPr>
          <w:rFonts w:ascii="Arial" w:hAnsi="Arial" w:cs="Arial"/>
          <w:color w:val="000000" w:themeColor="text1"/>
          <w:sz w:val="20"/>
          <w:szCs w:val="20"/>
        </w:rPr>
        <w:lastRenderedPageBreak/>
        <w:t>This privacy notice was first published on 22 July 2025. NHS England may make changes to this privacy notice. If so, the date it was last amended will be shown below. Changes to this notice will apply immediately from the date of any change.</w:t>
      </w:r>
    </w:p>
    <w:p w14:paraId="1728544A" w14:textId="77777777" w:rsidR="009E3FDF" w:rsidRPr="0049371B" w:rsidRDefault="009E3FDF" w:rsidP="009E3FDF">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1A82FB71" w14:textId="77777777" w:rsidR="009E3FDF" w:rsidRPr="0049371B" w:rsidRDefault="009E3FDF" w:rsidP="009E3FDF">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Pr>
          <w:rFonts w:ascii="Arial" w:hAnsi="Arial" w:cs="Arial"/>
          <w:sz w:val="20"/>
          <w:szCs w:val="20"/>
        </w:rPr>
        <w:t>Strensham Road Surgery</w:t>
      </w:r>
      <w:r w:rsidRPr="0049371B">
        <w:rPr>
          <w:rFonts w:ascii="Arial" w:hAnsi="Arial" w:cs="Arial"/>
          <w:sz w:val="20"/>
          <w:szCs w:val="20"/>
        </w:rPr>
        <w:t xml:space="preserve"> we are now obliged to inform </w:t>
      </w:r>
      <w:r>
        <w:rPr>
          <w:rFonts w:ascii="Arial" w:hAnsi="Arial" w:cs="Arial"/>
          <w:sz w:val="20"/>
          <w:szCs w:val="20"/>
        </w:rPr>
        <w:t>BSOL</w:t>
      </w:r>
      <w:r w:rsidRPr="0049371B">
        <w:rPr>
          <w:rFonts w:ascii="Arial" w:hAnsi="Arial" w:cs="Arial"/>
          <w:sz w:val="20"/>
          <w:szCs w:val="20"/>
        </w:rPr>
        <w:t xml:space="preserve"> Medical Examiner Service. </w:t>
      </w:r>
    </w:p>
    <w:p w14:paraId="2DF4E7DC" w14:textId="77777777" w:rsidR="009E3FDF" w:rsidRPr="0049371B" w:rsidRDefault="009E3FDF" w:rsidP="009E3FDF">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276F9EAE" w14:textId="77777777" w:rsidR="009E3FDF" w:rsidRPr="0049371B" w:rsidRDefault="009E3FDF" w:rsidP="009E3FDF">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00273A71" w14:textId="77777777" w:rsidR="009E3FDF" w:rsidRPr="0049371B" w:rsidRDefault="009E3FDF" w:rsidP="009E3FDF">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335D7A00" w14:textId="77777777" w:rsidR="009E3FDF" w:rsidRPr="0049371B" w:rsidRDefault="009E3FDF" w:rsidP="009E3FDF">
      <w:pPr>
        <w:rPr>
          <w:rFonts w:ascii="Arial" w:hAnsi="Arial" w:cs="Arial"/>
          <w:b/>
          <w:sz w:val="20"/>
          <w:szCs w:val="20"/>
        </w:rPr>
      </w:pPr>
      <w:r w:rsidRPr="0049371B">
        <w:rPr>
          <w:rFonts w:ascii="Arial" w:hAnsi="Arial" w:cs="Arial"/>
          <w:b/>
          <w:sz w:val="20"/>
          <w:szCs w:val="20"/>
        </w:rPr>
        <w:t xml:space="preserve">Objections / Complaints </w:t>
      </w:r>
    </w:p>
    <w:p w14:paraId="241E26BF" w14:textId="77777777" w:rsidR="009E3FDF" w:rsidRDefault="009E3FDF" w:rsidP="009E3FD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w:t>
      </w:r>
    </w:p>
    <w:p w14:paraId="1597931F" w14:textId="77777777" w:rsidR="009E3FDF" w:rsidRDefault="009E3FDF" w:rsidP="009E3FDF">
      <w:pPr>
        <w:rPr>
          <w:rFonts w:ascii="Arial" w:hAnsi="Arial" w:cs="Arial"/>
          <w:sz w:val="20"/>
          <w:szCs w:val="20"/>
        </w:rPr>
      </w:pPr>
      <w:r>
        <w:rPr>
          <w:rFonts w:ascii="Arial" w:hAnsi="Arial" w:cs="Arial"/>
          <w:sz w:val="20"/>
          <w:szCs w:val="20"/>
        </w:rPr>
        <w:t>Send your complaint to:</w:t>
      </w:r>
    </w:p>
    <w:p w14:paraId="72F3C102" w14:textId="77777777" w:rsidR="009E3FDF" w:rsidRDefault="009E3FDF" w:rsidP="009E3FDF">
      <w:pPr>
        <w:rPr>
          <w:rFonts w:ascii="Arial" w:hAnsi="Arial" w:cs="Arial"/>
          <w:sz w:val="20"/>
          <w:szCs w:val="20"/>
        </w:rPr>
      </w:pPr>
      <w:r>
        <w:rPr>
          <w:rFonts w:ascii="Arial" w:hAnsi="Arial" w:cs="Arial"/>
          <w:sz w:val="20"/>
          <w:szCs w:val="20"/>
        </w:rPr>
        <w:t xml:space="preserve">Hala Zendah </w:t>
      </w:r>
    </w:p>
    <w:p w14:paraId="0C406523" w14:textId="77777777" w:rsidR="009E3FDF" w:rsidRDefault="009E3FDF" w:rsidP="009E3FDF">
      <w:pPr>
        <w:rPr>
          <w:rFonts w:ascii="Arial" w:hAnsi="Arial" w:cs="Arial"/>
          <w:sz w:val="20"/>
          <w:szCs w:val="20"/>
        </w:rPr>
      </w:pPr>
      <w:r>
        <w:rPr>
          <w:rFonts w:ascii="Arial" w:hAnsi="Arial" w:cs="Arial"/>
          <w:sz w:val="20"/>
          <w:szCs w:val="20"/>
        </w:rPr>
        <w:t>Practice Manager</w:t>
      </w:r>
    </w:p>
    <w:p w14:paraId="1D74A97D" w14:textId="77777777" w:rsidR="009E3FDF" w:rsidRDefault="009E3FDF" w:rsidP="009E3FDF">
      <w:pPr>
        <w:rPr>
          <w:rFonts w:ascii="Arial" w:hAnsi="Arial" w:cs="Arial"/>
          <w:sz w:val="20"/>
          <w:szCs w:val="20"/>
        </w:rPr>
      </w:pPr>
      <w:r>
        <w:rPr>
          <w:rFonts w:ascii="Arial" w:hAnsi="Arial" w:cs="Arial"/>
          <w:sz w:val="20"/>
          <w:szCs w:val="20"/>
        </w:rPr>
        <w:t>Strensham Road Surgery, 4 Strensham Road, Balsall Heath, B12 9RR</w:t>
      </w:r>
    </w:p>
    <w:p w14:paraId="1F96D59D" w14:textId="77777777" w:rsidR="009E3FDF" w:rsidRDefault="009E3FDF" w:rsidP="009E3FDF">
      <w:pPr>
        <w:rPr>
          <w:rFonts w:ascii="Arial" w:hAnsi="Arial" w:cs="Arial"/>
          <w:sz w:val="20"/>
          <w:szCs w:val="20"/>
        </w:rPr>
      </w:pPr>
      <w:hyperlink r:id="rId77" w:history="1">
        <w:r w:rsidRPr="00154C58">
          <w:rPr>
            <w:rStyle w:val="Hyperlink"/>
            <w:rFonts w:ascii="Arial" w:hAnsi="Arial" w:cs="Arial"/>
            <w:sz w:val="20"/>
            <w:szCs w:val="20"/>
          </w:rPr>
          <w:t>Hala.zendah@nhs.net</w:t>
        </w:r>
      </w:hyperlink>
      <w:r>
        <w:rPr>
          <w:rFonts w:ascii="Arial" w:hAnsi="Arial" w:cs="Arial"/>
          <w:sz w:val="20"/>
          <w:szCs w:val="20"/>
        </w:rPr>
        <w:t xml:space="preserve"> </w:t>
      </w:r>
    </w:p>
    <w:p w14:paraId="788D9A29" w14:textId="77777777" w:rsidR="009E3FDF" w:rsidRDefault="009E3FDF" w:rsidP="009E3FDF">
      <w:pPr>
        <w:rPr>
          <w:rFonts w:ascii="Arial" w:hAnsi="Arial" w:cs="Arial"/>
          <w:sz w:val="20"/>
          <w:szCs w:val="20"/>
        </w:rPr>
      </w:pPr>
      <w:r>
        <w:rPr>
          <w:rFonts w:ascii="Arial" w:hAnsi="Arial" w:cs="Arial"/>
          <w:sz w:val="20"/>
          <w:szCs w:val="20"/>
        </w:rPr>
        <w:t>0121 440 3720</w:t>
      </w:r>
    </w:p>
    <w:p w14:paraId="5D9CEBB2" w14:textId="77777777" w:rsidR="009E3FDF" w:rsidRPr="0049371B" w:rsidRDefault="009E3FDF" w:rsidP="009E3FDF">
      <w:pPr>
        <w:rPr>
          <w:rFonts w:ascii="Arial" w:hAnsi="Arial" w:cs="Arial"/>
          <w:iCs/>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0815B4E1" w14:textId="77777777" w:rsidR="009E3FDF" w:rsidRPr="0049371B" w:rsidRDefault="009E3FDF" w:rsidP="009E3FDF">
      <w:pPr>
        <w:rPr>
          <w:rFonts w:ascii="Arial" w:hAnsi="Arial" w:cs="Arial"/>
          <w:iCs/>
          <w:sz w:val="20"/>
          <w:szCs w:val="20"/>
        </w:rPr>
      </w:pPr>
      <w:r w:rsidRPr="0049371B">
        <w:rPr>
          <w:rFonts w:ascii="Arial" w:hAnsi="Arial" w:cs="Arial"/>
          <w:iCs/>
          <w:sz w:val="20"/>
          <w:szCs w:val="20"/>
        </w:rPr>
        <w:t>Information Commissioner:</w:t>
      </w:r>
    </w:p>
    <w:p w14:paraId="43C8D6DB" w14:textId="77777777" w:rsidR="009E3FDF" w:rsidRPr="0049371B" w:rsidRDefault="009E3FDF" w:rsidP="009E3FDF">
      <w:pPr>
        <w:rPr>
          <w:rFonts w:ascii="Arial" w:hAnsi="Arial" w:cs="Arial"/>
          <w:iCs/>
          <w:sz w:val="20"/>
          <w:szCs w:val="20"/>
        </w:rPr>
      </w:pPr>
      <w:r w:rsidRPr="0049371B">
        <w:rPr>
          <w:rFonts w:ascii="Arial" w:hAnsi="Arial" w:cs="Arial"/>
          <w:iCs/>
          <w:sz w:val="20"/>
          <w:szCs w:val="20"/>
        </w:rPr>
        <w:t>Wycliffe house</w:t>
      </w:r>
    </w:p>
    <w:p w14:paraId="0AE77577" w14:textId="77777777" w:rsidR="009E3FDF" w:rsidRPr="0049371B" w:rsidRDefault="009E3FDF" w:rsidP="009E3FDF">
      <w:pPr>
        <w:rPr>
          <w:rFonts w:ascii="Arial" w:hAnsi="Arial" w:cs="Arial"/>
          <w:iCs/>
          <w:sz w:val="20"/>
          <w:szCs w:val="20"/>
        </w:rPr>
      </w:pPr>
      <w:r w:rsidRPr="0049371B">
        <w:rPr>
          <w:rFonts w:ascii="Arial" w:hAnsi="Arial" w:cs="Arial"/>
          <w:iCs/>
          <w:sz w:val="20"/>
          <w:szCs w:val="20"/>
        </w:rPr>
        <w:t>Water Lane</w:t>
      </w:r>
    </w:p>
    <w:p w14:paraId="6C920AE7" w14:textId="77777777" w:rsidR="009E3FDF" w:rsidRPr="0049371B" w:rsidRDefault="009E3FDF" w:rsidP="009E3FDF">
      <w:pPr>
        <w:rPr>
          <w:rFonts w:ascii="Arial" w:hAnsi="Arial" w:cs="Arial"/>
          <w:iCs/>
          <w:sz w:val="20"/>
          <w:szCs w:val="20"/>
        </w:rPr>
      </w:pPr>
      <w:r w:rsidRPr="0049371B">
        <w:rPr>
          <w:rFonts w:ascii="Arial" w:hAnsi="Arial" w:cs="Arial"/>
          <w:iCs/>
          <w:sz w:val="20"/>
          <w:szCs w:val="20"/>
        </w:rPr>
        <w:t>Wilmslow</w:t>
      </w:r>
    </w:p>
    <w:p w14:paraId="39B9345B" w14:textId="77777777" w:rsidR="009E3FDF" w:rsidRPr="0049371B" w:rsidRDefault="009E3FDF" w:rsidP="009E3FDF">
      <w:pPr>
        <w:rPr>
          <w:rFonts w:ascii="Arial" w:hAnsi="Arial" w:cs="Arial"/>
          <w:iCs/>
          <w:sz w:val="20"/>
          <w:szCs w:val="20"/>
        </w:rPr>
      </w:pPr>
      <w:r w:rsidRPr="0049371B">
        <w:rPr>
          <w:rFonts w:ascii="Arial" w:hAnsi="Arial" w:cs="Arial"/>
          <w:iCs/>
          <w:sz w:val="20"/>
          <w:szCs w:val="20"/>
        </w:rPr>
        <w:t xml:space="preserve">Cheshire  </w:t>
      </w:r>
    </w:p>
    <w:p w14:paraId="111A6B64" w14:textId="77777777" w:rsidR="009E3FDF" w:rsidRPr="0049371B" w:rsidRDefault="009E3FDF" w:rsidP="009E3FDF">
      <w:pPr>
        <w:rPr>
          <w:rFonts w:ascii="Arial" w:hAnsi="Arial" w:cs="Arial"/>
          <w:iCs/>
          <w:sz w:val="20"/>
          <w:szCs w:val="20"/>
        </w:rPr>
      </w:pPr>
      <w:r w:rsidRPr="0049371B">
        <w:rPr>
          <w:rFonts w:ascii="Arial" w:hAnsi="Arial" w:cs="Arial"/>
          <w:iCs/>
          <w:sz w:val="20"/>
          <w:szCs w:val="20"/>
        </w:rPr>
        <w:t>SK9 5AF</w:t>
      </w:r>
    </w:p>
    <w:p w14:paraId="3D96971F" w14:textId="77777777" w:rsidR="009E3FDF" w:rsidRPr="0049371B" w:rsidRDefault="009E3FDF" w:rsidP="009E3FDF">
      <w:pPr>
        <w:rPr>
          <w:rFonts w:ascii="Arial" w:hAnsi="Arial" w:cs="Arial"/>
          <w:iCs/>
          <w:sz w:val="20"/>
          <w:szCs w:val="20"/>
        </w:rPr>
      </w:pPr>
    </w:p>
    <w:p w14:paraId="55305827" w14:textId="77777777" w:rsidR="009E3FDF" w:rsidRPr="0049371B" w:rsidRDefault="009E3FDF" w:rsidP="009E3FD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B2AC7B" w14:textId="77777777" w:rsidR="009E3FDF" w:rsidRPr="0049371B" w:rsidRDefault="009E3FDF" w:rsidP="009E3FDF">
      <w:pPr>
        <w:rPr>
          <w:rFonts w:ascii="Arial" w:hAnsi="Arial" w:cs="Arial"/>
          <w:sz w:val="20"/>
          <w:szCs w:val="20"/>
        </w:rPr>
      </w:pPr>
      <w:hyperlink r:id="rId78" w:history="1">
        <w:r w:rsidRPr="0049371B">
          <w:rPr>
            <w:rStyle w:val="Hyperlink"/>
            <w:rFonts w:ascii="Arial" w:hAnsi="Arial" w:cs="Arial"/>
            <w:sz w:val="20"/>
            <w:szCs w:val="20"/>
          </w:rPr>
          <w:t>https://ico.org.uk/</w:t>
        </w:r>
      </w:hyperlink>
    </w:p>
    <w:p w14:paraId="34F8747B" w14:textId="77777777" w:rsidR="009E3FDF" w:rsidRPr="0049371B" w:rsidRDefault="009E3FDF" w:rsidP="009E3FD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A996B53" w14:textId="77777777" w:rsidR="009E3FDF" w:rsidRPr="0049371B" w:rsidRDefault="009E3FDF" w:rsidP="009E3FDF">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EFD11D5" w14:textId="77777777" w:rsidR="009E3FDF" w:rsidRPr="0049371B" w:rsidRDefault="009E3FDF" w:rsidP="009E3FD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2BF25C32" w14:textId="77777777" w:rsidR="009E3FDF" w:rsidRPr="0049371B" w:rsidRDefault="009E3FDF" w:rsidP="009E3FD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09089FA2" w14:textId="77777777" w:rsidR="009E3FDF" w:rsidRPr="0049371B" w:rsidRDefault="009E3FDF" w:rsidP="009E3FDF">
      <w:pPr>
        <w:autoSpaceDE w:val="0"/>
        <w:autoSpaceDN w:val="0"/>
        <w:adjustRightInd w:val="0"/>
        <w:ind w:firstLine="720"/>
        <w:jc w:val="both"/>
        <w:rPr>
          <w:rFonts w:ascii="Arial" w:hAnsi="Arial" w:cs="Arial"/>
          <w:sz w:val="20"/>
          <w:szCs w:val="20"/>
        </w:rPr>
      </w:pPr>
      <w:bookmarkStart w:id="10" w:name="_GoBack"/>
      <w:bookmarkEnd w:id="10"/>
      <w:r w:rsidRPr="0049371B">
        <w:rPr>
          <w:rFonts w:ascii="Arial" w:hAnsi="Arial" w:cs="Arial"/>
          <w:sz w:val="20"/>
          <w:szCs w:val="20"/>
        </w:rPr>
        <w:t xml:space="preserve">Email: </w:t>
      </w:r>
      <w:r w:rsidRPr="0049371B">
        <w:rPr>
          <w:rFonts w:ascii="Arial" w:hAnsi="Arial" w:cs="Arial"/>
          <w:sz w:val="20"/>
          <w:szCs w:val="20"/>
        </w:rPr>
        <w:tab/>
      </w:r>
      <w:hyperlink r:id="rId79" w:history="1">
        <w:r w:rsidRPr="0049371B">
          <w:rPr>
            <w:rStyle w:val="Hyperlink"/>
            <w:rFonts w:ascii="Arial" w:hAnsi="Arial" w:cs="Arial"/>
            <w:sz w:val="20"/>
            <w:szCs w:val="20"/>
          </w:rPr>
          <w:t>Couldrey@me.com</w:t>
        </w:r>
      </w:hyperlink>
    </w:p>
    <w:p w14:paraId="2AE0B7EF" w14:textId="77777777" w:rsidR="009E3FDF" w:rsidRPr="0049371B" w:rsidRDefault="009E3FDF" w:rsidP="009E3FD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09FD1A81" w14:textId="77777777" w:rsidR="009E3FDF" w:rsidRPr="0049371B" w:rsidRDefault="009E3FDF" w:rsidP="009E3FD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4DEE6FB3" w14:textId="77777777" w:rsidR="009E3FDF" w:rsidRPr="0049371B" w:rsidRDefault="009E3FDF" w:rsidP="009E3FD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4F3FFFA4" w14:textId="77777777" w:rsidR="009E3FDF" w:rsidRPr="0049371B" w:rsidRDefault="009E3FDF" w:rsidP="009E3FD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53F19B5" w14:textId="77777777" w:rsidR="009E3FDF" w:rsidRPr="0049371B" w:rsidRDefault="009E3FDF" w:rsidP="009E3FD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0CA1A82" w14:textId="77777777" w:rsidR="009E3FDF" w:rsidRPr="0049371B" w:rsidRDefault="009E3FDF" w:rsidP="009E3FD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2467BA54" w14:textId="77777777" w:rsidR="009E3FDF" w:rsidRPr="0049371B" w:rsidRDefault="009E3FDF" w:rsidP="009E3FDF">
      <w:pPr>
        <w:rPr>
          <w:rFonts w:ascii="Arial" w:hAnsi="Arial" w:cs="Arial"/>
          <w:sz w:val="20"/>
          <w:szCs w:val="20"/>
        </w:rPr>
      </w:pPr>
    </w:p>
    <w:p w14:paraId="3A63FED5" w14:textId="77777777" w:rsidR="009E3FDF" w:rsidRPr="0049371B" w:rsidRDefault="009E3FDF" w:rsidP="009E3FDF">
      <w:pPr>
        <w:jc w:val="both"/>
        <w:outlineLvl w:val="0"/>
        <w:rPr>
          <w:rFonts w:ascii="Arial" w:hAnsi="Arial" w:cs="Arial"/>
          <w:b/>
          <w:sz w:val="20"/>
          <w:szCs w:val="20"/>
        </w:rPr>
      </w:pPr>
      <w:r w:rsidRPr="0049371B">
        <w:rPr>
          <w:rFonts w:ascii="Arial" w:hAnsi="Arial" w:cs="Arial"/>
          <w:b/>
          <w:sz w:val="20"/>
          <w:szCs w:val="20"/>
        </w:rPr>
        <w:t>Changes:</w:t>
      </w:r>
    </w:p>
    <w:p w14:paraId="293414CF" w14:textId="77777777" w:rsidR="009E3FDF" w:rsidRPr="0049371B" w:rsidRDefault="009E3FDF" w:rsidP="009E3FD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E0F2476" w14:textId="77777777" w:rsidR="009E3FDF" w:rsidRPr="0049371B" w:rsidRDefault="009E3FDF" w:rsidP="009E3FDF">
      <w:pPr>
        <w:jc w:val="both"/>
        <w:rPr>
          <w:rFonts w:ascii="Arial" w:hAnsi="Arial" w:cs="Arial"/>
          <w:sz w:val="20"/>
          <w:szCs w:val="20"/>
        </w:rPr>
      </w:pP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sectPr w:rsidR="006477C6" w:rsidRPr="005E1E0E" w:rsidSect="000446A2">
      <w:headerReference w:type="default" r:id="rId80"/>
      <w:footerReference w:type="default" r:id="rId81"/>
      <w:pgSz w:w="11900" w:h="16840"/>
      <w:pgMar w:top="1440" w:right="1440" w:bottom="1440"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61A74D" w14:textId="77777777" w:rsidR="00263BED" w:rsidRDefault="00263BED" w:rsidP="00F51C46">
      <w:pPr>
        <w:spacing w:after="0" w:line="240" w:lineRule="auto"/>
      </w:pPr>
      <w:r>
        <w:separator/>
      </w:r>
    </w:p>
  </w:endnote>
  <w:endnote w:type="continuationSeparator" w:id="0">
    <w:p w14:paraId="7328C8D1" w14:textId="77777777" w:rsidR="00263BED" w:rsidRDefault="00263BE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2418C" w14:textId="6F64A7C6" w:rsidR="000446A2" w:rsidRDefault="009E3FDF">
    <w:pPr>
      <w:pStyle w:val="Footer"/>
    </w:pPr>
    <w:r>
      <w:t>Version: 3.6</w:t>
    </w:r>
  </w:p>
  <w:p w14:paraId="74A19E4E" w14:textId="5E2255BA" w:rsidR="000446A2" w:rsidRDefault="000446A2">
    <w:pPr>
      <w:pStyle w:val="Footer"/>
    </w:pPr>
    <w:r>
      <w:t xml:space="preserve">Date: </w:t>
    </w:r>
    <w:r w:rsidR="009E3FDF">
      <w:t>23.07.202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59BFF" w14:textId="77777777" w:rsidR="00263BED" w:rsidRDefault="00263BED" w:rsidP="00F51C46">
      <w:pPr>
        <w:spacing w:after="0" w:line="240" w:lineRule="auto"/>
      </w:pPr>
      <w:r>
        <w:separator/>
      </w:r>
    </w:p>
  </w:footnote>
  <w:footnote w:type="continuationSeparator" w:id="0">
    <w:p w14:paraId="74015CAD" w14:textId="77777777" w:rsidR="00263BED" w:rsidRDefault="00263BED" w:rsidP="00F51C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FF563" w14:textId="248424AD" w:rsidR="000446A2" w:rsidRDefault="000446A2" w:rsidP="000446A2">
    <w:pPr>
      <w:pStyle w:val="Header"/>
      <w:jc w:val="right"/>
    </w:pPr>
    <w:r>
      <w:rPr>
        <w:noProof/>
        <w:lang w:eastAsia="en-GB"/>
      </w:rPr>
      <w:drawing>
        <wp:inline distT="0" distB="0" distL="0" distR="0" wp14:anchorId="7C7FCE9F" wp14:editId="139A7044">
          <wp:extent cx="3048000" cy="1063752"/>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ensham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48000" cy="10637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8"/>
  </w:num>
  <w:num w:numId="3">
    <w:abstractNumId w:val="27"/>
  </w:num>
  <w:num w:numId="4">
    <w:abstractNumId w:val="17"/>
  </w:num>
  <w:num w:numId="5">
    <w:abstractNumId w:val="1"/>
  </w:num>
  <w:num w:numId="6">
    <w:abstractNumId w:val="41"/>
  </w:num>
  <w:num w:numId="7">
    <w:abstractNumId w:val="3"/>
  </w:num>
  <w:num w:numId="8">
    <w:abstractNumId w:val="2"/>
  </w:num>
  <w:num w:numId="9">
    <w:abstractNumId w:val="24"/>
  </w:num>
  <w:num w:numId="10">
    <w:abstractNumId w:val="0"/>
  </w:num>
  <w:num w:numId="11">
    <w:abstractNumId w:val="18"/>
  </w:num>
  <w:num w:numId="12">
    <w:abstractNumId w:val="35"/>
  </w:num>
  <w:num w:numId="13">
    <w:abstractNumId w:val="12"/>
  </w:num>
  <w:num w:numId="14">
    <w:abstractNumId w:val="44"/>
  </w:num>
  <w:num w:numId="15">
    <w:abstractNumId w:val="26"/>
  </w:num>
  <w:num w:numId="16">
    <w:abstractNumId w:val="34"/>
  </w:num>
  <w:num w:numId="17">
    <w:abstractNumId w:val="23"/>
  </w:num>
  <w:num w:numId="18">
    <w:abstractNumId w:val="45"/>
  </w:num>
  <w:num w:numId="19">
    <w:abstractNumId w:val="33"/>
  </w:num>
  <w:num w:numId="20">
    <w:abstractNumId w:val="14"/>
  </w:num>
  <w:num w:numId="21">
    <w:abstractNumId w:val="9"/>
  </w:num>
  <w:num w:numId="22">
    <w:abstractNumId w:val="28"/>
  </w:num>
  <w:num w:numId="23">
    <w:abstractNumId w:val="25"/>
  </w:num>
  <w:num w:numId="24">
    <w:abstractNumId w:val="11"/>
  </w:num>
  <w:num w:numId="25">
    <w:abstractNumId w:val="29"/>
  </w:num>
  <w:num w:numId="26">
    <w:abstractNumId w:val="16"/>
  </w:num>
  <w:num w:numId="27">
    <w:abstractNumId w:val="39"/>
  </w:num>
  <w:num w:numId="28">
    <w:abstractNumId w:val="8"/>
  </w:num>
  <w:num w:numId="29">
    <w:abstractNumId w:val="4"/>
  </w:num>
  <w:num w:numId="30">
    <w:abstractNumId w:val="37"/>
  </w:num>
  <w:num w:numId="31">
    <w:abstractNumId w:val="42"/>
  </w:num>
  <w:num w:numId="32">
    <w:abstractNumId w:val="5"/>
  </w:num>
  <w:num w:numId="33">
    <w:abstractNumId w:val="10"/>
  </w:num>
  <w:num w:numId="34">
    <w:abstractNumId w:val="19"/>
  </w:num>
  <w:num w:numId="35">
    <w:abstractNumId w:val="30"/>
  </w:num>
  <w:num w:numId="36">
    <w:abstractNumId w:val="7"/>
  </w:num>
  <w:num w:numId="37">
    <w:abstractNumId w:val="13"/>
  </w:num>
  <w:num w:numId="38">
    <w:abstractNumId w:val="40"/>
  </w:num>
  <w:num w:numId="39">
    <w:abstractNumId w:val="43"/>
  </w:num>
  <w:num w:numId="40">
    <w:abstractNumId w:val="22"/>
  </w:num>
  <w:num w:numId="41">
    <w:abstractNumId w:val="15"/>
  </w:num>
  <w:num w:numId="42">
    <w:abstractNumId w:val="20"/>
  </w:num>
  <w:num w:numId="43">
    <w:abstractNumId w:val="21"/>
  </w:num>
  <w:num w:numId="44">
    <w:abstractNumId w:val="6"/>
  </w:num>
  <w:num w:numId="45">
    <w:abstractNumId w:val="36"/>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2"/>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446A2"/>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D72C5"/>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9E3FD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3">
    <w:name w:val="heading 3"/>
    <w:basedOn w:val="Normal"/>
    <w:next w:val="Normal"/>
    <w:link w:val="Heading3Char"/>
    <w:uiPriority w:val="9"/>
    <w:unhideWhenUsed/>
    <w:qFormat/>
    <w:rsid w:val="009E3FDF"/>
    <w:pPr>
      <w:keepNext/>
      <w:keepLines/>
      <w:spacing w:before="40" w:after="0" w:line="240" w:lineRule="auto"/>
      <w:outlineLvl w:val="2"/>
    </w:pPr>
    <w:rPr>
      <w:rFonts w:asciiTheme="majorHAnsi" w:eastAsiaTheme="majorEastAsia" w:hAnsiTheme="majorHAnsi" w:cstheme="majorBidi"/>
      <w:color w:val="1F4D78" w:themeColor="accent1" w:themeShade="7F"/>
      <w:sz w:val="24"/>
      <w:szCs w:val="24"/>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styleId="Header">
    <w:name w:val="header"/>
    <w:basedOn w:val="Normal"/>
    <w:link w:val="HeaderChar"/>
    <w:uiPriority w:val="99"/>
    <w:unhideWhenUsed/>
    <w:rsid w:val="000446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46A2"/>
    <w:rPr>
      <w:rFonts w:ascii="Calibri" w:eastAsia="Calibri" w:hAnsi="Calibri" w:cs="Times New Roman"/>
      <w:sz w:val="22"/>
      <w:szCs w:val="22"/>
      <w:lang w:val="en-GB"/>
    </w:rPr>
  </w:style>
  <w:style w:type="paragraph" w:styleId="Footer">
    <w:name w:val="footer"/>
    <w:basedOn w:val="Normal"/>
    <w:link w:val="FooterChar"/>
    <w:uiPriority w:val="99"/>
    <w:unhideWhenUsed/>
    <w:rsid w:val="000446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46A2"/>
    <w:rPr>
      <w:rFonts w:ascii="Calibri" w:eastAsia="Calibri" w:hAnsi="Calibri" w:cs="Times New Roman"/>
      <w:sz w:val="22"/>
      <w:szCs w:val="22"/>
      <w:lang w:val="en-GB"/>
    </w:rPr>
  </w:style>
  <w:style w:type="character" w:customStyle="1" w:styleId="Heading3Char">
    <w:name w:val="Heading 3 Char"/>
    <w:basedOn w:val="DefaultParagraphFont"/>
    <w:link w:val="Heading3"/>
    <w:uiPriority w:val="9"/>
    <w:rsid w:val="009E3FDF"/>
    <w:rPr>
      <w:rFonts w:asciiTheme="majorHAnsi" w:eastAsiaTheme="majorEastAsia" w:hAnsiTheme="majorHAnsi" w:cstheme="majorBidi"/>
      <w:color w:val="1F4D78" w:themeColor="accent1" w:themeShade="7F"/>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601382634">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www.england.nhs.uk/commissioning/"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74" Type="http://schemas.openxmlformats.org/officeDocument/2006/relationships/hyperlink" Target="https://www.nhs.uk/using-the-nhs/about-the-nhs/opt-out-of-sharing-your-health-records/" TargetMode="External"/><Relationship Id="rId79" Type="http://schemas.openxmlformats.org/officeDocument/2006/relationships/hyperlink" Target="mailto:Couldrey@me.com" TargetMode="External"/><Relationship Id="rId5" Type="http://schemas.openxmlformats.org/officeDocument/2006/relationships/webSettings" Target="webSettings.xml"/><Relationship Id="rId61" Type="http://schemas.openxmlformats.org/officeDocument/2006/relationships/hyperlink" Target="https://www.optum.co.uk" TargetMode="External"/><Relationship Id="rId82" Type="http://schemas.openxmlformats.org/officeDocument/2006/relationships/fontTable" Target="fontTable.xm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docs.opensafely.org/data-sources/" TargetMode="External"/><Relationship Id="rId77" Type="http://schemas.openxmlformats.org/officeDocument/2006/relationships/hyperlink" Target="mailto:Hala.zendah@nhs.net"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data-and-information/keeping-data-safe-and-benefitting-the-public/how-we-look-after-your-health-and-care-information" TargetMode="External"/><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jobs.opensafely.org/&#160;"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opensafely.org/approved-projects/" TargetMode="External"/><Relationship Id="rId75" Type="http://schemas.openxmlformats.org/officeDocument/2006/relationships/hyperlink" Target="mailto:england.dpo@nhs.net"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digital.nhs.uk/coronavirus/coronavirus-covid-19-response-information-governance-hub/the-nhs-england-opensafely-covid-19-service-privacy-notice" TargetMode="External"/><Relationship Id="rId73" Type="http://schemas.openxmlformats.org/officeDocument/2006/relationships/hyperlink" Target="https://digital.nhs.uk/about-nhs-digital/corporate-information-and-documents/publication-scheme/how-to-make-a-subject-access-request" TargetMode="External"/><Relationship Id="rId78" Type="http://schemas.openxmlformats.org/officeDocument/2006/relationships/hyperlink" Target="https://ico.org.uk/"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make-a-complaint/" TargetMode="External"/><Relationship Id="rId7" Type="http://schemas.openxmlformats.org/officeDocument/2006/relationships/endnotes" Target="endnotes.xml"/><Relationship Id="rId71" Type="http://schemas.openxmlformats.org/officeDocument/2006/relationships/hyperlink" Target="https://www.england.nhs.uk/contact-us/privacy-notice/"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66" Type="http://schemas.openxmlformats.org/officeDocument/2006/relationships/hyperlink" Target="https://understandingpatientdata.org.uk/ho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0599E-E3E4-479F-8145-89DB9ECEA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922</Words>
  <Characters>85057</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la Zendah</cp:lastModifiedBy>
  <cp:revision>2</cp:revision>
  <cp:lastPrinted>2019-06-13T09:46:00Z</cp:lastPrinted>
  <dcterms:created xsi:type="dcterms:W3CDTF">2025-07-23T14:47:00Z</dcterms:created>
  <dcterms:modified xsi:type="dcterms:W3CDTF">2025-07-23T14:47:00Z</dcterms:modified>
</cp:coreProperties>
</file>